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E1C22" w14:textId="77777777" w:rsidR="00C0643E" w:rsidRPr="00355166" w:rsidRDefault="00C0643E" w:rsidP="00C0643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color w:val="00B050"/>
          <w:sz w:val="24"/>
          <w:szCs w:val="24"/>
        </w:rPr>
      </w:pPr>
    </w:p>
    <w:p w14:paraId="49DA13DA" w14:textId="77777777" w:rsidR="0072793D" w:rsidRDefault="0072793D" w:rsidP="0072793D">
      <w:pPr>
        <w:autoSpaceDE w:val="0"/>
        <w:autoSpaceDN w:val="0"/>
        <w:adjustRightInd w:val="0"/>
        <w:spacing w:after="0" w:line="240" w:lineRule="auto"/>
        <w:jc w:val="center"/>
        <w:rPr>
          <w:rFonts w:ascii="TTE23F38B0t00" w:hAnsi="TTE23F38B0t00" w:cs="TTE23F38B0t00"/>
          <w:b/>
          <w:color w:val="F12396"/>
          <w:sz w:val="24"/>
          <w:szCs w:val="24"/>
        </w:rPr>
      </w:pPr>
      <w:r>
        <w:rPr>
          <w:rFonts w:ascii="Palatino Linotype" w:hAnsi="Palatino Linotype"/>
          <w:noProof/>
          <w:color w:val="000000"/>
        </w:rPr>
        <w:drawing>
          <wp:inline distT="0" distB="0" distL="0" distR="0" wp14:anchorId="4FB490C4" wp14:editId="5D229B66">
            <wp:extent cx="1590675" cy="1590675"/>
            <wp:effectExtent l="0" t="0" r="0" b="0"/>
            <wp:docPr id="2" name="Picture 2" descr="C:\Users\bahabue\Downloads\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bahabue\Downloads\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A596F" w14:textId="0D960F48" w:rsidR="0072793D" w:rsidRPr="003D64DF" w:rsidRDefault="0072793D" w:rsidP="007279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color w:val="0070C0"/>
          <w:sz w:val="24"/>
          <w:szCs w:val="24"/>
        </w:rPr>
      </w:pPr>
      <w:bookmarkStart w:id="0" w:name="_GoBack"/>
      <w:bookmarkEnd w:id="0"/>
      <w:r w:rsidRPr="003D64DF">
        <w:rPr>
          <w:rFonts w:ascii="Times New Roman" w:eastAsia="Times New Roman" w:hAnsi="Times New Roman" w:cs="Times New Roman"/>
          <w:b/>
          <w:iCs/>
          <w:color w:val="0070C0"/>
          <w:sz w:val="24"/>
          <w:szCs w:val="24"/>
        </w:rPr>
        <w:t xml:space="preserve">Global Empowerment Movement </w:t>
      </w:r>
    </w:p>
    <w:p w14:paraId="59A3D347" w14:textId="77777777" w:rsidR="0072793D" w:rsidRPr="003D64DF" w:rsidRDefault="0072793D" w:rsidP="007279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iCs/>
          <w:color w:val="99336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B07CFC" wp14:editId="74B79CB8">
                <wp:simplePos x="0" y="0"/>
                <wp:positionH relativeFrom="column">
                  <wp:posOffset>933450</wp:posOffset>
                </wp:positionH>
                <wp:positionV relativeFrom="paragraph">
                  <wp:posOffset>80010</wp:posOffset>
                </wp:positionV>
                <wp:extent cx="4591050" cy="857250"/>
                <wp:effectExtent l="0" t="0" r="0" b="0"/>
                <wp:wrapNone/>
                <wp:docPr id="4" name="Rectangle 4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 noChangeArrowheads="1"/>
                      </wps:cNvSpPr>
                      <wps:spPr bwMode="auto">
                        <a:xfrm>
                          <a:off x="0" y="0"/>
                          <a:ext cx="459105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04427E" w14:textId="77777777" w:rsidR="0072793D" w:rsidRPr="00355166" w:rsidRDefault="00B17BEE" w:rsidP="0072793D">
                            <w:pPr>
                              <w:pStyle w:val="Heading3"/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  <w:sz w:val="20"/>
                                <w:szCs w:val="20"/>
                              </w:rPr>
                            </w:pPr>
                            <w:hyperlink r:id="rId6" w:history="1">
                              <w:r w:rsidR="0072793D" w:rsidRPr="001418CD">
                                <w:rPr>
                                  <w:rStyle w:val="Hyperlink"/>
                                  <w:rFonts w:ascii="Baskerville Old Face" w:hAnsi="Baskerville Old Face" w:cs="Courier New"/>
                                  <w:i/>
                                  <w:color w:val="0070C0"/>
                                  <w:sz w:val="20"/>
                                  <w:szCs w:val="20"/>
                                </w:rPr>
                                <w:t>Acts 20:35</w:t>
                              </w:r>
                            </w:hyperlink>
                            <w:r w:rsidR="0072793D" w:rsidRPr="001418CD">
                              <w:rPr>
                                <w:rFonts w:ascii="Baskerville Old Face" w:hAnsi="Baskerville Old Face"/>
                                <w:i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2793D" w:rsidRPr="00A223D3">
                              <w:rPr>
                                <w:rFonts w:ascii="Baskerville Old Face" w:hAnsi="Baskerville Old Face"/>
                                <w:i/>
                                <w:color w:val="auto"/>
                                <w:sz w:val="20"/>
                                <w:szCs w:val="20"/>
                              </w:rPr>
                              <w:t>“….</w:t>
                            </w:r>
                            <w:r w:rsidR="0072793D">
                              <w:rPr>
                                <w:rFonts w:ascii="Helvetica Neue" w:hAnsi="Helvetica Neue"/>
                                <w:color w:val="000000"/>
                                <w:shd w:val="clear" w:color="auto" w:fill="FFFFFF"/>
                              </w:rPr>
                              <w:t>I have been a constant example of how you can help those in need by working hard. You should remember the words of the Lord Jesus:</w:t>
                            </w:r>
                            <w:r w:rsidR="0072793D">
                              <w:rPr>
                                <w:rStyle w:val="apple-converted-space"/>
                                <w:rFonts w:ascii="Helvetica Neue" w:hAnsi="Helvetica Neue"/>
                                <w:color w:val="000000"/>
                                <w:shd w:val="clear" w:color="auto" w:fill="FFFFFF"/>
                              </w:rPr>
                              <w:t> </w:t>
                            </w:r>
                            <w:r w:rsidR="0072793D">
                              <w:rPr>
                                <w:rStyle w:val="woj"/>
                                <w:rFonts w:ascii="Helvetica Neue" w:hAnsi="Helvetica Neue"/>
                                <w:color w:val="000000"/>
                                <w:shd w:val="clear" w:color="auto" w:fill="FFFFFF"/>
                              </w:rPr>
                              <w:t>‘It is more blessed to give than to receive.’</w:t>
                            </w:r>
                            <w:r w:rsidR="0072793D">
                              <w:rPr>
                                <w:rFonts w:ascii="Helvetica Neue" w:hAnsi="Helvetica Neue"/>
                                <w:color w:val="000000"/>
                                <w:shd w:val="clear" w:color="auto" w:fill="FFFFFF"/>
                              </w:rPr>
                              <w:t xml:space="preserve">” </w:t>
                            </w:r>
                            <w:r w:rsidR="0072793D" w:rsidRPr="00A223D3">
                              <w:rPr>
                                <w:rFonts w:ascii="Helvetica Neue" w:hAnsi="Helvetica Neue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NLT</w:t>
                            </w:r>
                          </w:p>
                          <w:p w14:paraId="1577BB29" w14:textId="77777777" w:rsidR="0072793D" w:rsidRPr="007A42EF" w:rsidRDefault="0072793D" w:rsidP="0072793D">
                            <w:pPr>
                              <w:pStyle w:val="Heading3"/>
                              <w:jc w:val="center"/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</w:pPr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Je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u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, how he him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 xml:space="preserve">elf 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aid, ‘It i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 xml:space="preserve"> more ble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ed to give than to receive.”</w:t>
                            </w:r>
                          </w:p>
                          <w:p w14:paraId="2D53D023" w14:textId="77777777" w:rsidR="0072793D" w:rsidRPr="003D077F" w:rsidRDefault="0072793D" w:rsidP="0072793D">
                            <w:pPr>
                              <w:rPr>
                                <w:rFonts w:ascii="Baskerville Old Face" w:hAnsi="Baskerville Old Fac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B07CFC" id="Rectangle 4" o:spid="_x0000_s1026" style="position:absolute;left:0;text-align:left;margin-left:73.5pt;margin-top:6.3pt;width:361.5pt;height:6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" filled="f" fillcolor="#0c9" stroked="f">
                <o:lock v:ext="edit" grouping="t"/>
                <v:textbox>
                  <w:txbxContent>
                    <w:p w14:paraId="4304427E" w14:textId="77777777" w:rsidR="0072793D" w:rsidRPr="00355166" w:rsidRDefault="00B17BEE" w:rsidP="0072793D">
                      <w:pPr>
                        <w:pStyle w:val="Heading3"/>
                        <w:rPr>
                          <w:rFonts w:ascii="Baskerville Old Face" w:hAnsi="Baskerville Old Face" w:cs="Courier New"/>
                          <w:b w:val="0"/>
                          <w:i/>
                          <w:sz w:val="20"/>
                          <w:szCs w:val="20"/>
                        </w:rPr>
                      </w:pPr>
                      <w:hyperlink r:id="rId7" w:history="1">
                        <w:r w:rsidR="0072793D" w:rsidRPr="001418CD">
                          <w:rPr>
                            <w:rStyle w:val="Hyperlink"/>
                            <w:rFonts w:ascii="Baskerville Old Face" w:hAnsi="Baskerville Old Face" w:cs="Courier New"/>
                            <w:i/>
                            <w:color w:val="0070C0"/>
                            <w:sz w:val="20"/>
                            <w:szCs w:val="20"/>
                          </w:rPr>
                          <w:t>Acts 20:35</w:t>
                        </w:r>
                      </w:hyperlink>
                      <w:r w:rsidR="0072793D" w:rsidRPr="001418CD">
                        <w:rPr>
                          <w:rFonts w:ascii="Baskerville Old Face" w:hAnsi="Baskerville Old Face"/>
                          <w:i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72793D" w:rsidRPr="00A223D3">
                        <w:rPr>
                          <w:rFonts w:ascii="Baskerville Old Face" w:hAnsi="Baskerville Old Face"/>
                          <w:i/>
                          <w:color w:val="auto"/>
                          <w:sz w:val="20"/>
                          <w:szCs w:val="20"/>
                        </w:rPr>
                        <w:t>“….</w:t>
                      </w:r>
                      <w:r w:rsidR="0072793D">
                        <w:rPr>
                          <w:rFonts w:ascii="Helvetica Neue" w:hAnsi="Helvetica Neue"/>
                          <w:color w:val="000000"/>
                          <w:shd w:val="clear" w:color="auto" w:fill="FFFFFF"/>
                        </w:rPr>
                        <w:t>I have been a constant example of how you can help those in need by working hard. You should remember the words of the Lord Jesus:</w:t>
                      </w:r>
                      <w:r w:rsidR="0072793D">
                        <w:rPr>
                          <w:rStyle w:val="apple-converted-space"/>
                          <w:rFonts w:ascii="Helvetica Neue" w:hAnsi="Helvetica Neue"/>
                          <w:color w:val="000000"/>
                          <w:shd w:val="clear" w:color="auto" w:fill="FFFFFF"/>
                        </w:rPr>
                        <w:t> </w:t>
                      </w:r>
                      <w:r w:rsidR="0072793D">
                        <w:rPr>
                          <w:rStyle w:val="woj"/>
                          <w:rFonts w:ascii="Helvetica Neue" w:hAnsi="Helvetica Neue"/>
                          <w:color w:val="000000"/>
                          <w:shd w:val="clear" w:color="auto" w:fill="FFFFFF"/>
                        </w:rPr>
                        <w:t>‘It is more blessed to give than to receive.’</w:t>
                      </w:r>
                      <w:r w:rsidR="0072793D">
                        <w:rPr>
                          <w:rFonts w:ascii="Helvetica Neue" w:hAnsi="Helvetica Neue"/>
                          <w:color w:val="000000"/>
                          <w:shd w:val="clear" w:color="auto" w:fill="FFFFFF"/>
                        </w:rPr>
                        <w:t xml:space="preserve">” </w:t>
                      </w:r>
                      <w:r w:rsidR="0072793D" w:rsidRPr="00A223D3">
                        <w:rPr>
                          <w:rFonts w:ascii="Helvetica Neue" w:hAnsi="Helvetica Neue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NLT</w:t>
                      </w:r>
                    </w:p>
                    <w:p w14:paraId="1577BB29" w14:textId="77777777" w:rsidR="0072793D" w:rsidRPr="007A42EF" w:rsidRDefault="0072793D" w:rsidP="0072793D">
                      <w:pPr>
                        <w:pStyle w:val="Heading3"/>
                        <w:jc w:val="center"/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</w:pPr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Je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u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, how he him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 xml:space="preserve">elf 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aid, ‘It i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 xml:space="preserve"> more ble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ed to give than to receive.”</w:t>
                      </w:r>
                    </w:p>
                    <w:p w14:paraId="2D53D023" w14:textId="77777777" w:rsidR="0072793D" w:rsidRPr="003D077F" w:rsidRDefault="0072793D" w:rsidP="0072793D">
                      <w:pPr>
                        <w:rPr>
                          <w:rFonts w:ascii="Baskerville Old Face" w:hAnsi="Baskerville Old Fac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CED35B6" w14:textId="77777777" w:rsidR="0072793D" w:rsidRPr="003D64DF" w:rsidRDefault="0072793D" w:rsidP="007279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36"/>
          <w:szCs w:val="36"/>
        </w:rPr>
      </w:pPr>
    </w:p>
    <w:p w14:paraId="33328F0A" w14:textId="77777777" w:rsidR="0072793D" w:rsidRDefault="0072793D" w:rsidP="007279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36"/>
          <w:szCs w:val="36"/>
        </w:rPr>
      </w:pPr>
    </w:p>
    <w:p w14:paraId="35A6394B" w14:textId="77777777" w:rsidR="0072793D" w:rsidRDefault="0072793D" w:rsidP="007279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44F0B0BC" w14:textId="77777777" w:rsidR="0072793D" w:rsidRPr="003D64DF" w:rsidRDefault="0072793D" w:rsidP="007279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caps/>
          <w:sz w:val="24"/>
          <w:szCs w:val="24"/>
        </w:rPr>
      </w:pPr>
      <w:r w:rsidRPr="003D64DF">
        <w:rPr>
          <w:rFonts w:ascii="Times New Roman" w:eastAsia="Times New Roman" w:hAnsi="Times New Roman" w:cs="Times New Roman"/>
          <w:b/>
          <w:i/>
          <w:sz w:val="24"/>
          <w:szCs w:val="24"/>
        </w:rPr>
        <w:t>It take</w:t>
      </w:r>
      <w:smartTag w:uri="urn:schemas-microsoft-com:office:smarttags" w:element="PersonName">
        <w:r w:rsidRPr="003D64DF">
          <w:rPr>
            <w:rFonts w:ascii="Times New Roman" w:eastAsia="Times New Roman" w:hAnsi="Times New Roman" w:cs="Times New Roman"/>
            <w:b/>
            <w:i/>
            <w:sz w:val="24"/>
            <w:szCs w:val="24"/>
          </w:rPr>
          <w:t>s</w:t>
        </w:r>
      </w:smartTag>
      <w:r w:rsidRPr="003D64DF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a Community to empower live</w:t>
      </w:r>
      <w:smartTag w:uri="urn:schemas-microsoft-com:office:smarttags" w:element="PersonName">
        <w:r w:rsidRPr="003D64DF">
          <w:rPr>
            <w:rFonts w:ascii="Times New Roman" w:eastAsia="Times New Roman" w:hAnsi="Times New Roman" w:cs="Times New Roman"/>
            <w:b/>
            <w:i/>
            <w:sz w:val="24"/>
            <w:szCs w:val="24"/>
          </w:rPr>
          <w:t>s</w:t>
        </w:r>
      </w:smartTag>
      <w:r w:rsidRPr="003D64DF">
        <w:rPr>
          <w:rFonts w:ascii="Times New Roman" w:eastAsia="Times New Roman" w:hAnsi="Times New Roman" w:cs="Times New Roman"/>
          <w:b/>
          <w:i/>
          <w:sz w:val="24"/>
          <w:szCs w:val="24"/>
        </w:rPr>
        <w:t>!</w:t>
      </w:r>
      <w:r w:rsidRPr="003D64DF">
        <w:rPr>
          <w:rFonts w:ascii="Times New Roman" w:eastAsia="Times New Roman" w:hAnsi="Times New Roman" w:cs="Times New Roman"/>
          <w:b/>
          <w:sz w:val="24"/>
          <w:szCs w:val="24"/>
        </w:rPr>
        <w:t xml:space="preserve"> Join u</w:t>
      </w:r>
      <w:smartTag w:uri="urn:schemas-microsoft-com:office:smarttags" w:element="PersonName">
        <w:r w:rsidRPr="003D64DF">
          <w:rPr>
            <w:rFonts w:ascii="Times New Roman" w:eastAsia="Times New Roman" w:hAnsi="Times New Roman" w:cs="Times New Roman"/>
            <w:b/>
            <w:sz w:val="24"/>
            <w:szCs w:val="24"/>
          </w:rPr>
          <w:t>s</w:t>
        </w:r>
      </w:smartTag>
      <w:r w:rsidRPr="003D64DF">
        <w:rPr>
          <w:rFonts w:ascii="Times New Roman" w:eastAsia="Times New Roman" w:hAnsi="Times New Roman" w:cs="Times New Roman"/>
          <w:b/>
          <w:sz w:val="24"/>
          <w:szCs w:val="24"/>
        </w:rPr>
        <w:t xml:space="preserve"> a</w:t>
      </w:r>
      <w:smartTag w:uri="urn:schemas-microsoft-com:office:smarttags" w:element="PersonName">
        <w:r w:rsidRPr="003D64DF">
          <w:rPr>
            <w:rFonts w:ascii="Times New Roman" w:eastAsia="Times New Roman" w:hAnsi="Times New Roman" w:cs="Times New Roman"/>
            <w:b/>
            <w:sz w:val="24"/>
            <w:szCs w:val="24"/>
          </w:rPr>
          <w:t>s</w:t>
        </w:r>
      </w:smartTag>
      <w:r w:rsidRPr="003D64DF">
        <w:rPr>
          <w:rFonts w:ascii="Times New Roman" w:eastAsia="Times New Roman" w:hAnsi="Times New Roman" w:cs="Times New Roman"/>
          <w:b/>
          <w:sz w:val="24"/>
          <w:szCs w:val="24"/>
        </w:rPr>
        <w:t xml:space="preserve"> a GEM HOST</w:t>
      </w:r>
    </w:p>
    <w:p w14:paraId="60B908DE" w14:textId="77777777" w:rsidR="0072793D" w:rsidRDefault="0072793D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5960E0E" w14:textId="77777777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You Can Make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Difference</w:t>
      </w: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8A60E05" w14:textId="313089B0" w:rsidR="00C0643E" w:rsidRPr="00BE2DF1" w:rsidRDefault="00C0643E" w:rsidP="00C064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t>Change your perception, Dignify the Needy</w:t>
      </w:r>
    </w:p>
    <w:p w14:paraId="7574B4F9" w14:textId="77777777" w:rsidR="00C0643E" w:rsidRPr="00BE2DF1" w:rsidRDefault="00C0643E" w:rsidP="00C064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t>Connect with us on Facebook, Twitter, Instagram, and then share with your friends and keep up to date with our events, partners, and news.</w:t>
      </w:r>
    </w:p>
    <w:p w14:paraId="194FA886" w14:textId="77777777" w:rsidR="00C0643E" w:rsidRPr="00BE2DF1" w:rsidRDefault="00C0643E" w:rsidP="00C064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t>Volunteer your time and resources, support the needy with your surplus</w:t>
      </w:r>
    </w:p>
    <w:p w14:paraId="2000DE18" w14:textId="04DC8055" w:rsidR="00C0643E" w:rsidRPr="00B17BEE" w:rsidRDefault="0072793D" w:rsidP="00B17BE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onate $5</w:t>
      </w:r>
      <w:r w:rsidR="00C0643E" w:rsidRPr="00BE2DF1">
        <w:rPr>
          <w:rFonts w:ascii="Times New Roman" w:hAnsi="Times New Roman" w:cs="Times New Roman"/>
          <w:color w:val="000000"/>
          <w:sz w:val="24"/>
          <w:szCs w:val="24"/>
        </w:rPr>
        <w:t>0 to</w:t>
      </w:r>
      <w:r w:rsidR="00B17BEE" w:rsidRPr="00B17BEE">
        <w:rPr>
          <w:rFonts w:ascii="Georgia" w:eastAsia="Times New Roman" w:hAnsi="Georgia" w:cs="Times New Roman"/>
          <w:sz w:val="24"/>
          <w:szCs w:val="24"/>
        </w:rPr>
        <w:t xml:space="preserve"> </w:t>
      </w:r>
      <w:r w:rsidR="00B17BEE" w:rsidRPr="00B17BEE">
        <w:rPr>
          <w:rFonts w:ascii="Times New Roman" w:hAnsi="Times New Roman" w:cs="Times New Roman"/>
          <w:color w:val="000000"/>
          <w:sz w:val="24"/>
          <w:szCs w:val="24"/>
        </w:rPr>
        <w:t>Global Empowerment Movement</w:t>
      </w:r>
      <w:r w:rsidR="00C0643E" w:rsidRPr="00B17BEE">
        <w:rPr>
          <w:rFonts w:ascii="Times New Roman" w:hAnsi="Times New Roman" w:cs="Times New Roman"/>
          <w:color w:val="000000"/>
          <w:sz w:val="24"/>
          <w:szCs w:val="24"/>
        </w:rPr>
        <w:t xml:space="preserve">, so we can continue to advocate for </w:t>
      </w:r>
      <w:r w:rsidRPr="00B17BEE">
        <w:rPr>
          <w:rFonts w:ascii="Times New Roman" w:hAnsi="Times New Roman" w:cs="Times New Roman"/>
          <w:color w:val="000000"/>
          <w:sz w:val="24"/>
          <w:szCs w:val="24"/>
        </w:rPr>
        <w:t xml:space="preserve">Women </w:t>
      </w:r>
      <w:proofErr w:type="gramStart"/>
      <w:r w:rsidRPr="00B17BEE">
        <w:rPr>
          <w:rFonts w:ascii="Times New Roman" w:hAnsi="Times New Roman" w:cs="Times New Roman"/>
          <w:color w:val="000000"/>
          <w:sz w:val="24"/>
          <w:szCs w:val="24"/>
        </w:rPr>
        <w:t>In</w:t>
      </w:r>
      <w:proofErr w:type="gramEnd"/>
      <w:r w:rsidRPr="00B17BEE">
        <w:rPr>
          <w:rFonts w:ascii="Times New Roman" w:hAnsi="Times New Roman" w:cs="Times New Roman"/>
          <w:color w:val="000000"/>
          <w:sz w:val="24"/>
          <w:szCs w:val="24"/>
        </w:rPr>
        <w:t xml:space="preserve"> Need (W</w:t>
      </w:r>
      <w:r w:rsidR="00C0643E" w:rsidRPr="00B17BEE">
        <w:rPr>
          <w:rFonts w:ascii="Times New Roman" w:hAnsi="Times New Roman" w:cs="Times New Roman"/>
          <w:color w:val="000000"/>
          <w:sz w:val="24"/>
          <w:szCs w:val="24"/>
        </w:rPr>
        <w:t>IN)</w:t>
      </w:r>
      <w:r w:rsidRPr="00B17BEE">
        <w:rPr>
          <w:rFonts w:ascii="Times New Roman" w:hAnsi="Times New Roman" w:cs="Times New Roman"/>
          <w:color w:val="000000"/>
          <w:sz w:val="24"/>
          <w:szCs w:val="24"/>
        </w:rPr>
        <w:t xml:space="preserve"> and Single Mothers and Children in Distress (SMACID)</w:t>
      </w:r>
    </w:p>
    <w:p w14:paraId="5C550826" w14:textId="77777777" w:rsidR="00C0643E" w:rsidRDefault="00C0643E" w:rsidP="00C064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H</w:t>
      </w: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ost </w:t>
      </w:r>
      <w:r>
        <w:rPr>
          <w:rFonts w:ascii="Times New Roman" w:hAnsi="Times New Roman" w:cs="Times New Roman"/>
          <w:color w:val="000000"/>
          <w:sz w:val="24"/>
          <w:szCs w:val="24"/>
        </w:rPr>
        <w:t>event, host</w:t>
      </w: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 your party in honor of </w:t>
      </w:r>
      <w:r>
        <w:rPr>
          <w:rFonts w:ascii="Times New Roman" w:hAnsi="Times New Roman" w:cs="Times New Roman"/>
          <w:color w:val="000000"/>
          <w:sz w:val="24"/>
          <w:szCs w:val="24"/>
        </w:rPr>
        <w:t>Dignifying the Needy</w:t>
      </w: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52673F2" w14:textId="77777777" w:rsidR="00C0643E" w:rsidRPr="00BE2DF1" w:rsidRDefault="00C0643E" w:rsidP="00C0643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F3AD218" w14:textId="77777777" w:rsidR="00C0643E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E9AD1FD" w14:textId="77777777" w:rsidR="00C0643E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t>To learn more about how you can host an event or go online to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hyperlink r:id="rId8" w:history="1">
        <w:r w:rsidR="0072793D" w:rsidRPr="00316778">
          <w:rPr>
            <w:rStyle w:val="Hyperlink"/>
            <w:rFonts w:ascii="Times New Roman" w:hAnsi="Times New Roman" w:cs="Times New Roman"/>
            <w:sz w:val="24"/>
            <w:szCs w:val="24"/>
          </w:rPr>
          <w:t>www.globalempowermentmovement.org</w:t>
        </w:r>
      </w:hyperlink>
    </w:p>
    <w:p w14:paraId="5476A6B5" w14:textId="77777777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6E658C0" w14:textId="77777777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Host </w:t>
      </w:r>
      <w:proofErr w:type="gramStart"/>
      <w:r w:rsidRPr="00BE2DF1">
        <w:rPr>
          <w:rFonts w:ascii="Times New Roman" w:hAnsi="Times New Roman" w:cs="Times New Roman"/>
          <w:color w:val="000000"/>
          <w:sz w:val="24"/>
          <w:szCs w:val="24"/>
        </w:rPr>
        <w:t>An</w:t>
      </w:r>
      <w:proofErr w:type="gramEnd"/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 Event Party</w:t>
      </w:r>
    </w:p>
    <w:p w14:paraId="2DE7A647" w14:textId="561744F0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Thank you for </w:t>
      </w:r>
      <w:r>
        <w:rPr>
          <w:rFonts w:ascii="Times New Roman" w:hAnsi="Times New Roman" w:cs="Times New Roman"/>
          <w:color w:val="000000"/>
          <w:sz w:val="24"/>
          <w:szCs w:val="24"/>
        </w:rPr>
        <w:t>hosting the “Dignifying the Needy with our Surpluses”</w:t>
      </w: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AE2B42E" w14:textId="77777777" w:rsidR="00C0643E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6272000" w14:textId="77777777" w:rsidR="00C0643E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Below are a few suggestions: </w:t>
      </w:r>
    </w:p>
    <w:p w14:paraId="3603914B" w14:textId="77777777" w:rsidR="00C0643E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You may want to consider when hosting your party. </w:t>
      </w:r>
    </w:p>
    <w:p w14:paraId="41E9B64C" w14:textId="77777777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istribute our</w:t>
      </w: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 usefu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l resources </w:t>
      </w:r>
      <w:r w:rsidRPr="00BE2DF1">
        <w:rPr>
          <w:rFonts w:ascii="Times New Roman" w:hAnsi="Times New Roman" w:cs="Times New Roman"/>
          <w:color w:val="000000"/>
          <w:sz w:val="24"/>
          <w:szCs w:val="24"/>
        </w:rPr>
        <w:t>to your guests.</w:t>
      </w:r>
    </w:p>
    <w:p w14:paraId="3E036976" w14:textId="77777777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t>• Guide for Host</w:t>
      </w:r>
    </w:p>
    <w:p w14:paraId="23F1A444" w14:textId="77777777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t>• Donation Form</w:t>
      </w:r>
    </w:p>
    <w:p w14:paraId="08379AB9" w14:textId="77777777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• Sign </w:t>
      </w:r>
      <w:proofErr w:type="gramStart"/>
      <w:r w:rsidRPr="00BE2DF1">
        <w:rPr>
          <w:rFonts w:ascii="Times New Roman" w:hAnsi="Times New Roman" w:cs="Times New Roman"/>
          <w:color w:val="000000"/>
          <w:sz w:val="24"/>
          <w:szCs w:val="24"/>
        </w:rPr>
        <w:t>In</w:t>
      </w:r>
      <w:proofErr w:type="gramEnd"/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 Form</w:t>
      </w:r>
    </w:p>
    <w:p w14:paraId="583772C3" w14:textId="77777777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23A8E96" w14:textId="77777777" w:rsidR="0072793D" w:rsidRDefault="0072793D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B7CF1F8" w14:textId="77777777" w:rsidR="00C0643E" w:rsidRPr="0072793D" w:rsidRDefault="00C0643E" w:rsidP="0072793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72793D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Guide </w:t>
      </w:r>
      <w:proofErr w:type="gramStart"/>
      <w:r w:rsidRPr="0072793D">
        <w:rPr>
          <w:rFonts w:ascii="Times New Roman" w:hAnsi="Times New Roman" w:cs="Times New Roman"/>
          <w:b/>
          <w:color w:val="0070C0"/>
          <w:sz w:val="24"/>
          <w:szCs w:val="24"/>
        </w:rPr>
        <w:t>For</w:t>
      </w:r>
      <w:proofErr w:type="gramEnd"/>
      <w:r w:rsidRPr="0072793D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Hosting Event</w:t>
      </w:r>
    </w:p>
    <w:p w14:paraId="035BC35D" w14:textId="77777777" w:rsidR="00C0643E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2627B75" w14:textId="77777777" w:rsidR="00C0643E" w:rsidRPr="00FC14BC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b/>
          <w:color w:val="000000"/>
          <w:sz w:val="24"/>
          <w:szCs w:val="24"/>
        </w:rPr>
        <w:t>Before Your Party</w:t>
      </w:r>
    </w:p>
    <w:p w14:paraId="47272BF1" w14:textId="77777777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4CDA0E1" w14:textId="3644DC60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lastRenderedPageBreak/>
        <w:t>Visit www.</w:t>
      </w:r>
      <w:r w:rsidR="00B17BEE">
        <w:rPr>
          <w:rFonts w:ascii="Times New Roman" w:hAnsi="Times New Roman" w:cs="Times New Roman"/>
          <w:color w:val="000000"/>
          <w:sz w:val="24"/>
          <w:szCs w:val="24"/>
        </w:rPr>
        <w:t>globalempowermentmovement</w:t>
      </w:r>
      <w:r w:rsidRPr="00BE2DF1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B17BEE">
        <w:rPr>
          <w:rFonts w:ascii="Times New Roman" w:hAnsi="Times New Roman" w:cs="Times New Roman"/>
          <w:color w:val="000000"/>
          <w:sz w:val="24"/>
          <w:szCs w:val="24"/>
        </w:rPr>
        <w:t>org</w:t>
      </w: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 to lear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E2DF1">
        <w:rPr>
          <w:rFonts w:ascii="Times New Roman" w:hAnsi="Times New Roman" w:cs="Times New Roman"/>
          <w:color w:val="000000"/>
          <w:sz w:val="24"/>
          <w:szCs w:val="24"/>
        </w:rPr>
        <w:t>more about my mission.</w:t>
      </w:r>
    </w:p>
    <w:p w14:paraId="1FA1B9E6" w14:textId="77777777" w:rsidR="00C0643E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A655E16" w14:textId="77777777" w:rsidR="00C0643E" w:rsidRPr="00FC14BC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color w:val="000000"/>
          <w:sz w:val="24"/>
          <w:szCs w:val="24"/>
        </w:rPr>
        <w:t>Invite your community to the Event:</w:t>
      </w:r>
    </w:p>
    <w:p w14:paraId="3DD727F1" w14:textId="77777777" w:rsidR="00C0643E" w:rsidRDefault="00C0643E" w:rsidP="00C0643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color w:val="000000"/>
          <w:sz w:val="24"/>
          <w:szCs w:val="24"/>
        </w:rPr>
        <w:t xml:space="preserve">Family Members </w:t>
      </w:r>
    </w:p>
    <w:p w14:paraId="02241A00" w14:textId="77777777" w:rsidR="00C0643E" w:rsidRDefault="00C0643E" w:rsidP="00C0643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color w:val="000000"/>
          <w:sz w:val="24"/>
          <w:szCs w:val="24"/>
        </w:rPr>
        <w:t xml:space="preserve">Friends </w:t>
      </w:r>
    </w:p>
    <w:p w14:paraId="3E06367C" w14:textId="77777777" w:rsidR="00C0643E" w:rsidRPr="00FC14BC" w:rsidRDefault="00C0643E" w:rsidP="00C0643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color w:val="000000"/>
          <w:sz w:val="24"/>
          <w:szCs w:val="24"/>
        </w:rPr>
        <w:t>Colleagues</w:t>
      </w:r>
    </w:p>
    <w:p w14:paraId="0F650DA4" w14:textId="77777777" w:rsidR="00C0643E" w:rsidRPr="00FC14BC" w:rsidRDefault="00C0643E" w:rsidP="00C0643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color w:val="000000"/>
          <w:sz w:val="24"/>
          <w:szCs w:val="24"/>
        </w:rPr>
        <w:t>Partner Organizations</w:t>
      </w:r>
    </w:p>
    <w:p w14:paraId="32C907D9" w14:textId="77777777" w:rsidR="00C0643E" w:rsidRPr="00FC14BC" w:rsidRDefault="00C0643E" w:rsidP="00C0643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color w:val="000000"/>
          <w:sz w:val="24"/>
          <w:szCs w:val="24"/>
        </w:rPr>
        <w:t>Churches</w:t>
      </w:r>
    </w:p>
    <w:p w14:paraId="653EDD4E" w14:textId="77777777" w:rsidR="00C0643E" w:rsidRPr="00FC14BC" w:rsidRDefault="00C0643E" w:rsidP="00C0643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color w:val="000000"/>
          <w:sz w:val="24"/>
          <w:szCs w:val="24"/>
        </w:rPr>
        <w:t>Local Council Members</w:t>
      </w:r>
    </w:p>
    <w:p w14:paraId="37BCF27F" w14:textId="77777777" w:rsidR="00C0643E" w:rsidRDefault="00C0643E" w:rsidP="00C0643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color w:val="000000"/>
          <w:sz w:val="24"/>
          <w:szCs w:val="24"/>
        </w:rPr>
        <w:t>Local Community Organizations in Your Area</w:t>
      </w:r>
    </w:p>
    <w:p w14:paraId="66AFC0F6" w14:textId="77777777" w:rsidR="00C0643E" w:rsidRPr="00FC14BC" w:rsidRDefault="00C0643E" w:rsidP="00C0643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color w:val="000000"/>
          <w:sz w:val="24"/>
          <w:szCs w:val="24"/>
        </w:rPr>
      </w:pPr>
    </w:p>
    <w:p w14:paraId="21A1AB33" w14:textId="77777777" w:rsidR="00B17BEE" w:rsidRPr="00B17BEE" w:rsidRDefault="00C0643E" w:rsidP="00B17BE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on’t be afraid to ask for contributions, the proceeds </w:t>
      </w:r>
      <w:proofErr w:type="gramStart"/>
      <w:r w:rsidRPr="00FC14BC">
        <w:rPr>
          <w:rFonts w:ascii="Times New Roman" w:hAnsi="Times New Roman" w:cs="Times New Roman"/>
          <w:b/>
          <w:color w:val="000000"/>
          <w:sz w:val="24"/>
          <w:szCs w:val="24"/>
        </w:rPr>
        <w:t>funds</w:t>
      </w:r>
      <w:proofErr w:type="gramEnd"/>
      <w:r w:rsidRPr="00FC14B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B17BEE" w:rsidRPr="00B17BEE">
        <w:rPr>
          <w:rFonts w:ascii="Times New Roman" w:hAnsi="Times New Roman" w:cs="Times New Roman"/>
          <w:b/>
          <w:color w:val="000000"/>
          <w:sz w:val="24"/>
          <w:szCs w:val="24"/>
        </w:rPr>
        <w:t>Global Empowerment Movement</w:t>
      </w:r>
    </w:p>
    <w:p w14:paraId="7E8A783B" w14:textId="2D8D5279" w:rsidR="00C0643E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13379D4" w14:textId="77777777" w:rsidR="00C0643E" w:rsidRPr="00FC14BC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color w:val="000000"/>
          <w:sz w:val="24"/>
          <w:szCs w:val="24"/>
        </w:rPr>
        <w:t xml:space="preserve">Your friends will appreciate your appeal for a good cause. </w:t>
      </w:r>
    </w:p>
    <w:p w14:paraId="4ED5805F" w14:textId="0A8AA257" w:rsidR="00C0643E" w:rsidRPr="00BE2DF1" w:rsidRDefault="00B17BE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Global Empowerment Movement </w:t>
      </w:r>
      <w:r w:rsidR="00C0643E" w:rsidRPr="00BE2DF1">
        <w:rPr>
          <w:rFonts w:ascii="Times New Roman" w:hAnsi="Times New Roman" w:cs="Times New Roman"/>
          <w:color w:val="000000"/>
          <w:sz w:val="24"/>
          <w:szCs w:val="24"/>
        </w:rPr>
        <w:t>is dedicated to helping you host the best event for the Dignify the Needy Initiative.</w:t>
      </w:r>
    </w:p>
    <w:p w14:paraId="6FAAABDA" w14:textId="77777777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18FC741" w14:textId="77777777" w:rsidR="00C0643E" w:rsidRPr="00FC14BC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b/>
          <w:color w:val="000000"/>
          <w:sz w:val="24"/>
          <w:szCs w:val="24"/>
        </w:rPr>
        <w:t>How Can I Fundraise?</w:t>
      </w:r>
    </w:p>
    <w:p w14:paraId="03DBC23D" w14:textId="77777777" w:rsidR="00C0643E" w:rsidRPr="00FC14BC" w:rsidRDefault="00C0643E" w:rsidP="00C0643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color w:val="000000"/>
          <w:sz w:val="24"/>
          <w:szCs w:val="24"/>
        </w:rPr>
        <w:t>Suggest a minimum amount and use a range of options ($ 500, $100, $50, $20, other).</w:t>
      </w:r>
    </w:p>
    <w:p w14:paraId="20B7456D" w14:textId="77777777" w:rsidR="00C0643E" w:rsidRPr="00FC14BC" w:rsidRDefault="00C0643E" w:rsidP="00C0643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color w:val="000000"/>
          <w:sz w:val="24"/>
          <w:szCs w:val="24"/>
        </w:rPr>
        <w:t>Pass out individual donation cards, an empty envelope or leave a basket in the middle of the room for donations.</w:t>
      </w:r>
    </w:p>
    <w:p w14:paraId="31EF2C77" w14:textId="77777777" w:rsidR="00C0643E" w:rsidRPr="00FC14BC" w:rsidRDefault="00C0643E" w:rsidP="00C0643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color w:val="000000"/>
          <w:sz w:val="24"/>
          <w:szCs w:val="24"/>
        </w:rPr>
        <w:t>Direct your guests to my website to learn more about me, my organizations, and to make a donation online.</w:t>
      </w:r>
    </w:p>
    <w:p w14:paraId="3F899ED2" w14:textId="77777777" w:rsidR="0072793D" w:rsidRDefault="0072793D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D9EA85C" w14:textId="77777777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t>Have fun and remember every little bit helps!</w:t>
      </w:r>
    </w:p>
    <w:p w14:paraId="6AAD86EB" w14:textId="77777777" w:rsidR="00C0643E" w:rsidRPr="00BE2DF1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E1DD9BD" w14:textId="77777777" w:rsidR="00C0643E" w:rsidRPr="00FC14BC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C14BC">
        <w:rPr>
          <w:rFonts w:ascii="Times New Roman" w:hAnsi="Times New Roman" w:cs="Times New Roman"/>
          <w:b/>
          <w:color w:val="000000"/>
          <w:sz w:val="24"/>
          <w:szCs w:val="24"/>
        </w:rPr>
        <w:t>After Your Party</w:t>
      </w:r>
    </w:p>
    <w:p w14:paraId="7A36DE81" w14:textId="7F1CC3F2" w:rsidR="00C0643E" w:rsidRPr="00355166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Contact </w:t>
      </w:r>
      <w:r w:rsidR="00B17BEE">
        <w:rPr>
          <w:rFonts w:ascii="Times New Roman" w:hAnsi="Times New Roman" w:cs="Times New Roman"/>
          <w:color w:val="000000"/>
          <w:sz w:val="24"/>
          <w:szCs w:val="24"/>
        </w:rPr>
        <w:t xml:space="preserve">us </w:t>
      </w: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to request mailing address to submit donation forms and send the complete </w:t>
      </w:r>
      <w:r>
        <w:rPr>
          <w:rFonts w:ascii="Times New Roman" w:hAnsi="Times New Roman" w:cs="Times New Roman"/>
          <w:color w:val="000000"/>
          <w:sz w:val="24"/>
          <w:szCs w:val="24"/>
        </w:rPr>
        <w:t>event</w:t>
      </w:r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 Sign </w:t>
      </w:r>
      <w:proofErr w:type="gramStart"/>
      <w:r w:rsidRPr="00BE2DF1">
        <w:rPr>
          <w:rFonts w:ascii="Times New Roman" w:hAnsi="Times New Roman" w:cs="Times New Roman"/>
          <w:color w:val="000000"/>
          <w:sz w:val="24"/>
          <w:szCs w:val="24"/>
        </w:rPr>
        <w:t>In</w:t>
      </w:r>
      <w:proofErr w:type="gramEnd"/>
      <w:r w:rsidRPr="00BE2DF1">
        <w:rPr>
          <w:rFonts w:ascii="Times New Roman" w:hAnsi="Times New Roman" w:cs="Times New Roman"/>
          <w:color w:val="000000"/>
          <w:sz w:val="24"/>
          <w:szCs w:val="24"/>
        </w:rPr>
        <w:t xml:space="preserve"> Form via e-mail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2793D">
        <w:rPr>
          <w:rFonts w:ascii="Times New Roman" w:hAnsi="Times New Roman" w:cs="Times New Roman"/>
          <w:color w:val="000000"/>
          <w:sz w:val="24"/>
          <w:szCs w:val="24"/>
        </w:rPr>
        <w:t>globalempowermentmove</w:t>
      </w:r>
      <w:r>
        <w:rPr>
          <w:rFonts w:ascii="Times New Roman" w:hAnsi="Times New Roman" w:cs="Times New Roman"/>
          <w:color w:val="000000"/>
          <w:sz w:val="24"/>
          <w:szCs w:val="24"/>
        </w:rPr>
        <w:t>@gmail.com</w:t>
      </w:r>
    </w:p>
    <w:p w14:paraId="2602F992" w14:textId="77777777" w:rsidR="00C0643E" w:rsidRPr="00355166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B2D0F82" w14:textId="77777777" w:rsidR="00C0643E" w:rsidRDefault="00C0643E" w:rsidP="00C064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AB8D447" w14:textId="77777777" w:rsidR="007B23CF" w:rsidRDefault="007B23CF"/>
    <w:sectPr w:rsidR="007B23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TE23F38B0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45CCB"/>
    <w:multiLevelType w:val="hybridMultilevel"/>
    <w:tmpl w:val="2D407CF6"/>
    <w:lvl w:ilvl="0" w:tplc="77B86530">
      <w:start w:val="2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6A087B"/>
    <w:multiLevelType w:val="hybridMultilevel"/>
    <w:tmpl w:val="005037EC"/>
    <w:lvl w:ilvl="0" w:tplc="77B86530">
      <w:start w:val="2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D2398F"/>
    <w:multiLevelType w:val="hybridMultilevel"/>
    <w:tmpl w:val="A5AAF4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tzSxMLI0Nrc0tjBS0lEKTi0uzszPAykwrAUAO1oHiSwAAAA="/>
  </w:docVars>
  <w:rsids>
    <w:rsidRoot w:val="00C0643E"/>
    <w:rsid w:val="00001D3F"/>
    <w:rsid w:val="0000227A"/>
    <w:rsid w:val="00002935"/>
    <w:rsid w:val="00002B06"/>
    <w:rsid w:val="0000464A"/>
    <w:rsid w:val="0000494A"/>
    <w:rsid w:val="00004E52"/>
    <w:rsid w:val="00005605"/>
    <w:rsid w:val="000066FC"/>
    <w:rsid w:val="00006ED5"/>
    <w:rsid w:val="00007330"/>
    <w:rsid w:val="000074CF"/>
    <w:rsid w:val="000078AC"/>
    <w:rsid w:val="0001062A"/>
    <w:rsid w:val="00012A53"/>
    <w:rsid w:val="000131BC"/>
    <w:rsid w:val="0001375D"/>
    <w:rsid w:val="00013CF3"/>
    <w:rsid w:val="00013D19"/>
    <w:rsid w:val="00014AAF"/>
    <w:rsid w:val="000150F6"/>
    <w:rsid w:val="00015D15"/>
    <w:rsid w:val="00015E26"/>
    <w:rsid w:val="00016136"/>
    <w:rsid w:val="00016E89"/>
    <w:rsid w:val="000213AA"/>
    <w:rsid w:val="000217EA"/>
    <w:rsid w:val="00022086"/>
    <w:rsid w:val="0002227F"/>
    <w:rsid w:val="0002367B"/>
    <w:rsid w:val="00024554"/>
    <w:rsid w:val="000253CD"/>
    <w:rsid w:val="00025AB4"/>
    <w:rsid w:val="000261D2"/>
    <w:rsid w:val="000308DA"/>
    <w:rsid w:val="00031E7D"/>
    <w:rsid w:val="0003279E"/>
    <w:rsid w:val="00033455"/>
    <w:rsid w:val="00033707"/>
    <w:rsid w:val="00034DB3"/>
    <w:rsid w:val="00035C6F"/>
    <w:rsid w:val="00035D79"/>
    <w:rsid w:val="00036654"/>
    <w:rsid w:val="00037A6E"/>
    <w:rsid w:val="00037FC4"/>
    <w:rsid w:val="000410F9"/>
    <w:rsid w:val="00041333"/>
    <w:rsid w:val="00041566"/>
    <w:rsid w:val="00042329"/>
    <w:rsid w:val="00042456"/>
    <w:rsid w:val="00042583"/>
    <w:rsid w:val="000429CA"/>
    <w:rsid w:val="00042C3D"/>
    <w:rsid w:val="00044BDE"/>
    <w:rsid w:val="000453BF"/>
    <w:rsid w:val="0004639C"/>
    <w:rsid w:val="0004730D"/>
    <w:rsid w:val="00051576"/>
    <w:rsid w:val="000525DC"/>
    <w:rsid w:val="00053639"/>
    <w:rsid w:val="00053A17"/>
    <w:rsid w:val="0005447C"/>
    <w:rsid w:val="000545F4"/>
    <w:rsid w:val="000546E7"/>
    <w:rsid w:val="00054F7D"/>
    <w:rsid w:val="00060384"/>
    <w:rsid w:val="000612C9"/>
    <w:rsid w:val="00062AC4"/>
    <w:rsid w:val="0006308D"/>
    <w:rsid w:val="00063B1C"/>
    <w:rsid w:val="000645A3"/>
    <w:rsid w:val="00065369"/>
    <w:rsid w:val="000657B1"/>
    <w:rsid w:val="00065DFF"/>
    <w:rsid w:val="000663CA"/>
    <w:rsid w:val="000675CF"/>
    <w:rsid w:val="00071CF3"/>
    <w:rsid w:val="00072A9B"/>
    <w:rsid w:val="00072FE8"/>
    <w:rsid w:val="00074363"/>
    <w:rsid w:val="00075415"/>
    <w:rsid w:val="000769E2"/>
    <w:rsid w:val="00076DB9"/>
    <w:rsid w:val="000775F9"/>
    <w:rsid w:val="00077847"/>
    <w:rsid w:val="000778DB"/>
    <w:rsid w:val="00077C42"/>
    <w:rsid w:val="000812A6"/>
    <w:rsid w:val="000814FB"/>
    <w:rsid w:val="00081B0B"/>
    <w:rsid w:val="000829F4"/>
    <w:rsid w:val="00084A63"/>
    <w:rsid w:val="00084DD9"/>
    <w:rsid w:val="00084F09"/>
    <w:rsid w:val="000853A8"/>
    <w:rsid w:val="000856DF"/>
    <w:rsid w:val="0008586A"/>
    <w:rsid w:val="000863C4"/>
    <w:rsid w:val="000868EE"/>
    <w:rsid w:val="00086A73"/>
    <w:rsid w:val="0008715B"/>
    <w:rsid w:val="0008785F"/>
    <w:rsid w:val="00087CDC"/>
    <w:rsid w:val="00091B8F"/>
    <w:rsid w:val="00091DA4"/>
    <w:rsid w:val="00093D99"/>
    <w:rsid w:val="0009437C"/>
    <w:rsid w:val="00094684"/>
    <w:rsid w:val="0009481E"/>
    <w:rsid w:val="00094950"/>
    <w:rsid w:val="00095E59"/>
    <w:rsid w:val="00096EE7"/>
    <w:rsid w:val="000974BD"/>
    <w:rsid w:val="00097650"/>
    <w:rsid w:val="00097FF3"/>
    <w:rsid w:val="000A0FBC"/>
    <w:rsid w:val="000A1267"/>
    <w:rsid w:val="000A1920"/>
    <w:rsid w:val="000A2402"/>
    <w:rsid w:val="000A251B"/>
    <w:rsid w:val="000A2FA2"/>
    <w:rsid w:val="000A3869"/>
    <w:rsid w:val="000A3BD2"/>
    <w:rsid w:val="000A3F9F"/>
    <w:rsid w:val="000A5150"/>
    <w:rsid w:val="000A5246"/>
    <w:rsid w:val="000A5808"/>
    <w:rsid w:val="000A590D"/>
    <w:rsid w:val="000A640F"/>
    <w:rsid w:val="000A699C"/>
    <w:rsid w:val="000A6AF5"/>
    <w:rsid w:val="000A746F"/>
    <w:rsid w:val="000A7758"/>
    <w:rsid w:val="000B07A0"/>
    <w:rsid w:val="000B11BC"/>
    <w:rsid w:val="000B140F"/>
    <w:rsid w:val="000B14CE"/>
    <w:rsid w:val="000B1805"/>
    <w:rsid w:val="000B1B9C"/>
    <w:rsid w:val="000B208B"/>
    <w:rsid w:val="000B251C"/>
    <w:rsid w:val="000B3606"/>
    <w:rsid w:val="000B3A5D"/>
    <w:rsid w:val="000B425C"/>
    <w:rsid w:val="000B48F9"/>
    <w:rsid w:val="000B496E"/>
    <w:rsid w:val="000B56C7"/>
    <w:rsid w:val="000B586D"/>
    <w:rsid w:val="000B5B46"/>
    <w:rsid w:val="000B62AA"/>
    <w:rsid w:val="000B6584"/>
    <w:rsid w:val="000C0239"/>
    <w:rsid w:val="000C272B"/>
    <w:rsid w:val="000C2E56"/>
    <w:rsid w:val="000C342F"/>
    <w:rsid w:val="000C4132"/>
    <w:rsid w:val="000C4E8C"/>
    <w:rsid w:val="000C54AD"/>
    <w:rsid w:val="000C5CA3"/>
    <w:rsid w:val="000C5D27"/>
    <w:rsid w:val="000C677E"/>
    <w:rsid w:val="000C6940"/>
    <w:rsid w:val="000C7B59"/>
    <w:rsid w:val="000D0D6E"/>
    <w:rsid w:val="000D18DF"/>
    <w:rsid w:val="000D4BBE"/>
    <w:rsid w:val="000D529D"/>
    <w:rsid w:val="000D54DD"/>
    <w:rsid w:val="000D5A40"/>
    <w:rsid w:val="000D7328"/>
    <w:rsid w:val="000D7F6A"/>
    <w:rsid w:val="000E0148"/>
    <w:rsid w:val="000E02F8"/>
    <w:rsid w:val="000E10C0"/>
    <w:rsid w:val="000E21AE"/>
    <w:rsid w:val="000E270F"/>
    <w:rsid w:val="000E3BF6"/>
    <w:rsid w:val="000E424D"/>
    <w:rsid w:val="000E48A7"/>
    <w:rsid w:val="000E625E"/>
    <w:rsid w:val="000E67A3"/>
    <w:rsid w:val="000E70EE"/>
    <w:rsid w:val="000E77E7"/>
    <w:rsid w:val="000F0247"/>
    <w:rsid w:val="000F02B7"/>
    <w:rsid w:val="000F124B"/>
    <w:rsid w:val="000F14EC"/>
    <w:rsid w:val="000F1E55"/>
    <w:rsid w:val="000F25F0"/>
    <w:rsid w:val="000F25FB"/>
    <w:rsid w:val="000F27C5"/>
    <w:rsid w:val="000F3DF3"/>
    <w:rsid w:val="000F5637"/>
    <w:rsid w:val="000F56D5"/>
    <w:rsid w:val="000F6119"/>
    <w:rsid w:val="000F71BD"/>
    <w:rsid w:val="000F7507"/>
    <w:rsid w:val="001003C1"/>
    <w:rsid w:val="00100E67"/>
    <w:rsid w:val="00100FE8"/>
    <w:rsid w:val="00100FF0"/>
    <w:rsid w:val="00101A72"/>
    <w:rsid w:val="00101ABF"/>
    <w:rsid w:val="00101B42"/>
    <w:rsid w:val="00101EA2"/>
    <w:rsid w:val="00102878"/>
    <w:rsid w:val="00102914"/>
    <w:rsid w:val="001041C8"/>
    <w:rsid w:val="001042DD"/>
    <w:rsid w:val="00104E97"/>
    <w:rsid w:val="001060F2"/>
    <w:rsid w:val="001064CE"/>
    <w:rsid w:val="001068E9"/>
    <w:rsid w:val="001068F9"/>
    <w:rsid w:val="0010693A"/>
    <w:rsid w:val="00107133"/>
    <w:rsid w:val="00107FCB"/>
    <w:rsid w:val="0011034A"/>
    <w:rsid w:val="0011205E"/>
    <w:rsid w:val="00112522"/>
    <w:rsid w:val="00112A36"/>
    <w:rsid w:val="00112D47"/>
    <w:rsid w:val="001130E3"/>
    <w:rsid w:val="00113170"/>
    <w:rsid w:val="001133C4"/>
    <w:rsid w:val="00114F96"/>
    <w:rsid w:val="00115CC1"/>
    <w:rsid w:val="00115EEC"/>
    <w:rsid w:val="00115F63"/>
    <w:rsid w:val="00115FDE"/>
    <w:rsid w:val="001164EA"/>
    <w:rsid w:val="00120211"/>
    <w:rsid w:val="001210E7"/>
    <w:rsid w:val="0012144E"/>
    <w:rsid w:val="00122679"/>
    <w:rsid w:val="00122A69"/>
    <w:rsid w:val="00122CB4"/>
    <w:rsid w:val="0012313A"/>
    <w:rsid w:val="0012333A"/>
    <w:rsid w:val="001233F6"/>
    <w:rsid w:val="00123BEA"/>
    <w:rsid w:val="00125009"/>
    <w:rsid w:val="001259CF"/>
    <w:rsid w:val="00126314"/>
    <w:rsid w:val="00126977"/>
    <w:rsid w:val="00126B5E"/>
    <w:rsid w:val="00126EE5"/>
    <w:rsid w:val="00127F23"/>
    <w:rsid w:val="00130266"/>
    <w:rsid w:val="00130570"/>
    <w:rsid w:val="00130FBE"/>
    <w:rsid w:val="0013124C"/>
    <w:rsid w:val="001315C9"/>
    <w:rsid w:val="00131B80"/>
    <w:rsid w:val="00131DE7"/>
    <w:rsid w:val="00132065"/>
    <w:rsid w:val="00133736"/>
    <w:rsid w:val="00133B24"/>
    <w:rsid w:val="00135CF7"/>
    <w:rsid w:val="00136DC9"/>
    <w:rsid w:val="00136E54"/>
    <w:rsid w:val="00137290"/>
    <w:rsid w:val="0013766B"/>
    <w:rsid w:val="00141382"/>
    <w:rsid w:val="00141414"/>
    <w:rsid w:val="00142E7D"/>
    <w:rsid w:val="00144CC2"/>
    <w:rsid w:val="00144F24"/>
    <w:rsid w:val="00144FF8"/>
    <w:rsid w:val="001456FF"/>
    <w:rsid w:val="00146032"/>
    <w:rsid w:val="00146434"/>
    <w:rsid w:val="00147383"/>
    <w:rsid w:val="00147B31"/>
    <w:rsid w:val="001500B6"/>
    <w:rsid w:val="00150232"/>
    <w:rsid w:val="00150442"/>
    <w:rsid w:val="0015164E"/>
    <w:rsid w:val="00151F96"/>
    <w:rsid w:val="00152144"/>
    <w:rsid w:val="00152201"/>
    <w:rsid w:val="0015259C"/>
    <w:rsid w:val="0015266E"/>
    <w:rsid w:val="00152C9B"/>
    <w:rsid w:val="0015322C"/>
    <w:rsid w:val="00153CEF"/>
    <w:rsid w:val="00154327"/>
    <w:rsid w:val="00155AA2"/>
    <w:rsid w:val="0015627B"/>
    <w:rsid w:val="00156B59"/>
    <w:rsid w:val="001607E5"/>
    <w:rsid w:val="00160AB3"/>
    <w:rsid w:val="00161CFD"/>
    <w:rsid w:val="001623FB"/>
    <w:rsid w:val="001626C1"/>
    <w:rsid w:val="0016326D"/>
    <w:rsid w:val="00163680"/>
    <w:rsid w:val="001642C0"/>
    <w:rsid w:val="0016472F"/>
    <w:rsid w:val="00164B96"/>
    <w:rsid w:val="00164BC6"/>
    <w:rsid w:val="00164F81"/>
    <w:rsid w:val="00165043"/>
    <w:rsid w:val="00165228"/>
    <w:rsid w:val="001662D8"/>
    <w:rsid w:val="001667F0"/>
    <w:rsid w:val="00166E56"/>
    <w:rsid w:val="00170C3E"/>
    <w:rsid w:val="00170E6D"/>
    <w:rsid w:val="001719CE"/>
    <w:rsid w:val="00171E41"/>
    <w:rsid w:val="00172932"/>
    <w:rsid w:val="00173085"/>
    <w:rsid w:val="001759E1"/>
    <w:rsid w:val="001769A7"/>
    <w:rsid w:val="001774DD"/>
    <w:rsid w:val="0017765C"/>
    <w:rsid w:val="0017776E"/>
    <w:rsid w:val="0018032E"/>
    <w:rsid w:val="00180382"/>
    <w:rsid w:val="00181572"/>
    <w:rsid w:val="00181D20"/>
    <w:rsid w:val="00182890"/>
    <w:rsid w:val="00182B8F"/>
    <w:rsid w:val="00183551"/>
    <w:rsid w:val="001846FB"/>
    <w:rsid w:val="00184FB7"/>
    <w:rsid w:val="001855D8"/>
    <w:rsid w:val="00186FF8"/>
    <w:rsid w:val="00187697"/>
    <w:rsid w:val="00187909"/>
    <w:rsid w:val="001908ED"/>
    <w:rsid w:val="00190F0A"/>
    <w:rsid w:val="00191040"/>
    <w:rsid w:val="00191556"/>
    <w:rsid w:val="0019166E"/>
    <w:rsid w:val="00192EAF"/>
    <w:rsid w:val="001936A7"/>
    <w:rsid w:val="00193D2A"/>
    <w:rsid w:val="00196134"/>
    <w:rsid w:val="001961A8"/>
    <w:rsid w:val="001967D6"/>
    <w:rsid w:val="001968B4"/>
    <w:rsid w:val="0019717E"/>
    <w:rsid w:val="0019776C"/>
    <w:rsid w:val="00197914"/>
    <w:rsid w:val="001A0480"/>
    <w:rsid w:val="001A0A92"/>
    <w:rsid w:val="001A4225"/>
    <w:rsid w:val="001A436E"/>
    <w:rsid w:val="001A4C75"/>
    <w:rsid w:val="001A4FB0"/>
    <w:rsid w:val="001A4FC3"/>
    <w:rsid w:val="001A5E09"/>
    <w:rsid w:val="001A6FC3"/>
    <w:rsid w:val="001B1405"/>
    <w:rsid w:val="001B218A"/>
    <w:rsid w:val="001B2681"/>
    <w:rsid w:val="001B2A26"/>
    <w:rsid w:val="001B3A8F"/>
    <w:rsid w:val="001B5524"/>
    <w:rsid w:val="001B56DD"/>
    <w:rsid w:val="001B5F36"/>
    <w:rsid w:val="001B7241"/>
    <w:rsid w:val="001B7EF3"/>
    <w:rsid w:val="001B7EFC"/>
    <w:rsid w:val="001C00CC"/>
    <w:rsid w:val="001C0DAF"/>
    <w:rsid w:val="001C257A"/>
    <w:rsid w:val="001C2867"/>
    <w:rsid w:val="001C3477"/>
    <w:rsid w:val="001C4317"/>
    <w:rsid w:val="001C4575"/>
    <w:rsid w:val="001C488E"/>
    <w:rsid w:val="001C5476"/>
    <w:rsid w:val="001C581B"/>
    <w:rsid w:val="001C5DD8"/>
    <w:rsid w:val="001C608C"/>
    <w:rsid w:val="001C70A4"/>
    <w:rsid w:val="001D0F8E"/>
    <w:rsid w:val="001D172C"/>
    <w:rsid w:val="001D1B13"/>
    <w:rsid w:val="001D3ACD"/>
    <w:rsid w:val="001D3F36"/>
    <w:rsid w:val="001D434C"/>
    <w:rsid w:val="001D4A21"/>
    <w:rsid w:val="001D56C1"/>
    <w:rsid w:val="001D5D7A"/>
    <w:rsid w:val="001D68FD"/>
    <w:rsid w:val="001D7221"/>
    <w:rsid w:val="001E075D"/>
    <w:rsid w:val="001E1254"/>
    <w:rsid w:val="001E15C1"/>
    <w:rsid w:val="001E1771"/>
    <w:rsid w:val="001E1D30"/>
    <w:rsid w:val="001E264E"/>
    <w:rsid w:val="001E28BE"/>
    <w:rsid w:val="001E28D1"/>
    <w:rsid w:val="001E2D34"/>
    <w:rsid w:val="001E2F05"/>
    <w:rsid w:val="001E334F"/>
    <w:rsid w:val="001E35AE"/>
    <w:rsid w:val="001E3985"/>
    <w:rsid w:val="001E3E51"/>
    <w:rsid w:val="001E4144"/>
    <w:rsid w:val="001E43C9"/>
    <w:rsid w:val="001E47E0"/>
    <w:rsid w:val="001E5743"/>
    <w:rsid w:val="001E5C33"/>
    <w:rsid w:val="001E5CCD"/>
    <w:rsid w:val="001E64B1"/>
    <w:rsid w:val="001E6A92"/>
    <w:rsid w:val="001E77D8"/>
    <w:rsid w:val="001F023C"/>
    <w:rsid w:val="001F0EEA"/>
    <w:rsid w:val="001F1BC4"/>
    <w:rsid w:val="001F1E9B"/>
    <w:rsid w:val="001F280E"/>
    <w:rsid w:val="001F3110"/>
    <w:rsid w:val="001F3157"/>
    <w:rsid w:val="001F347A"/>
    <w:rsid w:val="001F38BB"/>
    <w:rsid w:val="001F411A"/>
    <w:rsid w:val="001F4A03"/>
    <w:rsid w:val="001F4E08"/>
    <w:rsid w:val="001F4E40"/>
    <w:rsid w:val="001F524D"/>
    <w:rsid w:val="001F5955"/>
    <w:rsid w:val="001F5C52"/>
    <w:rsid w:val="001F6089"/>
    <w:rsid w:val="001F60C5"/>
    <w:rsid w:val="001F701C"/>
    <w:rsid w:val="001F7A34"/>
    <w:rsid w:val="00200292"/>
    <w:rsid w:val="00200339"/>
    <w:rsid w:val="00200DF4"/>
    <w:rsid w:val="0020162C"/>
    <w:rsid w:val="002020B5"/>
    <w:rsid w:val="00203565"/>
    <w:rsid w:val="00204343"/>
    <w:rsid w:val="00205089"/>
    <w:rsid w:val="00206AE6"/>
    <w:rsid w:val="00206F1A"/>
    <w:rsid w:val="0020719C"/>
    <w:rsid w:val="0020741A"/>
    <w:rsid w:val="00207567"/>
    <w:rsid w:val="00210075"/>
    <w:rsid w:val="00211B4B"/>
    <w:rsid w:val="002121C2"/>
    <w:rsid w:val="00212EE6"/>
    <w:rsid w:val="002136F0"/>
    <w:rsid w:val="00213AE5"/>
    <w:rsid w:val="00213DB5"/>
    <w:rsid w:val="002148C3"/>
    <w:rsid w:val="002156B7"/>
    <w:rsid w:val="00217FF6"/>
    <w:rsid w:val="00220C76"/>
    <w:rsid w:val="002212EF"/>
    <w:rsid w:val="002215A4"/>
    <w:rsid w:val="00221EF2"/>
    <w:rsid w:val="00224417"/>
    <w:rsid w:val="0022446D"/>
    <w:rsid w:val="0022465C"/>
    <w:rsid w:val="00224BBE"/>
    <w:rsid w:val="00226650"/>
    <w:rsid w:val="002268B8"/>
    <w:rsid w:val="00226938"/>
    <w:rsid w:val="00226F7C"/>
    <w:rsid w:val="00227C7A"/>
    <w:rsid w:val="00230349"/>
    <w:rsid w:val="0023050C"/>
    <w:rsid w:val="00230C25"/>
    <w:rsid w:val="00230CA6"/>
    <w:rsid w:val="0023122A"/>
    <w:rsid w:val="00231F23"/>
    <w:rsid w:val="00231FED"/>
    <w:rsid w:val="0023244F"/>
    <w:rsid w:val="002327CF"/>
    <w:rsid w:val="00232BEF"/>
    <w:rsid w:val="00234351"/>
    <w:rsid w:val="002345EF"/>
    <w:rsid w:val="0023467C"/>
    <w:rsid w:val="002350E3"/>
    <w:rsid w:val="002352CF"/>
    <w:rsid w:val="00235C88"/>
    <w:rsid w:val="00235E65"/>
    <w:rsid w:val="002361E0"/>
    <w:rsid w:val="002371EF"/>
    <w:rsid w:val="0023726F"/>
    <w:rsid w:val="00237549"/>
    <w:rsid w:val="0023794B"/>
    <w:rsid w:val="00237BEF"/>
    <w:rsid w:val="002402CE"/>
    <w:rsid w:val="00240D5C"/>
    <w:rsid w:val="00241AB9"/>
    <w:rsid w:val="00241C25"/>
    <w:rsid w:val="0024225D"/>
    <w:rsid w:val="002422E7"/>
    <w:rsid w:val="00242CB9"/>
    <w:rsid w:val="00244C58"/>
    <w:rsid w:val="002463F4"/>
    <w:rsid w:val="0024650C"/>
    <w:rsid w:val="0024681B"/>
    <w:rsid w:val="00246B72"/>
    <w:rsid w:val="00246ED8"/>
    <w:rsid w:val="0025027A"/>
    <w:rsid w:val="00250903"/>
    <w:rsid w:val="00250E28"/>
    <w:rsid w:val="00251D18"/>
    <w:rsid w:val="00252D64"/>
    <w:rsid w:val="002539C8"/>
    <w:rsid w:val="00253E37"/>
    <w:rsid w:val="00254BE9"/>
    <w:rsid w:val="00255A9B"/>
    <w:rsid w:val="00256A97"/>
    <w:rsid w:val="0025714B"/>
    <w:rsid w:val="00257CF4"/>
    <w:rsid w:val="00260122"/>
    <w:rsid w:val="00260F9E"/>
    <w:rsid w:val="00261D4D"/>
    <w:rsid w:val="0026248D"/>
    <w:rsid w:val="00263341"/>
    <w:rsid w:val="002634AC"/>
    <w:rsid w:val="00263DA5"/>
    <w:rsid w:val="002666D0"/>
    <w:rsid w:val="0026735A"/>
    <w:rsid w:val="00267D9E"/>
    <w:rsid w:val="0027156F"/>
    <w:rsid w:val="0027201B"/>
    <w:rsid w:val="00272A9B"/>
    <w:rsid w:val="00272F46"/>
    <w:rsid w:val="00273409"/>
    <w:rsid w:val="00273B48"/>
    <w:rsid w:val="002752C4"/>
    <w:rsid w:val="0027745A"/>
    <w:rsid w:val="00280495"/>
    <w:rsid w:val="0028066E"/>
    <w:rsid w:val="00280921"/>
    <w:rsid w:val="00281388"/>
    <w:rsid w:val="00281A32"/>
    <w:rsid w:val="00281C6A"/>
    <w:rsid w:val="0028229F"/>
    <w:rsid w:val="00282520"/>
    <w:rsid w:val="00282E28"/>
    <w:rsid w:val="00283985"/>
    <w:rsid w:val="00284245"/>
    <w:rsid w:val="002848C8"/>
    <w:rsid w:val="00284A12"/>
    <w:rsid w:val="0028687F"/>
    <w:rsid w:val="0028733B"/>
    <w:rsid w:val="0028743E"/>
    <w:rsid w:val="00287719"/>
    <w:rsid w:val="002902C5"/>
    <w:rsid w:val="00290C00"/>
    <w:rsid w:val="00290C2B"/>
    <w:rsid w:val="00290E01"/>
    <w:rsid w:val="00293192"/>
    <w:rsid w:val="0029592F"/>
    <w:rsid w:val="0029643E"/>
    <w:rsid w:val="0029654A"/>
    <w:rsid w:val="002974E3"/>
    <w:rsid w:val="002A0165"/>
    <w:rsid w:val="002A2293"/>
    <w:rsid w:val="002A246D"/>
    <w:rsid w:val="002A2A87"/>
    <w:rsid w:val="002A30D0"/>
    <w:rsid w:val="002A3C00"/>
    <w:rsid w:val="002A3EFF"/>
    <w:rsid w:val="002A42E7"/>
    <w:rsid w:val="002A4953"/>
    <w:rsid w:val="002A4CC5"/>
    <w:rsid w:val="002A680E"/>
    <w:rsid w:val="002A6EEE"/>
    <w:rsid w:val="002A7992"/>
    <w:rsid w:val="002B01BA"/>
    <w:rsid w:val="002B1206"/>
    <w:rsid w:val="002B4510"/>
    <w:rsid w:val="002B4E6D"/>
    <w:rsid w:val="002B618A"/>
    <w:rsid w:val="002B70F1"/>
    <w:rsid w:val="002C1312"/>
    <w:rsid w:val="002C16B6"/>
    <w:rsid w:val="002C25DA"/>
    <w:rsid w:val="002C3BE5"/>
    <w:rsid w:val="002C40BE"/>
    <w:rsid w:val="002C46F2"/>
    <w:rsid w:val="002C4A2F"/>
    <w:rsid w:val="002C4D74"/>
    <w:rsid w:val="002C505B"/>
    <w:rsid w:val="002C58E7"/>
    <w:rsid w:val="002C5E2E"/>
    <w:rsid w:val="002D0C08"/>
    <w:rsid w:val="002D19AA"/>
    <w:rsid w:val="002D2801"/>
    <w:rsid w:val="002D2A82"/>
    <w:rsid w:val="002D2BBE"/>
    <w:rsid w:val="002D38E7"/>
    <w:rsid w:val="002D4FC7"/>
    <w:rsid w:val="002D55B1"/>
    <w:rsid w:val="002D653A"/>
    <w:rsid w:val="002D665D"/>
    <w:rsid w:val="002E0AD2"/>
    <w:rsid w:val="002E243F"/>
    <w:rsid w:val="002E34BE"/>
    <w:rsid w:val="002E3797"/>
    <w:rsid w:val="002E4DE8"/>
    <w:rsid w:val="002E66C0"/>
    <w:rsid w:val="002E7051"/>
    <w:rsid w:val="002E7411"/>
    <w:rsid w:val="002E7592"/>
    <w:rsid w:val="002F0682"/>
    <w:rsid w:val="002F07BC"/>
    <w:rsid w:val="002F2791"/>
    <w:rsid w:val="002F38FE"/>
    <w:rsid w:val="002F4670"/>
    <w:rsid w:val="002F581D"/>
    <w:rsid w:val="002F6074"/>
    <w:rsid w:val="002F65F6"/>
    <w:rsid w:val="002F707E"/>
    <w:rsid w:val="002F70F9"/>
    <w:rsid w:val="002F7B35"/>
    <w:rsid w:val="002F7C10"/>
    <w:rsid w:val="002F7E5D"/>
    <w:rsid w:val="002F7EBA"/>
    <w:rsid w:val="003001CD"/>
    <w:rsid w:val="003004EC"/>
    <w:rsid w:val="00300F20"/>
    <w:rsid w:val="003020D0"/>
    <w:rsid w:val="00303917"/>
    <w:rsid w:val="00303A15"/>
    <w:rsid w:val="00303A6C"/>
    <w:rsid w:val="00303B2F"/>
    <w:rsid w:val="00303EFD"/>
    <w:rsid w:val="00303FE1"/>
    <w:rsid w:val="00305BBA"/>
    <w:rsid w:val="00306916"/>
    <w:rsid w:val="003079B2"/>
    <w:rsid w:val="00307BA6"/>
    <w:rsid w:val="00307E04"/>
    <w:rsid w:val="00310DAF"/>
    <w:rsid w:val="00310EDD"/>
    <w:rsid w:val="00311183"/>
    <w:rsid w:val="003113F8"/>
    <w:rsid w:val="00313AA1"/>
    <w:rsid w:val="00314085"/>
    <w:rsid w:val="00314800"/>
    <w:rsid w:val="00316B6A"/>
    <w:rsid w:val="00317884"/>
    <w:rsid w:val="003209AE"/>
    <w:rsid w:val="00320BDA"/>
    <w:rsid w:val="0032112C"/>
    <w:rsid w:val="00321688"/>
    <w:rsid w:val="00322178"/>
    <w:rsid w:val="00322DBB"/>
    <w:rsid w:val="0032348D"/>
    <w:rsid w:val="00324DA7"/>
    <w:rsid w:val="00324E86"/>
    <w:rsid w:val="003270A3"/>
    <w:rsid w:val="00327428"/>
    <w:rsid w:val="003274BE"/>
    <w:rsid w:val="00327541"/>
    <w:rsid w:val="00327834"/>
    <w:rsid w:val="00327D15"/>
    <w:rsid w:val="00327DE9"/>
    <w:rsid w:val="003312DF"/>
    <w:rsid w:val="00331423"/>
    <w:rsid w:val="00332203"/>
    <w:rsid w:val="00335C14"/>
    <w:rsid w:val="003361F6"/>
    <w:rsid w:val="00336F8C"/>
    <w:rsid w:val="0033700A"/>
    <w:rsid w:val="0033752C"/>
    <w:rsid w:val="00341133"/>
    <w:rsid w:val="003419DC"/>
    <w:rsid w:val="00341FF6"/>
    <w:rsid w:val="0034245F"/>
    <w:rsid w:val="0034259F"/>
    <w:rsid w:val="00342628"/>
    <w:rsid w:val="00342AD3"/>
    <w:rsid w:val="00342B43"/>
    <w:rsid w:val="003439DF"/>
    <w:rsid w:val="00343A12"/>
    <w:rsid w:val="00343DF6"/>
    <w:rsid w:val="00345349"/>
    <w:rsid w:val="0034598D"/>
    <w:rsid w:val="00345DDF"/>
    <w:rsid w:val="003473F5"/>
    <w:rsid w:val="00350778"/>
    <w:rsid w:val="00350AC1"/>
    <w:rsid w:val="00351D27"/>
    <w:rsid w:val="003541E8"/>
    <w:rsid w:val="0035496D"/>
    <w:rsid w:val="00355CF9"/>
    <w:rsid w:val="003560A4"/>
    <w:rsid w:val="00356193"/>
    <w:rsid w:val="00356B42"/>
    <w:rsid w:val="00357105"/>
    <w:rsid w:val="0035729B"/>
    <w:rsid w:val="003572A5"/>
    <w:rsid w:val="0035761C"/>
    <w:rsid w:val="00357BF0"/>
    <w:rsid w:val="00357E9E"/>
    <w:rsid w:val="003601D7"/>
    <w:rsid w:val="00360698"/>
    <w:rsid w:val="003609EC"/>
    <w:rsid w:val="00360CBA"/>
    <w:rsid w:val="00361228"/>
    <w:rsid w:val="00362029"/>
    <w:rsid w:val="00362A1A"/>
    <w:rsid w:val="0036326D"/>
    <w:rsid w:val="003632A4"/>
    <w:rsid w:val="00363EF4"/>
    <w:rsid w:val="003650C0"/>
    <w:rsid w:val="003655F0"/>
    <w:rsid w:val="003659C9"/>
    <w:rsid w:val="00365B07"/>
    <w:rsid w:val="0036629E"/>
    <w:rsid w:val="003676CD"/>
    <w:rsid w:val="003706D0"/>
    <w:rsid w:val="0037074D"/>
    <w:rsid w:val="00370F69"/>
    <w:rsid w:val="0037211E"/>
    <w:rsid w:val="00372915"/>
    <w:rsid w:val="00372C7F"/>
    <w:rsid w:val="003745DE"/>
    <w:rsid w:val="00374642"/>
    <w:rsid w:val="0037597F"/>
    <w:rsid w:val="00375F29"/>
    <w:rsid w:val="00376B61"/>
    <w:rsid w:val="00376D3A"/>
    <w:rsid w:val="00377A2F"/>
    <w:rsid w:val="00377B47"/>
    <w:rsid w:val="00377F54"/>
    <w:rsid w:val="003800B7"/>
    <w:rsid w:val="003803CE"/>
    <w:rsid w:val="00380EF1"/>
    <w:rsid w:val="003824F2"/>
    <w:rsid w:val="00382C53"/>
    <w:rsid w:val="00382E06"/>
    <w:rsid w:val="00383213"/>
    <w:rsid w:val="00384056"/>
    <w:rsid w:val="00385387"/>
    <w:rsid w:val="00385BF4"/>
    <w:rsid w:val="0038638F"/>
    <w:rsid w:val="003867A2"/>
    <w:rsid w:val="0038695E"/>
    <w:rsid w:val="00390D71"/>
    <w:rsid w:val="00392BF7"/>
    <w:rsid w:val="00394638"/>
    <w:rsid w:val="0039498A"/>
    <w:rsid w:val="00394A28"/>
    <w:rsid w:val="00394C04"/>
    <w:rsid w:val="00394C49"/>
    <w:rsid w:val="00395160"/>
    <w:rsid w:val="00395FA1"/>
    <w:rsid w:val="0039676C"/>
    <w:rsid w:val="00396A2C"/>
    <w:rsid w:val="00396B6A"/>
    <w:rsid w:val="00397A35"/>
    <w:rsid w:val="00397F0B"/>
    <w:rsid w:val="00397F17"/>
    <w:rsid w:val="003A0902"/>
    <w:rsid w:val="003A0FF9"/>
    <w:rsid w:val="003A1921"/>
    <w:rsid w:val="003A1BDB"/>
    <w:rsid w:val="003A1D13"/>
    <w:rsid w:val="003A35AF"/>
    <w:rsid w:val="003A3F5E"/>
    <w:rsid w:val="003A4175"/>
    <w:rsid w:val="003A582D"/>
    <w:rsid w:val="003A5B09"/>
    <w:rsid w:val="003A5D2A"/>
    <w:rsid w:val="003A6C30"/>
    <w:rsid w:val="003A72A3"/>
    <w:rsid w:val="003B086F"/>
    <w:rsid w:val="003B18FC"/>
    <w:rsid w:val="003B3903"/>
    <w:rsid w:val="003B4854"/>
    <w:rsid w:val="003B5E2B"/>
    <w:rsid w:val="003B7574"/>
    <w:rsid w:val="003C0D13"/>
    <w:rsid w:val="003C1D94"/>
    <w:rsid w:val="003C1DDF"/>
    <w:rsid w:val="003C24F5"/>
    <w:rsid w:val="003C3A26"/>
    <w:rsid w:val="003C492E"/>
    <w:rsid w:val="003C4AB7"/>
    <w:rsid w:val="003C4E3D"/>
    <w:rsid w:val="003C4F6C"/>
    <w:rsid w:val="003C5358"/>
    <w:rsid w:val="003C612A"/>
    <w:rsid w:val="003C6739"/>
    <w:rsid w:val="003C70E5"/>
    <w:rsid w:val="003C73DF"/>
    <w:rsid w:val="003D033E"/>
    <w:rsid w:val="003D07C7"/>
    <w:rsid w:val="003D0934"/>
    <w:rsid w:val="003D0997"/>
    <w:rsid w:val="003D099E"/>
    <w:rsid w:val="003D0BA1"/>
    <w:rsid w:val="003D100B"/>
    <w:rsid w:val="003D1A16"/>
    <w:rsid w:val="003D1FAC"/>
    <w:rsid w:val="003D1FC0"/>
    <w:rsid w:val="003D230C"/>
    <w:rsid w:val="003D247B"/>
    <w:rsid w:val="003D32D9"/>
    <w:rsid w:val="003D389A"/>
    <w:rsid w:val="003D4109"/>
    <w:rsid w:val="003D456E"/>
    <w:rsid w:val="003D4662"/>
    <w:rsid w:val="003D4DE1"/>
    <w:rsid w:val="003D5F38"/>
    <w:rsid w:val="003D691C"/>
    <w:rsid w:val="003D740A"/>
    <w:rsid w:val="003E0403"/>
    <w:rsid w:val="003E0E89"/>
    <w:rsid w:val="003E1577"/>
    <w:rsid w:val="003E1895"/>
    <w:rsid w:val="003E1F83"/>
    <w:rsid w:val="003E2BA0"/>
    <w:rsid w:val="003E3448"/>
    <w:rsid w:val="003E4CD5"/>
    <w:rsid w:val="003E6690"/>
    <w:rsid w:val="003E7A70"/>
    <w:rsid w:val="003F1579"/>
    <w:rsid w:val="003F188D"/>
    <w:rsid w:val="003F1A7D"/>
    <w:rsid w:val="003F288F"/>
    <w:rsid w:val="003F35D8"/>
    <w:rsid w:val="003F5518"/>
    <w:rsid w:val="003F55D3"/>
    <w:rsid w:val="003F5973"/>
    <w:rsid w:val="003F61C5"/>
    <w:rsid w:val="003F634F"/>
    <w:rsid w:val="003F6A11"/>
    <w:rsid w:val="003F7C00"/>
    <w:rsid w:val="003F7D3F"/>
    <w:rsid w:val="003F7F55"/>
    <w:rsid w:val="004000E9"/>
    <w:rsid w:val="00400A02"/>
    <w:rsid w:val="00400D3A"/>
    <w:rsid w:val="00400E56"/>
    <w:rsid w:val="004014E9"/>
    <w:rsid w:val="004019A9"/>
    <w:rsid w:val="00402399"/>
    <w:rsid w:val="00403E28"/>
    <w:rsid w:val="00404138"/>
    <w:rsid w:val="0040458A"/>
    <w:rsid w:val="00405398"/>
    <w:rsid w:val="004058AC"/>
    <w:rsid w:val="00405B95"/>
    <w:rsid w:val="00405F25"/>
    <w:rsid w:val="004065C0"/>
    <w:rsid w:val="00406A2C"/>
    <w:rsid w:val="004077A0"/>
    <w:rsid w:val="00407F3D"/>
    <w:rsid w:val="004104CF"/>
    <w:rsid w:val="00410C04"/>
    <w:rsid w:val="004110EF"/>
    <w:rsid w:val="0041175C"/>
    <w:rsid w:val="00411EA4"/>
    <w:rsid w:val="004123C6"/>
    <w:rsid w:val="00412959"/>
    <w:rsid w:val="00413F65"/>
    <w:rsid w:val="004144B9"/>
    <w:rsid w:val="0041563C"/>
    <w:rsid w:val="00416086"/>
    <w:rsid w:val="00417EE1"/>
    <w:rsid w:val="004207C5"/>
    <w:rsid w:val="00420DA2"/>
    <w:rsid w:val="00421E12"/>
    <w:rsid w:val="00422701"/>
    <w:rsid w:val="00422730"/>
    <w:rsid w:val="00422BCB"/>
    <w:rsid w:val="00422FE5"/>
    <w:rsid w:val="004232A0"/>
    <w:rsid w:val="00423442"/>
    <w:rsid w:val="00423BF6"/>
    <w:rsid w:val="004245A8"/>
    <w:rsid w:val="00424DA8"/>
    <w:rsid w:val="00424FA7"/>
    <w:rsid w:val="00425554"/>
    <w:rsid w:val="004257F8"/>
    <w:rsid w:val="004258EC"/>
    <w:rsid w:val="00425CEA"/>
    <w:rsid w:val="00425E08"/>
    <w:rsid w:val="00426AAA"/>
    <w:rsid w:val="00426E26"/>
    <w:rsid w:val="0042712C"/>
    <w:rsid w:val="004276C9"/>
    <w:rsid w:val="00427D6E"/>
    <w:rsid w:val="00430251"/>
    <w:rsid w:val="004305FF"/>
    <w:rsid w:val="004315CF"/>
    <w:rsid w:val="004315D1"/>
    <w:rsid w:val="0043185F"/>
    <w:rsid w:val="004320E2"/>
    <w:rsid w:val="0043219F"/>
    <w:rsid w:val="00432F7A"/>
    <w:rsid w:val="00433B53"/>
    <w:rsid w:val="00433CC6"/>
    <w:rsid w:val="00434213"/>
    <w:rsid w:val="0043482A"/>
    <w:rsid w:val="00435937"/>
    <w:rsid w:val="004360F8"/>
    <w:rsid w:val="004363CC"/>
    <w:rsid w:val="00436987"/>
    <w:rsid w:val="00436D27"/>
    <w:rsid w:val="0043793A"/>
    <w:rsid w:val="0044024B"/>
    <w:rsid w:val="00440A50"/>
    <w:rsid w:val="00442CAB"/>
    <w:rsid w:val="0044368C"/>
    <w:rsid w:val="00444DFD"/>
    <w:rsid w:val="004454C6"/>
    <w:rsid w:val="00445D93"/>
    <w:rsid w:val="00446A01"/>
    <w:rsid w:val="00447ABF"/>
    <w:rsid w:val="0045016E"/>
    <w:rsid w:val="004508E9"/>
    <w:rsid w:val="00450CDA"/>
    <w:rsid w:val="00450F4B"/>
    <w:rsid w:val="00451B83"/>
    <w:rsid w:val="0045225D"/>
    <w:rsid w:val="00452700"/>
    <w:rsid w:val="0045286D"/>
    <w:rsid w:val="00452878"/>
    <w:rsid w:val="00452AC8"/>
    <w:rsid w:val="00452E95"/>
    <w:rsid w:val="00453679"/>
    <w:rsid w:val="004537A6"/>
    <w:rsid w:val="004542FE"/>
    <w:rsid w:val="004549A7"/>
    <w:rsid w:val="004600B3"/>
    <w:rsid w:val="0046038F"/>
    <w:rsid w:val="00460C0D"/>
    <w:rsid w:val="004614A4"/>
    <w:rsid w:val="004629E9"/>
    <w:rsid w:val="00462D28"/>
    <w:rsid w:val="00463B76"/>
    <w:rsid w:val="0046416C"/>
    <w:rsid w:val="004641C1"/>
    <w:rsid w:val="004642F6"/>
    <w:rsid w:val="004647AC"/>
    <w:rsid w:val="00464ABC"/>
    <w:rsid w:val="0046761F"/>
    <w:rsid w:val="00467C35"/>
    <w:rsid w:val="004706C0"/>
    <w:rsid w:val="00470CA2"/>
    <w:rsid w:val="00470DD3"/>
    <w:rsid w:val="00470F42"/>
    <w:rsid w:val="00473418"/>
    <w:rsid w:val="00474376"/>
    <w:rsid w:val="00475874"/>
    <w:rsid w:val="00475CDC"/>
    <w:rsid w:val="00475F16"/>
    <w:rsid w:val="0047681B"/>
    <w:rsid w:val="004778C7"/>
    <w:rsid w:val="00477B02"/>
    <w:rsid w:val="00477EA1"/>
    <w:rsid w:val="00480102"/>
    <w:rsid w:val="004822EE"/>
    <w:rsid w:val="004827FD"/>
    <w:rsid w:val="0048282D"/>
    <w:rsid w:val="00483D52"/>
    <w:rsid w:val="00483DA6"/>
    <w:rsid w:val="00483F04"/>
    <w:rsid w:val="00484C05"/>
    <w:rsid w:val="00484C0C"/>
    <w:rsid w:val="004852B7"/>
    <w:rsid w:val="004854EB"/>
    <w:rsid w:val="00486717"/>
    <w:rsid w:val="004874C1"/>
    <w:rsid w:val="00487B55"/>
    <w:rsid w:val="00490C26"/>
    <w:rsid w:val="00490E82"/>
    <w:rsid w:val="00490EAC"/>
    <w:rsid w:val="004912A3"/>
    <w:rsid w:val="004916E1"/>
    <w:rsid w:val="00492630"/>
    <w:rsid w:val="004938F8"/>
    <w:rsid w:val="00493912"/>
    <w:rsid w:val="004957CA"/>
    <w:rsid w:val="00495D12"/>
    <w:rsid w:val="004964CC"/>
    <w:rsid w:val="00496590"/>
    <w:rsid w:val="00496CBE"/>
    <w:rsid w:val="00497FC4"/>
    <w:rsid w:val="004A0ADC"/>
    <w:rsid w:val="004A104D"/>
    <w:rsid w:val="004A2407"/>
    <w:rsid w:val="004A2470"/>
    <w:rsid w:val="004A3103"/>
    <w:rsid w:val="004A4808"/>
    <w:rsid w:val="004A5076"/>
    <w:rsid w:val="004A663C"/>
    <w:rsid w:val="004A6DDD"/>
    <w:rsid w:val="004A73E3"/>
    <w:rsid w:val="004A76BC"/>
    <w:rsid w:val="004A79D8"/>
    <w:rsid w:val="004A7B19"/>
    <w:rsid w:val="004A7CDD"/>
    <w:rsid w:val="004B03F3"/>
    <w:rsid w:val="004B0AC4"/>
    <w:rsid w:val="004B101A"/>
    <w:rsid w:val="004B136F"/>
    <w:rsid w:val="004B2124"/>
    <w:rsid w:val="004B2203"/>
    <w:rsid w:val="004B2C38"/>
    <w:rsid w:val="004B2DD0"/>
    <w:rsid w:val="004B2EDA"/>
    <w:rsid w:val="004B3920"/>
    <w:rsid w:val="004B3D7C"/>
    <w:rsid w:val="004B49DD"/>
    <w:rsid w:val="004B5FC9"/>
    <w:rsid w:val="004B67B3"/>
    <w:rsid w:val="004B690B"/>
    <w:rsid w:val="004B7159"/>
    <w:rsid w:val="004C00DB"/>
    <w:rsid w:val="004C0D21"/>
    <w:rsid w:val="004C13A1"/>
    <w:rsid w:val="004C219F"/>
    <w:rsid w:val="004C220D"/>
    <w:rsid w:val="004C2525"/>
    <w:rsid w:val="004C5E05"/>
    <w:rsid w:val="004C5E86"/>
    <w:rsid w:val="004C7834"/>
    <w:rsid w:val="004D09D0"/>
    <w:rsid w:val="004D14FB"/>
    <w:rsid w:val="004D1687"/>
    <w:rsid w:val="004D2118"/>
    <w:rsid w:val="004D35A6"/>
    <w:rsid w:val="004D53A7"/>
    <w:rsid w:val="004D579B"/>
    <w:rsid w:val="004D5EDE"/>
    <w:rsid w:val="004D5FB2"/>
    <w:rsid w:val="004D6B7A"/>
    <w:rsid w:val="004D6F3D"/>
    <w:rsid w:val="004D7389"/>
    <w:rsid w:val="004D7A43"/>
    <w:rsid w:val="004E07A9"/>
    <w:rsid w:val="004E193B"/>
    <w:rsid w:val="004E1AC5"/>
    <w:rsid w:val="004E2484"/>
    <w:rsid w:val="004E2B94"/>
    <w:rsid w:val="004E450B"/>
    <w:rsid w:val="004E4DB7"/>
    <w:rsid w:val="004E711C"/>
    <w:rsid w:val="004E73B4"/>
    <w:rsid w:val="004E7851"/>
    <w:rsid w:val="004E7B62"/>
    <w:rsid w:val="004F1287"/>
    <w:rsid w:val="004F20D6"/>
    <w:rsid w:val="004F211E"/>
    <w:rsid w:val="004F3A39"/>
    <w:rsid w:val="004F3D6C"/>
    <w:rsid w:val="004F3DB4"/>
    <w:rsid w:val="004F4A59"/>
    <w:rsid w:val="004F4B9E"/>
    <w:rsid w:val="004F4BDE"/>
    <w:rsid w:val="004F5404"/>
    <w:rsid w:val="004F5478"/>
    <w:rsid w:val="004F5598"/>
    <w:rsid w:val="004F5A9B"/>
    <w:rsid w:val="004F5B87"/>
    <w:rsid w:val="004F6A62"/>
    <w:rsid w:val="00500B13"/>
    <w:rsid w:val="0050195B"/>
    <w:rsid w:val="005021F6"/>
    <w:rsid w:val="005025CF"/>
    <w:rsid w:val="0050271A"/>
    <w:rsid w:val="00502D07"/>
    <w:rsid w:val="0050343E"/>
    <w:rsid w:val="005061C0"/>
    <w:rsid w:val="005065CB"/>
    <w:rsid w:val="00506BF7"/>
    <w:rsid w:val="00507789"/>
    <w:rsid w:val="0051005C"/>
    <w:rsid w:val="00510CC3"/>
    <w:rsid w:val="0051196C"/>
    <w:rsid w:val="0051230E"/>
    <w:rsid w:val="00513AB9"/>
    <w:rsid w:val="0051718E"/>
    <w:rsid w:val="00517248"/>
    <w:rsid w:val="0051774F"/>
    <w:rsid w:val="00520593"/>
    <w:rsid w:val="0052060B"/>
    <w:rsid w:val="00520B23"/>
    <w:rsid w:val="00521839"/>
    <w:rsid w:val="00522D2E"/>
    <w:rsid w:val="00524590"/>
    <w:rsid w:val="00524681"/>
    <w:rsid w:val="00524843"/>
    <w:rsid w:val="00524DC5"/>
    <w:rsid w:val="00525A2E"/>
    <w:rsid w:val="00525DAC"/>
    <w:rsid w:val="00526AF5"/>
    <w:rsid w:val="00527B2F"/>
    <w:rsid w:val="005308A7"/>
    <w:rsid w:val="005315FB"/>
    <w:rsid w:val="00531ACE"/>
    <w:rsid w:val="005326B8"/>
    <w:rsid w:val="00532CAC"/>
    <w:rsid w:val="00532D34"/>
    <w:rsid w:val="005332F1"/>
    <w:rsid w:val="005337C8"/>
    <w:rsid w:val="005342CD"/>
    <w:rsid w:val="00535DBD"/>
    <w:rsid w:val="00536642"/>
    <w:rsid w:val="00537B61"/>
    <w:rsid w:val="00540D83"/>
    <w:rsid w:val="005414D8"/>
    <w:rsid w:val="00541C5C"/>
    <w:rsid w:val="00541CC1"/>
    <w:rsid w:val="00542029"/>
    <w:rsid w:val="00542674"/>
    <w:rsid w:val="005429EB"/>
    <w:rsid w:val="005434BC"/>
    <w:rsid w:val="00543EC3"/>
    <w:rsid w:val="00544161"/>
    <w:rsid w:val="00544B48"/>
    <w:rsid w:val="00544D9F"/>
    <w:rsid w:val="005450EC"/>
    <w:rsid w:val="0054527A"/>
    <w:rsid w:val="00545D25"/>
    <w:rsid w:val="005470CA"/>
    <w:rsid w:val="005518F2"/>
    <w:rsid w:val="0055243A"/>
    <w:rsid w:val="00552E33"/>
    <w:rsid w:val="005532BF"/>
    <w:rsid w:val="00554384"/>
    <w:rsid w:val="00554DBE"/>
    <w:rsid w:val="0055627D"/>
    <w:rsid w:val="0055710C"/>
    <w:rsid w:val="005579D2"/>
    <w:rsid w:val="00557DBF"/>
    <w:rsid w:val="00557FB7"/>
    <w:rsid w:val="00560206"/>
    <w:rsid w:val="00561A78"/>
    <w:rsid w:val="00563BA0"/>
    <w:rsid w:val="00564504"/>
    <w:rsid w:val="005651E9"/>
    <w:rsid w:val="0056605A"/>
    <w:rsid w:val="00566370"/>
    <w:rsid w:val="0056652E"/>
    <w:rsid w:val="0056664F"/>
    <w:rsid w:val="00566B02"/>
    <w:rsid w:val="00567347"/>
    <w:rsid w:val="005679EB"/>
    <w:rsid w:val="005704E1"/>
    <w:rsid w:val="0057111F"/>
    <w:rsid w:val="00572764"/>
    <w:rsid w:val="005733CC"/>
    <w:rsid w:val="00573B10"/>
    <w:rsid w:val="00573B6A"/>
    <w:rsid w:val="00575003"/>
    <w:rsid w:val="0057601B"/>
    <w:rsid w:val="00577A5E"/>
    <w:rsid w:val="00577B63"/>
    <w:rsid w:val="005802D7"/>
    <w:rsid w:val="00580E0D"/>
    <w:rsid w:val="0058175A"/>
    <w:rsid w:val="00581BB0"/>
    <w:rsid w:val="0058280C"/>
    <w:rsid w:val="00582F2F"/>
    <w:rsid w:val="005836E2"/>
    <w:rsid w:val="00583AB8"/>
    <w:rsid w:val="00584F04"/>
    <w:rsid w:val="00585F0D"/>
    <w:rsid w:val="00586B58"/>
    <w:rsid w:val="00587C04"/>
    <w:rsid w:val="00587C43"/>
    <w:rsid w:val="00590CA7"/>
    <w:rsid w:val="00591C7D"/>
    <w:rsid w:val="005922B6"/>
    <w:rsid w:val="0059244C"/>
    <w:rsid w:val="005933A7"/>
    <w:rsid w:val="005942B8"/>
    <w:rsid w:val="00595111"/>
    <w:rsid w:val="005955C0"/>
    <w:rsid w:val="00595E38"/>
    <w:rsid w:val="00595F5C"/>
    <w:rsid w:val="00597A71"/>
    <w:rsid w:val="005A03B3"/>
    <w:rsid w:val="005A0A9D"/>
    <w:rsid w:val="005A1084"/>
    <w:rsid w:val="005A1C6F"/>
    <w:rsid w:val="005A2B9D"/>
    <w:rsid w:val="005A3984"/>
    <w:rsid w:val="005A3D06"/>
    <w:rsid w:val="005A3D91"/>
    <w:rsid w:val="005A4C33"/>
    <w:rsid w:val="005A5621"/>
    <w:rsid w:val="005A6049"/>
    <w:rsid w:val="005A6464"/>
    <w:rsid w:val="005A65F3"/>
    <w:rsid w:val="005A76FA"/>
    <w:rsid w:val="005A794E"/>
    <w:rsid w:val="005B04ED"/>
    <w:rsid w:val="005B06D0"/>
    <w:rsid w:val="005B0798"/>
    <w:rsid w:val="005B15B2"/>
    <w:rsid w:val="005B1C1C"/>
    <w:rsid w:val="005B2994"/>
    <w:rsid w:val="005B349F"/>
    <w:rsid w:val="005B4628"/>
    <w:rsid w:val="005B4CFF"/>
    <w:rsid w:val="005B5B88"/>
    <w:rsid w:val="005B5B8F"/>
    <w:rsid w:val="005B5C78"/>
    <w:rsid w:val="005B5F23"/>
    <w:rsid w:val="005B7266"/>
    <w:rsid w:val="005C02F8"/>
    <w:rsid w:val="005C0598"/>
    <w:rsid w:val="005C0C74"/>
    <w:rsid w:val="005C1F28"/>
    <w:rsid w:val="005C2860"/>
    <w:rsid w:val="005C2AAD"/>
    <w:rsid w:val="005C3121"/>
    <w:rsid w:val="005C3615"/>
    <w:rsid w:val="005C3665"/>
    <w:rsid w:val="005C3A5E"/>
    <w:rsid w:val="005C43D5"/>
    <w:rsid w:val="005C4728"/>
    <w:rsid w:val="005C4A13"/>
    <w:rsid w:val="005C4B6B"/>
    <w:rsid w:val="005C51B5"/>
    <w:rsid w:val="005C5294"/>
    <w:rsid w:val="005C59A8"/>
    <w:rsid w:val="005C63EA"/>
    <w:rsid w:val="005D0998"/>
    <w:rsid w:val="005D1B8D"/>
    <w:rsid w:val="005D24DE"/>
    <w:rsid w:val="005D3AC6"/>
    <w:rsid w:val="005D4732"/>
    <w:rsid w:val="005D5ADD"/>
    <w:rsid w:val="005E0598"/>
    <w:rsid w:val="005E0BEE"/>
    <w:rsid w:val="005E0E22"/>
    <w:rsid w:val="005E10DD"/>
    <w:rsid w:val="005E160B"/>
    <w:rsid w:val="005E1AA5"/>
    <w:rsid w:val="005E2BC2"/>
    <w:rsid w:val="005E3642"/>
    <w:rsid w:val="005E37CE"/>
    <w:rsid w:val="005E3889"/>
    <w:rsid w:val="005E3CB7"/>
    <w:rsid w:val="005E43DF"/>
    <w:rsid w:val="005E4489"/>
    <w:rsid w:val="005E53DE"/>
    <w:rsid w:val="005E550D"/>
    <w:rsid w:val="005E5DBB"/>
    <w:rsid w:val="005E5F48"/>
    <w:rsid w:val="005E6094"/>
    <w:rsid w:val="005E6B5E"/>
    <w:rsid w:val="005E6EFD"/>
    <w:rsid w:val="005E706B"/>
    <w:rsid w:val="005F0295"/>
    <w:rsid w:val="005F0929"/>
    <w:rsid w:val="005F2620"/>
    <w:rsid w:val="005F26C7"/>
    <w:rsid w:val="005F2BE1"/>
    <w:rsid w:val="005F2BFB"/>
    <w:rsid w:val="005F2E24"/>
    <w:rsid w:val="005F3E22"/>
    <w:rsid w:val="005F71C5"/>
    <w:rsid w:val="00600504"/>
    <w:rsid w:val="006011F0"/>
    <w:rsid w:val="00603E39"/>
    <w:rsid w:val="00604E3F"/>
    <w:rsid w:val="00605B03"/>
    <w:rsid w:val="00605F96"/>
    <w:rsid w:val="006070CE"/>
    <w:rsid w:val="006074E7"/>
    <w:rsid w:val="006076B0"/>
    <w:rsid w:val="00607A5D"/>
    <w:rsid w:val="006127BF"/>
    <w:rsid w:val="00613622"/>
    <w:rsid w:val="006137FD"/>
    <w:rsid w:val="00614292"/>
    <w:rsid w:val="00614D6E"/>
    <w:rsid w:val="00615518"/>
    <w:rsid w:val="00615A4C"/>
    <w:rsid w:val="00616B75"/>
    <w:rsid w:val="00616C82"/>
    <w:rsid w:val="006178CD"/>
    <w:rsid w:val="0061797A"/>
    <w:rsid w:val="00617C1D"/>
    <w:rsid w:val="0062016A"/>
    <w:rsid w:val="00620C3E"/>
    <w:rsid w:val="006213CD"/>
    <w:rsid w:val="0062211A"/>
    <w:rsid w:val="006221D6"/>
    <w:rsid w:val="00623BAC"/>
    <w:rsid w:val="00623C52"/>
    <w:rsid w:val="00624103"/>
    <w:rsid w:val="00624441"/>
    <w:rsid w:val="00624D1A"/>
    <w:rsid w:val="00624DCC"/>
    <w:rsid w:val="00624EF4"/>
    <w:rsid w:val="00625CDA"/>
    <w:rsid w:val="00625DF1"/>
    <w:rsid w:val="00626558"/>
    <w:rsid w:val="00626921"/>
    <w:rsid w:val="0062758F"/>
    <w:rsid w:val="006300C2"/>
    <w:rsid w:val="00630393"/>
    <w:rsid w:val="00631A91"/>
    <w:rsid w:val="00632AB0"/>
    <w:rsid w:val="00633471"/>
    <w:rsid w:val="0063353A"/>
    <w:rsid w:val="006337C7"/>
    <w:rsid w:val="00633A21"/>
    <w:rsid w:val="00634246"/>
    <w:rsid w:val="00634650"/>
    <w:rsid w:val="00634DFF"/>
    <w:rsid w:val="00634FBD"/>
    <w:rsid w:val="00635119"/>
    <w:rsid w:val="00635B87"/>
    <w:rsid w:val="00635C37"/>
    <w:rsid w:val="00636DA8"/>
    <w:rsid w:val="006370C6"/>
    <w:rsid w:val="0064053E"/>
    <w:rsid w:val="00640EAD"/>
    <w:rsid w:val="00641015"/>
    <w:rsid w:val="00641644"/>
    <w:rsid w:val="006426EC"/>
    <w:rsid w:val="00642A40"/>
    <w:rsid w:val="00643E79"/>
    <w:rsid w:val="00644581"/>
    <w:rsid w:val="00647368"/>
    <w:rsid w:val="006474EB"/>
    <w:rsid w:val="00647BEE"/>
    <w:rsid w:val="00650062"/>
    <w:rsid w:val="00651819"/>
    <w:rsid w:val="00651F1C"/>
    <w:rsid w:val="006524F0"/>
    <w:rsid w:val="00652735"/>
    <w:rsid w:val="00652747"/>
    <w:rsid w:val="0065331B"/>
    <w:rsid w:val="00653DDB"/>
    <w:rsid w:val="00653EDA"/>
    <w:rsid w:val="0065419F"/>
    <w:rsid w:val="00654CBA"/>
    <w:rsid w:val="006554F0"/>
    <w:rsid w:val="00655876"/>
    <w:rsid w:val="006559C9"/>
    <w:rsid w:val="00655E1C"/>
    <w:rsid w:val="00655F7A"/>
    <w:rsid w:val="00655F83"/>
    <w:rsid w:val="00657CED"/>
    <w:rsid w:val="00657CF6"/>
    <w:rsid w:val="00660AC6"/>
    <w:rsid w:val="00660FFA"/>
    <w:rsid w:val="0066145C"/>
    <w:rsid w:val="00661AA4"/>
    <w:rsid w:val="00661DEA"/>
    <w:rsid w:val="0066236D"/>
    <w:rsid w:val="00663A0F"/>
    <w:rsid w:val="00663E36"/>
    <w:rsid w:val="006646F4"/>
    <w:rsid w:val="00664A66"/>
    <w:rsid w:val="00664C3C"/>
    <w:rsid w:val="00664CF1"/>
    <w:rsid w:val="0066552A"/>
    <w:rsid w:val="00665D77"/>
    <w:rsid w:val="00665E2E"/>
    <w:rsid w:val="00666AFA"/>
    <w:rsid w:val="006674F5"/>
    <w:rsid w:val="00667765"/>
    <w:rsid w:val="00667801"/>
    <w:rsid w:val="00670D02"/>
    <w:rsid w:val="00671475"/>
    <w:rsid w:val="00671AAE"/>
    <w:rsid w:val="00673516"/>
    <w:rsid w:val="00673F99"/>
    <w:rsid w:val="00674578"/>
    <w:rsid w:val="00674A7F"/>
    <w:rsid w:val="00674DFD"/>
    <w:rsid w:val="00675FF4"/>
    <w:rsid w:val="00676791"/>
    <w:rsid w:val="0067711F"/>
    <w:rsid w:val="00677A8B"/>
    <w:rsid w:val="00677D9A"/>
    <w:rsid w:val="006819A6"/>
    <w:rsid w:val="00682369"/>
    <w:rsid w:val="0068258D"/>
    <w:rsid w:val="00682CEC"/>
    <w:rsid w:val="0068401E"/>
    <w:rsid w:val="0068433F"/>
    <w:rsid w:val="00684350"/>
    <w:rsid w:val="00684410"/>
    <w:rsid w:val="0068446F"/>
    <w:rsid w:val="00684BFD"/>
    <w:rsid w:val="00686007"/>
    <w:rsid w:val="00686745"/>
    <w:rsid w:val="00686B18"/>
    <w:rsid w:val="00686EBE"/>
    <w:rsid w:val="00686EF8"/>
    <w:rsid w:val="00687CAD"/>
    <w:rsid w:val="00690348"/>
    <w:rsid w:val="00690377"/>
    <w:rsid w:val="0069069E"/>
    <w:rsid w:val="00690A27"/>
    <w:rsid w:val="00690A9D"/>
    <w:rsid w:val="006913C0"/>
    <w:rsid w:val="006918EE"/>
    <w:rsid w:val="0069272A"/>
    <w:rsid w:val="00692CB0"/>
    <w:rsid w:val="00692CCE"/>
    <w:rsid w:val="00693697"/>
    <w:rsid w:val="00693D8D"/>
    <w:rsid w:val="00693E7C"/>
    <w:rsid w:val="006955AC"/>
    <w:rsid w:val="0069638C"/>
    <w:rsid w:val="006A0423"/>
    <w:rsid w:val="006A04F4"/>
    <w:rsid w:val="006A1750"/>
    <w:rsid w:val="006A1859"/>
    <w:rsid w:val="006A1E94"/>
    <w:rsid w:val="006A1FC4"/>
    <w:rsid w:val="006A2245"/>
    <w:rsid w:val="006A2402"/>
    <w:rsid w:val="006A250B"/>
    <w:rsid w:val="006A25F1"/>
    <w:rsid w:val="006A3F86"/>
    <w:rsid w:val="006A4FDC"/>
    <w:rsid w:val="006A58A4"/>
    <w:rsid w:val="006A7890"/>
    <w:rsid w:val="006A7FA7"/>
    <w:rsid w:val="006A7FC9"/>
    <w:rsid w:val="006B041C"/>
    <w:rsid w:val="006B06BE"/>
    <w:rsid w:val="006B0907"/>
    <w:rsid w:val="006B144D"/>
    <w:rsid w:val="006B1FB2"/>
    <w:rsid w:val="006B2420"/>
    <w:rsid w:val="006B2D52"/>
    <w:rsid w:val="006B33E5"/>
    <w:rsid w:val="006B4AAA"/>
    <w:rsid w:val="006B4D30"/>
    <w:rsid w:val="006B6B26"/>
    <w:rsid w:val="006B6CBD"/>
    <w:rsid w:val="006B6DE4"/>
    <w:rsid w:val="006B6F3C"/>
    <w:rsid w:val="006B6F5E"/>
    <w:rsid w:val="006B7B66"/>
    <w:rsid w:val="006C124F"/>
    <w:rsid w:val="006C141E"/>
    <w:rsid w:val="006C1713"/>
    <w:rsid w:val="006C1EA0"/>
    <w:rsid w:val="006C2721"/>
    <w:rsid w:val="006C2A87"/>
    <w:rsid w:val="006C38C9"/>
    <w:rsid w:val="006C3D39"/>
    <w:rsid w:val="006C49A1"/>
    <w:rsid w:val="006C64A2"/>
    <w:rsid w:val="006C66F1"/>
    <w:rsid w:val="006C789D"/>
    <w:rsid w:val="006D12AF"/>
    <w:rsid w:val="006D1A75"/>
    <w:rsid w:val="006D38CB"/>
    <w:rsid w:val="006D3A7F"/>
    <w:rsid w:val="006D3A9D"/>
    <w:rsid w:val="006D3FB2"/>
    <w:rsid w:val="006D415E"/>
    <w:rsid w:val="006D436E"/>
    <w:rsid w:val="006D5996"/>
    <w:rsid w:val="006D59F1"/>
    <w:rsid w:val="006D6E82"/>
    <w:rsid w:val="006D7EF9"/>
    <w:rsid w:val="006E00E0"/>
    <w:rsid w:val="006E0FA8"/>
    <w:rsid w:val="006E1024"/>
    <w:rsid w:val="006E22E5"/>
    <w:rsid w:val="006E2347"/>
    <w:rsid w:val="006E423D"/>
    <w:rsid w:val="006E474D"/>
    <w:rsid w:val="006E5338"/>
    <w:rsid w:val="006E5701"/>
    <w:rsid w:val="006E58AE"/>
    <w:rsid w:val="006E5A1A"/>
    <w:rsid w:val="006E5AB3"/>
    <w:rsid w:val="006E5F50"/>
    <w:rsid w:val="006E69D0"/>
    <w:rsid w:val="006E6F2E"/>
    <w:rsid w:val="006E7F04"/>
    <w:rsid w:val="006F0CBE"/>
    <w:rsid w:val="006F16EE"/>
    <w:rsid w:val="006F2048"/>
    <w:rsid w:val="006F2896"/>
    <w:rsid w:val="006F31EC"/>
    <w:rsid w:val="006F512B"/>
    <w:rsid w:val="006F519F"/>
    <w:rsid w:val="006F5877"/>
    <w:rsid w:val="006F5BFF"/>
    <w:rsid w:val="006F5E93"/>
    <w:rsid w:val="006F623B"/>
    <w:rsid w:val="006F6FF6"/>
    <w:rsid w:val="006F7D07"/>
    <w:rsid w:val="00700EFB"/>
    <w:rsid w:val="00701583"/>
    <w:rsid w:val="00701FB1"/>
    <w:rsid w:val="00701FF2"/>
    <w:rsid w:val="007026A7"/>
    <w:rsid w:val="0070276A"/>
    <w:rsid w:val="00702B95"/>
    <w:rsid w:val="00702B99"/>
    <w:rsid w:val="00703023"/>
    <w:rsid w:val="00703645"/>
    <w:rsid w:val="00703979"/>
    <w:rsid w:val="00704AED"/>
    <w:rsid w:val="00705359"/>
    <w:rsid w:val="00705883"/>
    <w:rsid w:val="00705B35"/>
    <w:rsid w:val="00706517"/>
    <w:rsid w:val="00706694"/>
    <w:rsid w:val="00707F5D"/>
    <w:rsid w:val="007125D6"/>
    <w:rsid w:val="00713AE2"/>
    <w:rsid w:val="00713D8B"/>
    <w:rsid w:val="007146AB"/>
    <w:rsid w:val="00714EE0"/>
    <w:rsid w:val="007151FA"/>
    <w:rsid w:val="00715ECF"/>
    <w:rsid w:val="00715ED6"/>
    <w:rsid w:val="0071662D"/>
    <w:rsid w:val="00716707"/>
    <w:rsid w:val="00717CDD"/>
    <w:rsid w:val="00720DE0"/>
    <w:rsid w:val="00720FC5"/>
    <w:rsid w:val="007214D4"/>
    <w:rsid w:val="00721555"/>
    <w:rsid w:val="0072243E"/>
    <w:rsid w:val="007224E5"/>
    <w:rsid w:val="00722B48"/>
    <w:rsid w:val="0072440F"/>
    <w:rsid w:val="007250E8"/>
    <w:rsid w:val="007252EC"/>
    <w:rsid w:val="00725A9B"/>
    <w:rsid w:val="00725CBB"/>
    <w:rsid w:val="00725FB7"/>
    <w:rsid w:val="007261C9"/>
    <w:rsid w:val="00726D3F"/>
    <w:rsid w:val="007270B2"/>
    <w:rsid w:val="007275C1"/>
    <w:rsid w:val="0072793D"/>
    <w:rsid w:val="00730490"/>
    <w:rsid w:val="007320E5"/>
    <w:rsid w:val="0073272B"/>
    <w:rsid w:val="007327C9"/>
    <w:rsid w:val="00733F7A"/>
    <w:rsid w:val="007345DC"/>
    <w:rsid w:val="00734724"/>
    <w:rsid w:val="00735FD2"/>
    <w:rsid w:val="00736566"/>
    <w:rsid w:val="0073684E"/>
    <w:rsid w:val="00737605"/>
    <w:rsid w:val="00737831"/>
    <w:rsid w:val="007446A7"/>
    <w:rsid w:val="0074497A"/>
    <w:rsid w:val="00745355"/>
    <w:rsid w:val="00745F0B"/>
    <w:rsid w:val="007462FE"/>
    <w:rsid w:val="00746700"/>
    <w:rsid w:val="00746D7B"/>
    <w:rsid w:val="0074755B"/>
    <w:rsid w:val="007479A9"/>
    <w:rsid w:val="00751AED"/>
    <w:rsid w:val="00751C7E"/>
    <w:rsid w:val="007520C2"/>
    <w:rsid w:val="00752452"/>
    <w:rsid w:val="00752BBF"/>
    <w:rsid w:val="00752C4F"/>
    <w:rsid w:val="00752DFE"/>
    <w:rsid w:val="007534F6"/>
    <w:rsid w:val="00754301"/>
    <w:rsid w:val="007548E3"/>
    <w:rsid w:val="00754F61"/>
    <w:rsid w:val="00754FB5"/>
    <w:rsid w:val="00757ED2"/>
    <w:rsid w:val="007605FC"/>
    <w:rsid w:val="00760CE3"/>
    <w:rsid w:val="007610B1"/>
    <w:rsid w:val="00762B4C"/>
    <w:rsid w:val="007630F3"/>
    <w:rsid w:val="00763973"/>
    <w:rsid w:val="007645C3"/>
    <w:rsid w:val="0076498A"/>
    <w:rsid w:val="007649D3"/>
    <w:rsid w:val="00765F9A"/>
    <w:rsid w:val="007666D9"/>
    <w:rsid w:val="00766CD3"/>
    <w:rsid w:val="007678D8"/>
    <w:rsid w:val="00767A47"/>
    <w:rsid w:val="00770ABF"/>
    <w:rsid w:val="007710CA"/>
    <w:rsid w:val="00771443"/>
    <w:rsid w:val="0077174D"/>
    <w:rsid w:val="007718B6"/>
    <w:rsid w:val="00771FAF"/>
    <w:rsid w:val="00771FF6"/>
    <w:rsid w:val="00772478"/>
    <w:rsid w:val="0077379B"/>
    <w:rsid w:val="0077395B"/>
    <w:rsid w:val="00774D6B"/>
    <w:rsid w:val="00774EED"/>
    <w:rsid w:val="00775FC7"/>
    <w:rsid w:val="007762D1"/>
    <w:rsid w:val="00777736"/>
    <w:rsid w:val="0078069A"/>
    <w:rsid w:val="007808A7"/>
    <w:rsid w:val="007818DB"/>
    <w:rsid w:val="00781DD5"/>
    <w:rsid w:val="00781DEF"/>
    <w:rsid w:val="0078395E"/>
    <w:rsid w:val="00783C7A"/>
    <w:rsid w:val="00784D16"/>
    <w:rsid w:val="00786825"/>
    <w:rsid w:val="00787E9B"/>
    <w:rsid w:val="0079006F"/>
    <w:rsid w:val="007904DE"/>
    <w:rsid w:val="00790B99"/>
    <w:rsid w:val="00792164"/>
    <w:rsid w:val="00792AA0"/>
    <w:rsid w:val="00793059"/>
    <w:rsid w:val="00794951"/>
    <w:rsid w:val="00794B54"/>
    <w:rsid w:val="00796509"/>
    <w:rsid w:val="00796A37"/>
    <w:rsid w:val="00796D07"/>
    <w:rsid w:val="00796E23"/>
    <w:rsid w:val="00797C00"/>
    <w:rsid w:val="007A006F"/>
    <w:rsid w:val="007A0B8C"/>
    <w:rsid w:val="007A0BB9"/>
    <w:rsid w:val="007A2013"/>
    <w:rsid w:val="007A2ACB"/>
    <w:rsid w:val="007A36F4"/>
    <w:rsid w:val="007A48A1"/>
    <w:rsid w:val="007A6144"/>
    <w:rsid w:val="007B033B"/>
    <w:rsid w:val="007B0FC8"/>
    <w:rsid w:val="007B12B2"/>
    <w:rsid w:val="007B157E"/>
    <w:rsid w:val="007B23CF"/>
    <w:rsid w:val="007B2871"/>
    <w:rsid w:val="007B28D8"/>
    <w:rsid w:val="007B3102"/>
    <w:rsid w:val="007B40D4"/>
    <w:rsid w:val="007B4732"/>
    <w:rsid w:val="007B476B"/>
    <w:rsid w:val="007B49BD"/>
    <w:rsid w:val="007B56D8"/>
    <w:rsid w:val="007B5B45"/>
    <w:rsid w:val="007B6BC1"/>
    <w:rsid w:val="007B6FD2"/>
    <w:rsid w:val="007B74E6"/>
    <w:rsid w:val="007B7933"/>
    <w:rsid w:val="007B7CC5"/>
    <w:rsid w:val="007B7F2E"/>
    <w:rsid w:val="007C02B2"/>
    <w:rsid w:val="007C2514"/>
    <w:rsid w:val="007C2EFA"/>
    <w:rsid w:val="007C36F6"/>
    <w:rsid w:val="007C3EEB"/>
    <w:rsid w:val="007C4325"/>
    <w:rsid w:val="007C44BB"/>
    <w:rsid w:val="007C54AA"/>
    <w:rsid w:val="007C5794"/>
    <w:rsid w:val="007C60D8"/>
    <w:rsid w:val="007C70B2"/>
    <w:rsid w:val="007C7DEC"/>
    <w:rsid w:val="007D0896"/>
    <w:rsid w:val="007D2650"/>
    <w:rsid w:val="007D340D"/>
    <w:rsid w:val="007D4208"/>
    <w:rsid w:val="007D4C69"/>
    <w:rsid w:val="007D659E"/>
    <w:rsid w:val="007D67E2"/>
    <w:rsid w:val="007D736E"/>
    <w:rsid w:val="007D7C49"/>
    <w:rsid w:val="007E02FA"/>
    <w:rsid w:val="007E114D"/>
    <w:rsid w:val="007E177E"/>
    <w:rsid w:val="007E3068"/>
    <w:rsid w:val="007E3701"/>
    <w:rsid w:val="007E3867"/>
    <w:rsid w:val="007E40EF"/>
    <w:rsid w:val="007E48FC"/>
    <w:rsid w:val="007E5557"/>
    <w:rsid w:val="007E5CEC"/>
    <w:rsid w:val="007E6315"/>
    <w:rsid w:val="007E66F9"/>
    <w:rsid w:val="007E69DE"/>
    <w:rsid w:val="007E6C18"/>
    <w:rsid w:val="007E78A7"/>
    <w:rsid w:val="007F0CAF"/>
    <w:rsid w:val="007F0D5B"/>
    <w:rsid w:val="007F1839"/>
    <w:rsid w:val="007F1BE0"/>
    <w:rsid w:val="007F1E34"/>
    <w:rsid w:val="007F2642"/>
    <w:rsid w:val="007F2D62"/>
    <w:rsid w:val="007F2F83"/>
    <w:rsid w:val="007F364F"/>
    <w:rsid w:val="007F3F43"/>
    <w:rsid w:val="007F5450"/>
    <w:rsid w:val="007F555C"/>
    <w:rsid w:val="007F5977"/>
    <w:rsid w:val="007F5BB5"/>
    <w:rsid w:val="007F5D90"/>
    <w:rsid w:val="007F627B"/>
    <w:rsid w:val="007F6E1A"/>
    <w:rsid w:val="007F7747"/>
    <w:rsid w:val="007F7FF2"/>
    <w:rsid w:val="0080003A"/>
    <w:rsid w:val="00802125"/>
    <w:rsid w:val="00802347"/>
    <w:rsid w:val="008037E8"/>
    <w:rsid w:val="00803C87"/>
    <w:rsid w:val="008043DF"/>
    <w:rsid w:val="008050EE"/>
    <w:rsid w:val="00806200"/>
    <w:rsid w:val="0080624A"/>
    <w:rsid w:val="00806829"/>
    <w:rsid w:val="00807155"/>
    <w:rsid w:val="0080736C"/>
    <w:rsid w:val="00807BBC"/>
    <w:rsid w:val="00807CA2"/>
    <w:rsid w:val="00810948"/>
    <w:rsid w:val="00810A43"/>
    <w:rsid w:val="008112B9"/>
    <w:rsid w:val="00812193"/>
    <w:rsid w:val="0081225D"/>
    <w:rsid w:val="00812703"/>
    <w:rsid w:val="00812C60"/>
    <w:rsid w:val="00812FA3"/>
    <w:rsid w:val="008138AB"/>
    <w:rsid w:val="00813C94"/>
    <w:rsid w:val="00814B3D"/>
    <w:rsid w:val="00814C33"/>
    <w:rsid w:val="00814E7B"/>
    <w:rsid w:val="00816D3A"/>
    <w:rsid w:val="00816DF8"/>
    <w:rsid w:val="008174C6"/>
    <w:rsid w:val="00817D1D"/>
    <w:rsid w:val="0082067A"/>
    <w:rsid w:val="00820811"/>
    <w:rsid w:val="00822109"/>
    <w:rsid w:val="008224D8"/>
    <w:rsid w:val="008230F2"/>
    <w:rsid w:val="00823984"/>
    <w:rsid w:val="00824401"/>
    <w:rsid w:val="00824470"/>
    <w:rsid w:val="00824EAD"/>
    <w:rsid w:val="008251BD"/>
    <w:rsid w:val="00826262"/>
    <w:rsid w:val="00826449"/>
    <w:rsid w:val="00826E31"/>
    <w:rsid w:val="008271AA"/>
    <w:rsid w:val="00827C52"/>
    <w:rsid w:val="008346F9"/>
    <w:rsid w:val="00834D69"/>
    <w:rsid w:val="008354E6"/>
    <w:rsid w:val="00836214"/>
    <w:rsid w:val="00836236"/>
    <w:rsid w:val="008370DE"/>
    <w:rsid w:val="00837198"/>
    <w:rsid w:val="00837405"/>
    <w:rsid w:val="008375AC"/>
    <w:rsid w:val="00840F3C"/>
    <w:rsid w:val="008414D2"/>
    <w:rsid w:val="008421BB"/>
    <w:rsid w:val="00842200"/>
    <w:rsid w:val="00842438"/>
    <w:rsid w:val="008424B4"/>
    <w:rsid w:val="00842A63"/>
    <w:rsid w:val="00842DAE"/>
    <w:rsid w:val="00843899"/>
    <w:rsid w:val="00844878"/>
    <w:rsid w:val="00844E06"/>
    <w:rsid w:val="0084510F"/>
    <w:rsid w:val="0084531E"/>
    <w:rsid w:val="008455C1"/>
    <w:rsid w:val="00846C4E"/>
    <w:rsid w:val="008477DB"/>
    <w:rsid w:val="00847EC3"/>
    <w:rsid w:val="00850510"/>
    <w:rsid w:val="008506E5"/>
    <w:rsid w:val="00850BE1"/>
    <w:rsid w:val="00850E2A"/>
    <w:rsid w:val="008516E3"/>
    <w:rsid w:val="00851E71"/>
    <w:rsid w:val="008520DA"/>
    <w:rsid w:val="008527E0"/>
    <w:rsid w:val="00856F23"/>
    <w:rsid w:val="008573A0"/>
    <w:rsid w:val="00857754"/>
    <w:rsid w:val="008609F5"/>
    <w:rsid w:val="00862401"/>
    <w:rsid w:val="008635A0"/>
    <w:rsid w:val="0086372A"/>
    <w:rsid w:val="008645D9"/>
    <w:rsid w:val="00864C29"/>
    <w:rsid w:val="00864CB6"/>
    <w:rsid w:val="008669C3"/>
    <w:rsid w:val="00866DA9"/>
    <w:rsid w:val="00866E15"/>
    <w:rsid w:val="0086782A"/>
    <w:rsid w:val="00870ED1"/>
    <w:rsid w:val="00871F7F"/>
    <w:rsid w:val="0087219F"/>
    <w:rsid w:val="00872689"/>
    <w:rsid w:val="00873216"/>
    <w:rsid w:val="0087329C"/>
    <w:rsid w:val="0087440E"/>
    <w:rsid w:val="0087659B"/>
    <w:rsid w:val="00876732"/>
    <w:rsid w:val="0087730A"/>
    <w:rsid w:val="00877A3E"/>
    <w:rsid w:val="008815EB"/>
    <w:rsid w:val="00881E7B"/>
    <w:rsid w:val="008838C0"/>
    <w:rsid w:val="00884F1F"/>
    <w:rsid w:val="0088590E"/>
    <w:rsid w:val="00885EF1"/>
    <w:rsid w:val="00886FC0"/>
    <w:rsid w:val="00890A19"/>
    <w:rsid w:val="00891640"/>
    <w:rsid w:val="008919F9"/>
    <w:rsid w:val="00891A49"/>
    <w:rsid w:val="00891DB1"/>
    <w:rsid w:val="00892240"/>
    <w:rsid w:val="00892910"/>
    <w:rsid w:val="008930AD"/>
    <w:rsid w:val="00894358"/>
    <w:rsid w:val="00895826"/>
    <w:rsid w:val="00896180"/>
    <w:rsid w:val="00896241"/>
    <w:rsid w:val="00897583"/>
    <w:rsid w:val="008A0410"/>
    <w:rsid w:val="008A06F8"/>
    <w:rsid w:val="008A0BAA"/>
    <w:rsid w:val="008A3023"/>
    <w:rsid w:val="008A42E2"/>
    <w:rsid w:val="008A45A5"/>
    <w:rsid w:val="008A4628"/>
    <w:rsid w:val="008A4D01"/>
    <w:rsid w:val="008A4D27"/>
    <w:rsid w:val="008A55E8"/>
    <w:rsid w:val="008A620C"/>
    <w:rsid w:val="008A67DA"/>
    <w:rsid w:val="008A681C"/>
    <w:rsid w:val="008B008E"/>
    <w:rsid w:val="008B0AC5"/>
    <w:rsid w:val="008B11B6"/>
    <w:rsid w:val="008B18A9"/>
    <w:rsid w:val="008B1C2A"/>
    <w:rsid w:val="008B2762"/>
    <w:rsid w:val="008B3E3D"/>
    <w:rsid w:val="008B404C"/>
    <w:rsid w:val="008B419C"/>
    <w:rsid w:val="008B4786"/>
    <w:rsid w:val="008B54EA"/>
    <w:rsid w:val="008B5558"/>
    <w:rsid w:val="008B5894"/>
    <w:rsid w:val="008B5AD6"/>
    <w:rsid w:val="008B5D3E"/>
    <w:rsid w:val="008B60CB"/>
    <w:rsid w:val="008B6923"/>
    <w:rsid w:val="008B749B"/>
    <w:rsid w:val="008B7543"/>
    <w:rsid w:val="008B7EB3"/>
    <w:rsid w:val="008C0969"/>
    <w:rsid w:val="008C100D"/>
    <w:rsid w:val="008C1E89"/>
    <w:rsid w:val="008C253E"/>
    <w:rsid w:val="008C26D5"/>
    <w:rsid w:val="008C33A8"/>
    <w:rsid w:val="008C372E"/>
    <w:rsid w:val="008C4C98"/>
    <w:rsid w:val="008C5089"/>
    <w:rsid w:val="008C51B7"/>
    <w:rsid w:val="008C525F"/>
    <w:rsid w:val="008C5ED1"/>
    <w:rsid w:val="008C6006"/>
    <w:rsid w:val="008C708F"/>
    <w:rsid w:val="008C764F"/>
    <w:rsid w:val="008C7915"/>
    <w:rsid w:val="008D03D1"/>
    <w:rsid w:val="008D0F23"/>
    <w:rsid w:val="008D2480"/>
    <w:rsid w:val="008D2D57"/>
    <w:rsid w:val="008D3ADD"/>
    <w:rsid w:val="008D40BB"/>
    <w:rsid w:val="008D62B9"/>
    <w:rsid w:val="008E0847"/>
    <w:rsid w:val="008E1A83"/>
    <w:rsid w:val="008E1F29"/>
    <w:rsid w:val="008E28E8"/>
    <w:rsid w:val="008E2AAC"/>
    <w:rsid w:val="008E2C4F"/>
    <w:rsid w:val="008E4C06"/>
    <w:rsid w:val="008E4C77"/>
    <w:rsid w:val="008E54EC"/>
    <w:rsid w:val="008E6330"/>
    <w:rsid w:val="008E6461"/>
    <w:rsid w:val="008E6A95"/>
    <w:rsid w:val="008E7316"/>
    <w:rsid w:val="008F01A5"/>
    <w:rsid w:val="008F04C4"/>
    <w:rsid w:val="008F0D31"/>
    <w:rsid w:val="008F11D0"/>
    <w:rsid w:val="008F173F"/>
    <w:rsid w:val="008F18A0"/>
    <w:rsid w:val="008F264C"/>
    <w:rsid w:val="008F39EB"/>
    <w:rsid w:val="008F4465"/>
    <w:rsid w:val="008F53CF"/>
    <w:rsid w:val="008F57D9"/>
    <w:rsid w:val="008F6961"/>
    <w:rsid w:val="008F6F0B"/>
    <w:rsid w:val="008F7A5E"/>
    <w:rsid w:val="008F7DA5"/>
    <w:rsid w:val="009005D6"/>
    <w:rsid w:val="0090170D"/>
    <w:rsid w:val="0090177A"/>
    <w:rsid w:val="00901943"/>
    <w:rsid w:val="00901B42"/>
    <w:rsid w:val="00902674"/>
    <w:rsid w:val="00903B37"/>
    <w:rsid w:val="00903B4B"/>
    <w:rsid w:val="009047FD"/>
    <w:rsid w:val="009049FA"/>
    <w:rsid w:val="0090595F"/>
    <w:rsid w:val="00905E3B"/>
    <w:rsid w:val="009061B5"/>
    <w:rsid w:val="009109CE"/>
    <w:rsid w:val="00910ACF"/>
    <w:rsid w:val="00911F65"/>
    <w:rsid w:val="00912192"/>
    <w:rsid w:val="00912922"/>
    <w:rsid w:val="00913C3A"/>
    <w:rsid w:val="009145A3"/>
    <w:rsid w:val="0091476C"/>
    <w:rsid w:val="00915770"/>
    <w:rsid w:val="00915FC0"/>
    <w:rsid w:val="00916253"/>
    <w:rsid w:val="009165C9"/>
    <w:rsid w:val="00917A52"/>
    <w:rsid w:val="00917CCC"/>
    <w:rsid w:val="009206B6"/>
    <w:rsid w:val="00922216"/>
    <w:rsid w:val="00922887"/>
    <w:rsid w:val="00922A26"/>
    <w:rsid w:val="009230A6"/>
    <w:rsid w:val="00923FE8"/>
    <w:rsid w:val="00924C7C"/>
    <w:rsid w:val="00925079"/>
    <w:rsid w:val="00925512"/>
    <w:rsid w:val="00925596"/>
    <w:rsid w:val="00925EE5"/>
    <w:rsid w:val="00926754"/>
    <w:rsid w:val="00926E86"/>
    <w:rsid w:val="0093031A"/>
    <w:rsid w:val="0093069D"/>
    <w:rsid w:val="00930955"/>
    <w:rsid w:val="0093115C"/>
    <w:rsid w:val="00931372"/>
    <w:rsid w:val="009314AC"/>
    <w:rsid w:val="00932023"/>
    <w:rsid w:val="00932541"/>
    <w:rsid w:val="009341E9"/>
    <w:rsid w:val="009346D0"/>
    <w:rsid w:val="0093575E"/>
    <w:rsid w:val="00936549"/>
    <w:rsid w:val="009367BF"/>
    <w:rsid w:val="00936A47"/>
    <w:rsid w:val="00936E58"/>
    <w:rsid w:val="0093746F"/>
    <w:rsid w:val="00940887"/>
    <w:rsid w:val="00940A5D"/>
    <w:rsid w:val="00940B44"/>
    <w:rsid w:val="00940BA7"/>
    <w:rsid w:val="0094167F"/>
    <w:rsid w:val="009431BE"/>
    <w:rsid w:val="00943B08"/>
    <w:rsid w:val="009443B4"/>
    <w:rsid w:val="00944622"/>
    <w:rsid w:val="00944F3E"/>
    <w:rsid w:val="0094560A"/>
    <w:rsid w:val="00950141"/>
    <w:rsid w:val="009504A5"/>
    <w:rsid w:val="00950E0F"/>
    <w:rsid w:val="0095168A"/>
    <w:rsid w:val="00952890"/>
    <w:rsid w:val="00952D75"/>
    <w:rsid w:val="00956D53"/>
    <w:rsid w:val="009579BD"/>
    <w:rsid w:val="00957A0A"/>
    <w:rsid w:val="0096025B"/>
    <w:rsid w:val="00960AEB"/>
    <w:rsid w:val="009613EB"/>
    <w:rsid w:val="009615B9"/>
    <w:rsid w:val="00963C1E"/>
    <w:rsid w:val="0096476A"/>
    <w:rsid w:val="00964C0F"/>
    <w:rsid w:val="00966146"/>
    <w:rsid w:val="00966470"/>
    <w:rsid w:val="00966CE1"/>
    <w:rsid w:val="00967690"/>
    <w:rsid w:val="00967FA1"/>
    <w:rsid w:val="00970F0F"/>
    <w:rsid w:val="00971F1E"/>
    <w:rsid w:val="00972618"/>
    <w:rsid w:val="0097346F"/>
    <w:rsid w:val="00973AE6"/>
    <w:rsid w:val="009741BD"/>
    <w:rsid w:val="00974C56"/>
    <w:rsid w:val="00975086"/>
    <w:rsid w:val="00975944"/>
    <w:rsid w:val="00977FD3"/>
    <w:rsid w:val="0098015D"/>
    <w:rsid w:val="0098043F"/>
    <w:rsid w:val="00980E49"/>
    <w:rsid w:val="00981914"/>
    <w:rsid w:val="00981E7C"/>
    <w:rsid w:val="009827F4"/>
    <w:rsid w:val="00982FEE"/>
    <w:rsid w:val="009856AD"/>
    <w:rsid w:val="00987A9C"/>
    <w:rsid w:val="009912F9"/>
    <w:rsid w:val="0099295A"/>
    <w:rsid w:val="009930BD"/>
    <w:rsid w:val="00993489"/>
    <w:rsid w:val="00993DC1"/>
    <w:rsid w:val="00994D7A"/>
    <w:rsid w:val="00994E48"/>
    <w:rsid w:val="009958C8"/>
    <w:rsid w:val="009978E3"/>
    <w:rsid w:val="009A067C"/>
    <w:rsid w:val="009A0F02"/>
    <w:rsid w:val="009A1166"/>
    <w:rsid w:val="009A21B1"/>
    <w:rsid w:val="009A2B00"/>
    <w:rsid w:val="009A3880"/>
    <w:rsid w:val="009A3B78"/>
    <w:rsid w:val="009A56F7"/>
    <w:rsid w:val="009A5DA3"/>
    <w:rsid w:val="009A6532"/>
    <w:rsid w:val="009A67C5"/>
    <w:rsid w:val="009A7079"/>
    <w:rsid w:val="009A74C6"/>
    <w:rsid w:val="009A7502"/>
    <w:rsid w:val="009A7AD6"/>
    <w:rsid w:val="009A7ADF"/>
    <w:rsid w:val="009A7C6C"/>
    <w:rsid w:val="009B0C4B"/>
    <w:rsid w:val="009B17F2"/>
    <w:rsid w:val="009B18C7"/>
    <w:rsid w:val="009B21BC"/>
    <w:rsid w:val="009B2786"/>
    <w:rsid w:val="009B2F1D"/>
    <w:rsid w:val="009B41E7"/>
    <w:rsid w:val="009B4D76"/>
    <w:rsid w:val="009B55EC"/>
    <w:rsid w:val="009B6599"/>
    <w:rsid w:val="009B6B97"/>
    <w:rsid w:val="009B72C7"/>
    <w:rsid w:val="009B7C26"/>
    <w:rsid w:val="009B7C9E"/>
    <w:rsid w:val="009C09E4"/>
    <w:rsid w:val="009C1C09"/>
    <w:rsid w:val="009C2787"/>
    <w:rsid w:val="009C3A3D"/>
    <w:rsid w:val="009C5263"/>
    <w:rsid w:val="009C54C4"/>
    <w:rsid w:val="009C5A95"/>
    <w:rsid w:val="009C6348"/>
    <w:rsid w:val="009D000C"/>
    <w:rsid w:val="009D36B4"/>
    <w:rsid w:val="009D39EE"/>
    <w:rsid w:val="009D481C"/>
    <w:rsid w:val="009D486D"/>
    <w:rsid w:val="009D5BF4"/>
    <w:rsid w:val="009D71E1"/>
    <w:rsid w:val="009D7310"/>
    <w:rsid w:val="009D790E"/>
    <w:rsid w:val="009E0285"/>
    <w:rsid w:val="009E02C3"/>
    <w:rsid w:val="009E03E0"/>
    <w:rsid w:val="009E03E1"/>
    <w:rsid w:val="009E04A3"/>
    <w:rsid w:val="009E07F0"/>
    <w:rsid w:val="009E09C4"/>
    <w:rsid w:val="009E0D9E"/>
    <w:rsid w:val="009E10E2"/>
    <w:rsid w:val="009E13F0"/>
    <w:rsid w:val="009E1B9F"/>
    <w:rsid w:val="009E278D"/>
    <w:rsid w:val="009E2DAE"/>
    <w:rsid w:val="009E2E8C"/>
    <w:rsid w:val="009E30DE"/>
    <w:rsid w:val="009E38AA"/>
    <w:rsid w:val="009E40AC"/>
    <w:rsid w:val="009E4271"/>
    <w:rsid w:val="009E45C5"/>
    <w:rsid w:val="009E4682"/>
    <w:rsid w:val="009E492E"/>
    <w:rsid w:val="009E5BE4"/>
    <w:rsid w:val="009F058D"/>
    <w:rsid w:val="009F1D6E"/>
    <w:rsid w:val="009F1E7C"/>
    <w:rsid w:val="009F33E9"/>
    <w:rsid w:val="009F3673"/>
    <w:rsid w:val="009F466C"/>
    <w:rsid w:val="009F4C9E"/>
    <w:rsid w:val="009F7794"/>
    <w:rsid w:val="009F7A74"/>
    <w:rsid w:val="009F7C13"/>
    <w:rsid w:val="00A00147"/>
    <w:rsid w:val="00A0156C"/>
    <w:rsid w:val="00A01D36"/>
    <w:rsid w:val="00A02249"/>
    <w:rsid w:val="00A02281"/>
    <w:rsid w:val="00A038F6"/>
    <w:rsid w:val="00A03C12"/>
    <w:rsid w:val="00A04639"/>
    <w:rsid w:val="00A05597"/>
    <w:rsid w:val="00A05F74"/>
    <w:rsid w:val="00A06A2D"/>
    <w:rsid w:val="00A06A53"/>
    <w:rsid w:val="00A07489"/>
    <w:rsid w:val="00A0794B"/>
    <w:rsid w:val="00A100A4"/>
    <w:rsid w:val="00A10FEC"/>
    <w:rsid w:val="00A1190C"/>
    <w:rsid w:val="00A11DB3"/>
    <w:rsid w:val="00A120BA"/>
    <w:rsid w:val="00A1226B"/>
    <w:rsid w:val="00A14364"/>
    <w:rsid w:val="00A14695"/>
    <w:rsid w:val="00A147BF"/>
    <w:rsid w:val="00A14A73"/>
    <w:rsid w:val="00A15857"/>
    <w:rsid w:val="00A15B62"/>
    <w:rsid w:val="00A161F4"/>
    <w:rsid w:val="00A166C9"/>
    <w:rsid w:val="00A1754E"/>
    <w:rsid w:val="00A2052D"/>
    <w:rsid w:val="00A20DB5"/>
    <w:rsid w:val="00A21272"/>
    <w:rsid w:val="00A21651"/>
    <w:rsid w:val="00A22020"/>
    <w:rsid w:val="00A22785"/>
    <w:rsid w:val="00A22B88"/>
    <w:rsid w:val="00A23463"/>
    <w:rsid w:val="00A2397B"/>
    <w:rsid w:val="00A249A9"/>
    <w:rsid w:val="00A24C7E"/>
    <w:rsid w:val="00A255B8"/>
    <w:rsid w:val="00A2631E"/>
    <w:rsid w:val="00A3007B"/>
    <w:rsid w:val="00A30574"/>
    <w:rsid w:val="00A30FC8"/>
    <w:rsid w:val="00A3249F"/>
    <w:rsid w:val="00A32DBB"/>
    <w:rsid w:val="00A32EE0"/>
    <w:rsid w:val="00A345EC"/>
    <w:rsid w:val="00A347AE"/>
    <w:rsid w:val="00A34CE4"/>
    <w:rsid w:val="00A35DE9"/>
    <w:rsid w:val="00A36FE9"/>
    <w:rsid w:val="00A372AB"/>
    <w:rsid w:val="00A3743A"/>
    <w:rsid w:val="00A37873"/>
    <w:rsid w:val="00A3796F"/>
    <w:rsid w:val="00A37ACB"/>
    <w:rsid w:val="00A37AEC"/>
    <w:rsid w:val="00A37B52"/>
    <w:rsid w:val="00A37C7B"/>
    <w:rsid w:val="00A37D26"/>
    <w:rsid w:val="00A4017A"/>
    <w:rsid w:val="00A403CF"/>
    <w:rsid w:val="00A412E5"/>
    <w:rsid w:val="00A41597"/>
    <w:rsid w:val="00A4226E"/>
    <w:rsid w:val="00A422AB"/>
    <w:rsid w:val="00A42C2C"/>
    <w:rsid w:val="00A42E8D"/>
    <w:rsid w:val="00A434B1"/>
    <w:rsid w:val="00A43891"/>
    <w:rsid w:val="00A4444D"/>
    <w:rsid w:val="00A450CA"/>
    <w:rsid w:val="00A47351"/>
    <w:rsid w:val="00A4753B"/>
    <w:rsid w:val="00A47A38"/>
    <w:rsid w:val="00A47EAC"/>
    <w:rsid w:val="00A50775"/>
    <w:rsid w:val="00A50A5A"/>
    <w:rsid w:val="00A51066"/>
    <w:rsid w:val="00A5203F"/>
    <w:rsid w:val="00A52179"/>
    <w:rsid w:val="00A523B7"/>
    <w:rsid w:val="00A52C0F"/>
    <w:rsid w:val="00A52D60"/>
    <w:rsid w:val="00A53429"/>
    <w:rsid w:val="00A540C3"/>
    <w:rsid w:val="00A54532"/>
    <w:rsid w:val="00A556B4"/>
    <w:rsid w:val="00A5580D"/>
    <w:rsid w:val="00A567FD"/>
    <w:rsid w:val="00A579AF"/>
    <w:rsid w:val="00A6141C"/>
    <w:rsid w:val="00A61457"/>
    <w:rsid w:val="00A6151A"/>
    <w:rsid w:val="00A61C9B"/>
    <w:rsid w:val="00A630C1"/>
    <w:rsid w:val="00A6440C"/>
    <w:rsid w:val="00A64EB5"/>
    <w:rsid w:val="00A661F4"/>
    <w:rsid w:val="00A6729D"/>
    <w:rsid w:val="00A672FD"/>
    <w:rsid w:val="00A67AA6"/>
    <w:rsid w:val="00A67CD2"/>
    <w:rsid w:val="00A700BD"/>
    <w:rsid w:val="00A71806"/>
    <w:rsid w:val="00A72D9D"/>
    <w:rsid w:val="00A73F4E"/>
    <w:rsid w:val="00A75247"/>
    <w:rsid w:val="00A7575D"/>
    <w:rsid w:val="00A767D7"/>
    <w:rsid w:val="00A767DA"/>
    <w:rsid w:val="00A7710B"/>
    <w:rsid w:val="00A8132A"/>
    <w:rsid w:val="00A81F74"/>
    <w:rsid w:val="00A82B8B"/>
    <w:rsid w:val="00A8325A"/>
    <w:rsid w:val="00A83353"/>
    <w:rsid w:val="00A83A1A"/>
    <w:rsid w:val="00A83B7D"/>
    <w:rsid w:val="00A83C09"/>
    <w:rsid w:val="00A84A6A"/>
    <w:rsid w:val="00A84F9D"/>
    <w:rsid w:val="00A852D0"/>
    <w:rsid w:val="00A86280"/>
    <w:rsid w:val="00A86C56"/>
    <w:rsid w:val="00A8705A"/>
    <w:rsid w:val="00A87450"/>
    <w:rsid w:val="00A87D3D"/>
    <w:rsid w:val="00A91235"/>
    <w:rsid w:val="00A923F6"/>
    <w:rsid w:val="00A926C3"/>
    <w:rsid w:val="00A94A00"/>
    <w:rsid w:val="00A95D5E"/>
    <w:rsid w:val="00A961F3"/>
    <w:rsid w:val="00A96D09"/>
    <w:rsid w:val="00A96FC6"/>
    <w:rsid w:val="00A97A9B"/>
    <w:rsid w:val="00A97F95"/>
    <w:rsid w:val="00AA0846"/>
    <w:rsid w:val="00AA1164"/>
    <w:rsid w:val="00AA1978"/>
    <w:rsid w:val="00AA1E14"/>
    <w:rsid w:val="00AA1E80"/>
    <w:rsid w:val="00AA22A7"/>
    <w:rsid w:val="00AA2903"/>
    <w:rsid w:val="00AA33FB"/>
    <w:rsid w:val="00AA365E"/>
    <w:rsid w:val="00AA3AEC"/>
    <w:rsid w:val="00AA3B68"/>
    <w:rsid w:val="00AA3CA2"/>
    <w:rsid w:val="00AA5705"/>
    <w:rsid w:val="00AA58DC"/>
    <w:rsid w:val="00AA6294"/>
    <w:rsid w:val="00AA6E00"/>
    <w:rsid w:val="00AA75E6"/>
    <w:rsid w:val="00AB0DD6"/>
    <w:rsid w:val="00AB0E4B"/>
    <w:rsid w:val="00AB1537"/>
    <w:rsid w:val="00AB1D9C"/>
    <w:rsid w:val="00AB3033"/>
    <w:rsid w:val="00AB32CE"/>
    <w:rsid w:val="00AB3A30"/>
    <w:rsid w:val="00AB3BDB"/>
    <w:rsid w:val="00AB3BDE"/>
    <w:rsid w:val="00AB49B6"/>
    <w:rsid w:val="00AB5104"/>
    <w:rsid w:val="00AB59BE"/>
    <w:rsid w:val="00AB5D1F"/>
    <w:rsid w:val="00AB6004"/>
    <w:rsid w:val="00AB6775"/>
    <w:rsid w:val="00AB6F88"/>
    <w:rsid w:val="00AB72D1"/>
    <w:rsid w:val="00AB7659"/>
    <w:rsid w:val="00AB7C44"/>
    <w:rsid w:val="00AB7C9F"/>
    <w:rsid w:val="00AB7D9C"/>
    <w:rsid w:val="00AC0750"/>
    <w:rsid w:val="00AC07D5"/>
    <w:rsid w:val="00AC1671"/>
    <w:rsid w:val="00AC1854"/>
    <w:rsid w:val="00AC2748"/>
    <w:rsid w:val="00AC2A88"/>
    <w:rsid w:val="00AC53E0"/>
    <w:rsid w:val="00AC5F4E"/>
    <w:rsid w:val="00AC63C8"/>
    <w:rsid w:val="00AC70FE"/>
    <w:rsid w:val="00AC775D"/>
    <w:rsid w:val="00AD0B6A"/>
    <w:rsid w:val="00AD0FE4"/>
    <w:rsid w:val="00AD1DF4"/>
    <w:rsid w:val="00AD2B1F"/>
    <w:rsid w:val="00AD4B66"/>
    <w:rsid w:val="00AD5479"/>
    <w:rsid w:val="00AD5D2E"/>
    <w:rsid w:val="00AD6344"/>
    <w:rsid w:val="00AD74BF"/>
    <w:rsid w:val="00AD7E21"/>
    <w:rsid w:val="00AE0B63"/>
    <w:rsid w:val="00AE2137"/>
    <w:rsid w:val="00AE2B86"/>
    <w:rsid w:val="00AE4141"/>
    <w:rsid w:val="00AE486A"/>
    <w:rsid w:val="00AE491E"/>
    <w:rsid w:val="00AE4D25"/>
    <w:rsid w:val="00AE5FCC"/>
    <w:rsid w:val="00AF0414"/>
    <w:rsid w:val="00AF0FF8"/>
    <w:rsid w:val="00AF115A"/>
    <w:rsid w:val="00AF13F6"/>
    <w:rsid w:val="00AF1F2B"/>
    <w:rsid w:val="00AF211C"/>
    <w:rsid w:val="00AF2FDE"/>
    <w:rsid w:val="00AF30AF"/>
    <w:rsid w:val="00AF35A9"/>
    <w:rsid w:val="00AF3A38"/>
    <w:rsid w:val="00AF3D44"/>
    <w:rsid w:val="00AF4A6B"/>
    <w:rsid w:val="00AF51CB"/>
    <w:rsid w:val="00AF549D"/>
    <w:rsid w:val="00AF58B7"/>
    <w:rsid w:val="00AF5D15"/>
    <w:rsid w:val="00AF638E"/>
    <w:rsid w:val="00AF6469"/>
    <w:rsid w:val="00B010B7"/>
    <w:rsid w:val="00B012A3"/>
    <w:rsid w:val="00B01A52"/>
    <w:rsid w:val="00B01CC2"/>
    <w:rsid w:val="00B02023"/>
    <w:rsid w:val="00B0353E"/>
    <w:rsid w:val="00B036D8"/>
    <w:rsid w:val="00B04368"/>
    <w:rsid w:val="00B04E47"/>
    <w:rsid w:val="00B04F48"/>
    <w:rsid w:val="00B051A7"/>
    <w:rsid w:val="00B051D0"/>
    <w:rsid w:val="00B056A0"/>
    <w:rsid w:val="00B05D10"/>
    <w:rsid w:val="00B05E04"/>
    <w:rsid w:val="00B066FA"/>
    <w:rsid w:val="00B10154"/>
    <w:rsid w:val="00B11A2A"/>
    <w:rsid w:val="00B1281A"/>
    <w:rsid w:val="00B12BBB"/>
    <w:rsid w:val="00B12D0E"/>
    <w:rsid w:val="00B12D21"/>
    <w:rsid w:val="00B13D87"/>
    <w:rsid w:val="00B143AB"/>
    <w:rsid w:val="00B14F58"/>
    <w:rsid w:val="00B155FF"/>
    <w:rsid w:val="00B15F8B"/>
    <w:rsid w:val="00B16D32"/>
    <w:rsid w:val="00B17130"/>
    <w:rsid w:val="00B17BEE"/>
    <w:rsid w:val="00B2004B"/>
    <w:rsid w:val="00B20464"/>
    <w:rsid w:val="00B225B8"/>
    <w:rsid w:val="00B2272E"/>
    <w:rsid w:val="00B22861"/>
    <w:rsid w:val="00B22D8B"/>
    <w:rsid w:val="00B22E0F"/>
    <w:rsid w:val="00B23E6D"/>
    <w:rsid w:val="00B245D2"/>
    <w:rsid w:val="00B24ADF"/>
    <w:rsid w:val="00B2551A"/>
    <w:rsid w:val="00B26F2F"/>
    <w:rsid w:val="00B3041C"/>
    <w:rsid w:val="00B30608"/>
    <w:rsid w:val="00B317A0"/>
    <w:rsid w:val="00B3231A"/>
    <w:rsid w:val="00B32F8A"/>
    <w:rsid w:val="00B3389D"/>
    <w:rsid w:val="00B33D13"/>
    <w:rsid w:val="00B344B1"/>
    <w:rsid w:val="00B35054"/>
    <w:rsid w:val="00B35B89"/>
    <w:rsid w:val="00B36A71"/>
    <w:rsid w:val="00B37E4C"/>
    <w:rsid w:val="00B40466"/>
    <w:rsid w:val="00B40640"/>
    <w:rsid w:val="00B40E4B"/>
    <w:rsid w:val="00B42C43"/>
    <w:rsid w:val="00B45D80"/>
    <w:rsid w:val="00B46588"/>
    <w:rsid w:val="00B47FAD"/>
    <w:rsid w:val="00B519C7"/>
    <w:rsid w:val="00B51CEE"/>
    <w:rsid w:val="00B51FE0"/>
    <w:rsid w:val="00B52569"/>
    <w:rsid w:val="00B5459B"/>
    <w:rsid w:val="00B55287"/>
    <w:rsid w:val="00B556A8"/>
    <w:rsid w:val="00B567A4"/>
    <w:rsid w:val="00B56DC2"/>
    <w:rsid w:val="00B56E6F"/>
    <w:rsid w:val="00B6036D"/>
    <w:rsid w:val="00B60959"/>
    <w:rsid w:val="00B60B4D"/>
    <w:rsid w:val="00B6153A"/>
    <w:rsid w:val="00B634B1"/>
    <w:rsid w:val="00B638C4"/>
    <w:rsid w:val="00B63E9B"/>
    <w:rsid w:val="00B648D5"/>
    <w:rsid w:val="00B64C08"/>
    <w:rsid w:val="00B65DFA"/>
    <w:rsid w:val="00B667E6"/>
    <w:rsid w:val="00B66D59"/>
    <w:rsid w:val="00B67879"/>
    <w:rsid w:val="00B70267"/>
    <w:rsid w:val="00B711BC"/>
    <w:rsid w:val="00B717F6"/>
    <w:rsid w:val="00B72960"/>
    <w:rsid w:val="00B73066"/>
    <w:rsid w:val="00B737E5"/>
    <w:rsid w:val="00B73B01"/>
    <w:rsid w:val="00B74465"/>
    <w:rsid w:val="00B74C1F"/>
    <w:rsid w:val="00B76040"/>
    <w:rsid w:val="00B76E55"/>
    <w:rsid w:val="00B76FBF"/>
    <w:rsid w:val="00B80151"/>
    <w:rsid w:val="00B80277"/>
    <w:rsid w:val="00B822E5"/>
    <w:rsid w:val="00B82408"/>
    <w:rsid w:val="00B836AB"/>
    <w:rsid w:val="00B843F8"/>
    <w:rsid w:val="00B85456"/>
    <w:rsid w:val="00B855E1"/>
    <w:rsid w:val="00B8585A"/>
    <w:rsid w:val="00B85D77"/>
    <w:rsid w:val="00B86621"/>
    <w:rsid w:val="00B869C3"/>
    <w:rsid w:val="00B87171"/>
    <w:rsid w:val="00B87762"/>
    <w:rsid w:val="00B87BC2"/>
    <w:rsid w:val="00B9030C"/>
    <w:rsid w:val="00B90771"/>
    <w:rsid w:val="00B93179"/>
    <w:rsid w:val="00B93447"/>
    <w:rsid w:val="00B93DBF"/>
    <w:rsid w:val="00B9405D"/>
    <w:rsid w:val="00B94CFB"/>
    <w:rsid w:val="00B955FD"/>
    <w:rsid w:val="00B9586A"/>
    <w:rsid w:val="00B9591E"/>
    <w:rsid w:val="00B95BE3"/>
    <w:rsid w:val="00B968A7"/>
    <w:rsid w:val="00B96C2B"/>
    <w:rsid w:val="00B96FCB"/>
    <w:rsid w:val="00B9740B"/>
    <w:rsid w:val="00BA1A6A"/>
    <w:rsid w:val="00BA1AFA"/>
    <w:rsid w:val="00BA1D95"/>
    <w:rsid w:val="00BA2EBB"/>
    <w:rsid w:val="00BA3346"/>
    <w:rsid w:val="00BA479C"/>
    <w:rsid w:val="00BA4A81"/>
    <w:rsid w:val="00BA4D4D"/>
    <w:rsid w:val="00BA6B06"/>
    <w:rsid w:val="00BA6D87"/>
    <w:rsid w:val="00BA7AD6"/>
    <w:rsid w:val="00BA7D9C"/>
    <w:rsid w:val="00BB0CC9"/>
    <w:rsid w:val="00BB15B7"/>
    <w:rsid w:val="00BB17C1"/>
    <w:rsid w:val="00BB1870"/>
    <w:rsid w:val="00BB1C45"/>
    <w:rsid w:val="00BB266F"/>
    <w:rsid w:val="00BB27F2"/>
    <w:rsid w:val="00BB37D3"/>
    <w:rsid w:val="00BB3FA1"/>
    <w:rsid w:val="00BB43E0"/>
    <w:rsid w:val="00BB458F"/>
    <w:rsid w:val="00BB4E23"/>
    <w:rsid w:val="00BB4F56"/>
    <w:rsid w:val="00BB5074"/>
    <w:rsid w:val="00BB50AE"/>
    <w:rsid w:val="00BB6E86"/>
    <w:rsid w:val="00BB7985"/>
    <w:rsid w:val="00BC06F9"/>
    <w:rsid w:val="00BC2567"/>
    <w:rsid w:val="00BC412A"/>
    <w:rsid w:val="00BC4335"/>
    <w:rsid w:val="00BC48E0"/>
    <w:rsid w:val="00BC4FE2"/>
    <w:rsid w:val="00BC59AB"/>
    <w:rsid w:val="00BC5B08"/>
    <w:rsid w:val="00BC663C"/>
    <w:rsid w:val="00BC6705"/>
    <w:rsid w:val="00BD123F"/>
    <w:rsid w:val="00BD1615"/>
    <w:rsid w:val="00BD18FB"/>
    <w:rsid w:val="00BD194D"/>
    <w:rsid w:val="00BD215F"/>
    <w:rsid w:val="00BD24B8"/>
    <w:rsid w:val="00BD26B1"/>
    <w:rsid w:val="00BD2905"/>
    <w:rsid w:val="00BD2DA0"/>
    <w:rsid w:val="00BD2E59"/>
    <w:rsid w:val="00BD55EB"/>
    <w:rsid w:val="00BD59FE"/>
    <w:rsid w:val="00BD6762"/>
    <w:rsid w:val="00BD6DA2"/>
    <w:rsid w:val="00BD79D4"/>
    <w:rsid w:val="00BE1801"/>
    <w:rsid w:val="00BE1D64"/>
    <w:rsid w:val="00BE211F"/>
    <w:rsid w:val="00BE41F2"/>
    <w:rsid w:val="00BE5919"/>
    <w:rsid w:val="00BE60AA"/>
    <w:rsid w:val="00BE60DD"/>
    <w:rsid w:val="00BE6A8B"/>
    <w:rsid w:val="00BE789D"/>
    <w:rsid w:val="00BE7C0D"/>
    <w:rsid w:val="00BF0FA3"/>
    <w:rsid w:val="00BF142D"/>
    <w:rsid w:val="00BF1F37"/>
    <w:rsid w:val="00BF1FDF"/>
    <w:rsid w:val="00BF3F9C"/>
    <w:rsid w:val="00BF40DF"/>
    <w:rsid w:val="00BF452B"/>
    <w:rsid w:val="00BF4558"/>
    <w:rsid w:val="00BF49D9"/>
    <w:rsid w:val="00BF4A1B"/>
    <w:rsid w:val="00BF61EC"/>
    <w:rsid w:val="00BF73BF"/>
    <w:rsid w:val="00BF777F"/>
    <w:rsid w:val="00C009BE"/>
    <w:rsid w:val="00C00BA8"/>
    <w:rsid w:val="00C00CEB"/>
    <w:rsid w:val="00C011D9"/>
    <w:rsid w:val="00C01F0F"/>
    <w:rsid w:val="00C02531"/>
    <w:rsid w:val="00C02839"/>
    <w:rsid w:val="00C02A4A"/>
    <w:rsid w:val="00C02B9C"/>
    <w:rsid w:val="00C032CA"/>
    <w:rsid w:val="00C04620"/>
    <w:rsid w:val="00C0484E"/>
    <w:rsid w:val="00C04DDF"/>
    <w:rsid w:val="00C04F57"/>
    <w:rsid w:val="00C051B6"/>
    <w:rsid w:val="00C05C6E"/>
    <w:rsid w:val="00C05C86"/>
    <w:rsid w:val="00C0602B"/>
    <w:rsid w:val="00C06192"/>
    <w:rsid w:val="00C0643E"/>
    <w:rsid w:val="00C0671A"/>
    <w:rsid w:val="00C06F6C"/>
    <w:rsid w:val="00C07595"/>
    <w:rsid w:val="00C10298"/>
    <w:rsid w:val="00C1087B"/>
    <w:rsid w:val="00C1146B"/>
    <w:rsid w:val="00C1177C"/>
    <w:rsid w:val="00C12700"/>
    <w:rsid w:val="00C12D0C"/>
    <w:rsid w:val="00C13CAF"/>
    <w:rsid w:val="00C14334"/>
    <w:rsid w:val="00C143E3"/>
    <w:rsid w:val="00C1499B"/>
    <w:rsid w:val="00C15463"/>
    <w:rsid w:val="00C15EC0"/>
    <w:rsid w:val="00C17254"/>
    <w:rsid w:val="00C17BBE"/>
    <w:rsid w:val="00C200B4"/>
    <w:rsid w:val="00C20FD0"/>
    <w:rsid w:val="00C21877"/>
    <w:rsid w:val="00C221F9"/>
    <w:rsid w:val="00C2235F"/>
    <w:rsid w:val="00C22DE1"/>
    <w:rsid w:val="00C231BA"/>
    <w:rsid w:val="00C231E0"/>
    <w:rsid w:val="00C24A9F"/>
    <w:rsid w:val="00C27330"/>
    <w:rsid w:val="00C2736C"/>
    <w:rsid w:val="00C279E8"/>
    <w:rsid w:val="00C30E1D"/>
    <w:rsid w:val="00C3192A"/>
    <w:rsid w:val="00C31CC9"/>
    <w:rsid w:val="00C31CE8"/>
    <w:rsid w:val="00C33572"/>
    <w:rsid w:val="00C33BA7"/>
    <w:rsid w:val="00C34509"/>
    <w:rsid w:val="00C34845"/>
    <w:rsid w:val="00C34BA4"/>
    <w:rsid w:val="00C35E1D"/>
    <w:rsid w:val="00C35F39"/>
    <w:rsid w:val="00C37700"/>
    <w:rsid w:val="00C377A6"/>
    <w:rsid w:val="00C4046A"/>
    <w:rsid w:val="00C40CF4"/>
    <w:rsid w:val="00C415B9"/>
    <w:rsid w:val="00C42426"/>
    <w:rsid w:val="00C42CBC"/>
    <w:rsid w:val="00C43F01"/>
    <w:rsid w:val="00C44A2E"/>
    <w:rsid w:val="00C44D5D"/>
    <w:rsid w:val="00C44E53"/>
    <w:rsid w:val="00C46096"/>
    <w:rsid w:val="00C476A9"/>
    <w:rsid w:val="00C47C6A"/>
    <w:rsid w:val="00C47ECE"/>
    <w:rsid w:val="00C51B06"/>
    <w:rsid w:val="00C52A86"/>
    <w:rsid w:val="00C52B58"/>
    <w:rsid w:val="00C53709"/>
    <w:rsid w:val="00C53855"/>
    <w:rsid w:val="00C5536E"/>
    <w:rsid w:val="00C55B79"/>
    <w:rsid w:val="00C55EF6"/>
    <w:rsid w:val="00C56D77"/>
    <w:rsid w:val="00C57A50"/>
    <w:rsid w:val="00C614C6"/>
    <w:rsid w:val="00C62C16"/>
    <w:rsid w:val="00C636E0"/>
    <w:rsid w:val="00C642A2"/>
    <w:rsid w:val="00C642B1"/>
    <w:rsid w:val="00C64FA4"/>
    <w:rsid w:val="00C652AF"/>
    <w:rsid w:val="00C6567D"/>
    <w:rsid w:val="00C65EF6"/>
    <w:rsid w:val="00C65F19"/>
    <w:rsid w:val="00C65FBE"/>
    <w:rsid w:val="00C6750F"/>
    <w:rsid w:val="00C67918"/>
    <w:rsid w:val="00C700CD"/>
    <w:rsid w:val="00C70EB9"/>
    <w:rsid w:val="00C72CB4"/>
    <w:rsid w:val="00C72F3B"/>
    <w:rsid w:val="00C73B73"/>
    <w:rsid w:val="00C7487D"/>
    <w:rsid w:val="00C74889"/>
    <w:rsid w:val="00C74ED1"/>
    <w:rsid w:val="00C753FB"/>
    <w:rsid w:val="00C75566"/>
    <w:rsid w:val="00C756CE"/>
    <w:rsid w:val="00C8135F"/>
    <w:rsid w:val="00C81505"/>
    <w:rsid w:val="00C8154D"/>
    <w:rsid w:val="00C82777"/>
    <w:rsid w:val="00C82C20"/>
    <w:rsid w:val="00C84DBF"/>
    <w:rsid w:val="00C858C8"/>
    <w:rsid w:val="00C862F0"/>
    <w:rsid w:val="00C86777"/>
    <w:rsid w:val="00C869A0"/>
    <w:rsid w:val="00C86FCD"/>
    <w:rsid w:val="00C870DA"/>
    <w:rsid w:val="00C8715A"/>
    <w:rsid w:val="00C90064"/>
    <w:rsid w:val="00C9008F"/>
    <w:rsid w:val="00C9060C"/>
    <w:rsid w:val="00C909A9"/>
    <w:rsid w:val="00C910B8"/>
    <w:rsid w:val="00C919F2"/>
    <w:rsid w:val="00C91F0E"/>
    <w:rsid w:val="00C93A12"/>
    <w:rsid w:val="00C93D86"/>
    <w:rsid w:val="00C93FB6"/>
    <w:rsid w:val="00C94195"/>
    <w:rsid w:val="00C94AEE"/>
    <w:rsid w:val="00C94E55"/>
    <w:rsid w:val="00C95B29"/>
    <w:rsid w:val="00C964F2"/>
    <w:rsid w:val="00C968BE"/>
    <w:rsid w:val="00C96CFA"/>
    <w:rsid w:val="00C96D5E"/>
    <w:rsid w:val="00C97EF0"/>
    <w:rsid w:val="00CA05E0"/>
    <w:rsid w:val="00CA1030"/>
    <w:rsid w:val="00CA137C"/>
    <w:rsid w:val="00CA17CB"/>
    <w:rsid w:val="00CA2292"/>
    <w:rsid w:val="00CA34D2"/>
    <w:rsid w:val="00CA403E"/>
    <w:rsid w:val="00CA57E6"/>
    <w:rsid w:val="00CA7049"/>
    <w:rsid w:val="00CA754F"/>
    <w:rsid w:val="00CA76EF"/>
    <w:rsid w:val="00CB09A4"/>
    <w:rsid w:val="00CB0BDA"/>
    <w:rsid w:val="00CB1660"/>
    <w:rsid w:val="00CB18A3"/>
    <w:rsid w:val="00CB5FBE"/>
    <w:rsid w:val="00CB610E"/>
    <w:rsid w:val="00CB6C91"/>
    <w:rsid w:val="00CB6F7D"/>
    <w:rsid w:val="00CB6FA4"/>
    <w:rsid w:val="00CC08A1"/>
    <w:rsid w:val="00CC14CB"/>
    <w:rsid w:val="00CC1D01"/>
    <w:rsid w:val="00CC2096"/>
    <w:rsid w:val="00CC2879"/>
    <w:rsid w:val="00CC377E"/>
    <w:rsid w:val="00CC3CA3"/>
    <w:rsid w:val="00CC44E3"/>
    <w:rsid w:val="00CC46F8"/>
    <w:rsid w:val="00CC4FBD"/>
    <w:rsid w:val="00CC520F"/>
    <w:rsid w:val="00CC53B7"/>
    <w:rsid w:val="00CC5E5A"/>
    <w:rsid w:val="00CD066B"/>
    <w:rsid w:val="00CD241A"/>
    <w:rsid w:val="00CD2725"/>
    <w:rsid w:val="00CD28F8"/>
    <w:rsid w:val="00CD29D0"/>
    <w:rsid w:val="00CD4355"/>
    <w:rsid w:val="00CD4414"/>
    <w:rsid w:val="00CD45D6"/>
    <w:rsid w:val="00CD4D29"/>
    <w:rsid w:val="00CD5E95"/>
    <w:rsid w:val="00CD6269"/>
    <w:rsid w:val="00CE1C56"/>
    <w:rsid w:val="00CE2696"/>
    <w:rsid w:val="00CE27AD"/>
    <w:rsid w:val="00CE2F64"/>
    <w:rsid w:val="00CE400C"/>
    <w:rsid w:val="00CE4661"/>
    <w:rsid w:val="00CE4F28"/>
    <w:rsid w:val="00CE508E"/>
    <w:rsid w:val="00CE5941"/>
    <w:rsid w:val="00CE5DD8"/>
    <w:rsid w:val="00CE6C40"/>
    <w:rsid w:val="00CF0192"/>
    <w:rsid w:val="00CF1122"/>
    <w:rsid w:val="00CF182D"/>
    <w:rsid w:val="00CF1AE5"/>
    <w:rsid w:val="00CF1DF4"/>
    <w:rsid w:val="00CF213C"/>
    <w:rsid w:val="00CF3405"/>
    <w:rsid w:val="00CF391D"/>
    <w:rsid w:val="00CF3AE1"/>
    <w:rsid w:val="00CF3BD0"/>
    <w:rsid w:val="00CF463C"/>
    <w:rsid w:val="00CF4844"/>
    <w:rsid w:val="00CF4E1F"/>
    <w:rsid w:val="00CF5A81"/>
    <w:rsid w:val="00CF5B41"/>
    <w:rsid w:val="00CF62B4"/>
    <w:rsid w:val="00CF7BA1"/>
    <w:rsid w:val="00D0010B"/>
    <w:rsid w:val="00D0114A"/>
    <w:rsid w:val="00D01352"/>
    <w:rsid w:val="00D0136B"/>
    <w:rsid w:val="00D03972"/>
    <w:rsid w:val="00D0443B"/>
    <w:rsid w:val="00D04BA4"/>
    <w:rsid w:val="00D05D20"/>
    <w:rsid w:val="00D062B3"/>
    <w:rsid w:val="00D06520"/>
    <w:rsid w:val="00D06B1E"/>
    <w:rsid w:val="00D07130"/>
    <w:rsid w:val="00D10317"/>
    <w:rsid w:val="00D10C3F"/>
    <w:rsid w:val="00D111B3"/>
    <w:rsid w:val="00D12992"/>
    <w:rsid w:val="00D1375E"/>
    <w:rsid w:val="00D13AAA"/>
    <w:rsid w:val="00D14A57"/>
    <w:rsid w:val="00D159DB"/>
    <w:rsid w:val="00D175B5"/>
    <w:rsid w:val="00D179DB"/>
    <w:rsid w:val="00D17C08"/>
    <w:rsid w:val="00D208A4"/>
    <w:rsid w:val="00D20B9E"/>
    <w:rsid w:val="00D20D2B"/>
    <w:rsid w:val="00D23558"/>
    <w:rsid w:val="00D25343"/>
    <w:rsid w:val="00D25C6D"/>
    <w:rsid w:val="00D261A7"/>
    <w:rsid w:val="00D265C6"/>
    <w:rsid w:val="00D30058"/>
    <w:rsid w:val="00D30728"/>
    <w:rsid w:val="00D30953"/>
    <w:rsid w:val="00D31007"/>
    <w:rsid w:val="00D3180F"/>
    <w:rsid w:val="00D31AF2"/>
    <w:rsid w:val="00D32916"/>
    <w:rsid w:val="00D32DC9"/>
    <w:rsid w:val="00D33459"/>
    <w:rsid w:val="00D339E2"/>
    <w:rsid w:val="00D35E96"/>
    <w:rsid w:val="00D35FF6"/>
    <w:rsid w:val="00D362E3"/>
    <w:rsid w:val="00D36D45"/>
    <w:rsid w:val="00D36E32"/>
    <w:rsid w:val="00D4056C"/>
    <w:rsid w:val="00D409A3"/>
    <w:rsid w:val="00D40E2E"/>
    <w:rsid w:val="00D42411"/>
    <w:rsid w:val="00D433DC"/>
    <w:rsid w:val="00D443B9"/>
    <w:rsid w:val="00D44D6B"/>
    <w:rsid w:val="00D4685D"/>
    <w:rsid w:val="00D47425"/>
    <w:rsid w:val="00D478DC"/>
    <w:rsid w:val="00D47CF0"/>
    <w:rsid w:val="00D503E1"/>
    <w:rsid w:val="00D5109F"/>
    <w:rsid w:val="00D51489"/>
    <w:rsid w:val="00D51646"/>
    <w:rsid w:val="00D518FE"/>
    <w:rsid w:val="00D51BBF"/>
    <w:rsid w:val="00D52802"/>
    <w:rsid w:val="00D52A23"/>
    <w:rsid w:val="00D541AC"/>
    <w:rsid w:val="00D55F31"/>
    <w:rsid w:val="00D561CA"/>
    <w:rsid w:val="00D5629B"/>
    <w:rsid w:val="00D5678E"/>
    <w:rsid w:val="00D602F1"/>
    <w:rsid w:val="00D621EB"/>
    <w:rsid w:val="00D62499"/>
    <w:rsid w:val="00D62BFF"/>
    <w:rsid w:val="00D63A6C"/>
    <w:rsid w:val="00D64473"/>
    <w:rsid w:val="00D650A1"/>
    <w:rsid w:val="00D65B78"/>
    <w:rsid w:val="00D66658"/>
    <w:rsid w:val="00D667A1"/>
    <w:rsid w:val="00D6715E"/>
    <w:rsid w:val="00D677F5"/>
    <w:rsid w:val="00D704EA"/>
    <w:rsid w:val="00D7082D"/>
    <w:rsid w:val="00D70906"/>
    <w:rsid w:val="00D71211"/>
    <w:rsid w:val="00D712A4"/>
    <w:rsid w:val="00D72EFB"/>
    <w:rsid w:val="00D73AF3"/>
    <w:rsid w:val="00D74578"/>
    <w:rsid w:val="00D750A8"/>
    <w:rsid w:val="00D754CD"/>
    <w:rsid w:val="00D76444"/>
    <w:rsid w:val="00D765DB"/>
    <w:rsid w:val="00D76855"/>
    <w:rsid w:val="00D76C1F"/>
    <w:rsid w:val="00D76E35"/>
    <w:rsid w:val="00D7744B"/>
    <w:rsid w:val="00D77B74"/>
    <w:rsid w:val="00D81261"/>
    <w:rsid w:val="00D83211"/>
    <w:rsid w:val="00D84E7E"/>
    <w:rsid w:val="00D85E84"/>
    <w:rsid w:val="00D91789"/>
    <w:rsid w:val="00D92A0C"/>
    <w:rsid w:val="00D94701"/>
    <w:rsid w:val="00D94787"/>
    <w:rsid w:val="00D94824"/>
    <w:rsid w:val="00D9656A"/>
    <w:rsid w:val="00D96BFF"/>
    <w:rsid w:val="00D9780C"/>
    <w:rsid w:val="00D9791C"/>
    <w:rsid w:val="00DA015D"/>
    <w:rsid w:val="00DA104B"/>
    <w:rsid w:val="00DA1391"/>
    <w:rsid w:val="00DA1ED4"/>
    <w:rsid w:val="00DA2368"/>
    <w:rsid w:val="00DA25D2"/>
    <w:rsid w:val="00DA2BD0"/>
    <w:rsid w:val="00DA2BE6"/>
    <w:rsid w:val="00DA355F"/>
    <w:rsid w:val="00DA4329"/>
    <w:rsid w:val="00DA47B7"/>
    <w:rsid w:val="00DA52A9"/>
    <w:rsid w:val="00DA56DB"/>
    <w:rsid w:val="00DA60FC"/>
    <w:rsid w:val="00DA6320"/>
    <w:rsid w:val="00DA649E"/>
    <w:rsid w:val="00DA6C28"/>
    <w:rsid w:val="00DA73FD"/>
    <w:rsid w:val="00DA75F7"/>
    <w:rsid w:val="00DB04E6"/>
    <w:rsid w:val="00DB0B72"/>
    <w:rsid w:val="00DB2167"/>
    <w:rsid w:val="00DB2437"/>
    <w:rsid w:val="00DB29CD"/>
    <w:rsid w:val="00DB3A15"/>
    <w:rsid w:val="00DB3A81"/>
    <w:rsid w:val="00DB45D3"/>
    <w:rsid w:val="00DB479D"/>
    <w:rsid w:val="00DB47E2"/>
    <w:rsid w:val="00DB6781"/>
    <w:rsid w:val="00DB6A46"/>
    <w:rsid w:val="00DB776C"/>
    <w:rsid w:val="00DB7B12"/>
    <w:rsid w:val="00DB7DBE"/>
    <w:rsid w:val="00DC0661"/>
    <w:rsid w:val="00DC0F29"/>
    <w:rsid w:val="00DC16A9"/>
    <w:rsid w:val="00DC1ADC"/>
    <w:rsid w:val="00DC1DF1"/>
    <w:rsid w:val="00DC352A"/>
    <w:rsid w:val="00DC4C98"/>
    <w:rsid w:val="00DC4DC1"/>
    <w:rsid w:val="00DC4FD0"/>
    <w:rsid w:val="00DC5193"/>
    <w:rsid w:val="00DC5494"/>
    <w:rsid w:val="00DC57A8"/>
    <w:rsid w:val="00DC659D"/>
    <w:rsid w:val="00DC7024"/>
    <w:rsid w:val="00DC7396"/>
    <w:rsid w:val="00DC77FE"/>
    <w:rsid w:val="00DC7AB4"/>
    <w:rsid w:val="00DC7C28"/>
    <w:rsid w:val="00DD0442"/>
    <w:rsid w:val="00DD08E0"/>
    <w:rsid w:val="00DD0940"/>
    <w:rsid w:val="00DD1028"/>
    <w:rsid w:val="00DD14DB"/>
    <w:rsid w:val="00DD162A"/>
    <w:rsid w:val="00DD17E5"/>
    <w:rsid w:val="00DD233C"/>
    <w:rsid w:val="00DD255C"/>
    <w:rsid w:val="00DD41F3"/>
    <w:rsid w:val="00DD464B"/>
    <w:rsid w:val="00DD5D8F"/>
    <w:rsid w:val="00DD7314"/>
    <w:rsid w:val="00DD7DC1"/>
    <w:rsid w:val="00DE02BC"/>
    <w:rsid w:val="00DE0802"/>
    <w:rsid w:val="00DE0D94"/>
    <w:rsid w:val="00DE0E1B"/>
    <w:rsid w:val="00DE1D31"/>
    <w:rsid w:val="00DE1EDD"/>
    <w:rsid w:val="00DE317D"/>
    <w:rsid w:val="00DE348C"/>
    <w:rsid w:val="00DE3520"/>
    <w:rsid w:val="00DE3C58"/>
    <w:rsid w:val="00DE5034"/>
    <w:rsid w:val="00DE5DAC"/>
    <w:rsid w:val="00DE6754"/>
    <w:rsid w:val="00DE6A0C"/>
    <w:rsid w:val="00DE6F4E"/>
    <w:rsid w:val="00DE6F61"/>
    <w:rsid w:val="00DF0A30"/>
    <w:rsid w:val="00DF0CCB"/>
    <w:rsid w:val="00DF19D5"/>
    <w:rsid w:val="00DF30E7"/>
    <w:rsid w:val="00DF5892"/>
    <w:rsid w:val="00DF611A"/>
    <w:rsid w:val="00DF77E0"/>
    <w:rsid w:val="00E00B80"/>
    <w:rsid w:val="00E00C1E"/>
    <w:rsid w:val="00E01118"/>
    <w:rsid w:val="00E01C13"/>
    <w:rsid w:val="00E02B11"/>
    <w:rsid w:val="00E03D16"/>
    <w:rsid w:val="00E0528D"/>
    <w:rsid w:val="00E06605"/>
    <w:rsid w:val="00E07187"/>
    <w:rsid w:val="00E07712"/>
    <w:rsid w:val="00E10634"/>
    <w:rsid w:val="00E1077B"/>
    <w:rsid w:val="00E109F2"/>
    <w:rsid w:val="00E11B6C"/>
    <w:rsid w:val="00E11BF5"/>
    <w:rsid w:val="00E12145"/>
    <w:rsid w:val="00E130E1"/>
    <w:rsid w:val="00E1328D"/>
    <w:rsid w:val="00E13298"/>
    <w:rsid w:val="00E14BD4"/>
    <w:rsid w:val="00E160CB"/>
    <w:rsid w:val="00E17396"/>
    <w:rsid w:val="00E1768A"/>
    <w:rsid w:val="00E202F2"/>
    <w:rsid w:val="00E20A29"/>
    <w:rsid w:val="00E20BA6"/>
    <w:rsid w:val="00E212EF"/>
    <w:rsid w:val="00E21398"/>
    <w:rsid w:val="00E2196F"/>
    <w:rsid w:val="00E21A31"/>
    <w:rsid w:val="00E2218A"/>
    <w:rsid w:val="00E229AE"/>
    <w:rsid w:val="00E22B7C"/>
    <w:rsid w:val="00E2317D"/>
    <w:rsid w:val="00E24910"/>
    <w:rsid w:val="00E25306"/>
    <w:rsid w:val="00E254E3"/>
    <w:rsid w:val="00E257D6"/>
    <w:rsid w:val="00E258B4"/>
    <w:rsid w:val="00E267AC"/>
    <w:rsid w:val="00E26A7E"/>
    <w:rsid w:val="00E275B0"/>
    <w:rsid w:val="00E278C5"/>
    <w:rsid w:val="00E30BB2"/>
    <w:rsid w:val="00E31822"/>
    <w:rsid w:val="00E31B04"/>
    <w:rsid w:val="00E31D4B"/>
    <w:rsid w:val="00E328F7"/>
    <w:rsid w:val="00E333CE"/>
    <w:rsid w:val="00E33B70"/>
    <w:rsid w:val="00E33D59"/>
    <w:rsid w:val="00E33F86"/>
    <w:rsid w:val="00E34728"/>
    <w:rsid w:val="00E34B6E"/>
    <w:rsid w:val="00E358C1"/>
    <w:rsid w:val="00E35CC6"/>
    <w:rsid w:val="00E36197"/>
    <w:rsid w:val="00E40FC0"/>
    <w:rsid w:val="00E41454"/>
    <w:rsid w:val="00E42100"/>
    <w:rsid w:val="00E4341B"/>
    <w:rsid w:val="00E43D98"/>
    <w:rsid w:val="00E43DE4"/>
    <w:rsid w:val="00E44880"/>
    <w:rsid w:val="00E44C07"/>
    <w:rsid w:val="00E47AC9"/>
    <w:rsid w:val="00E50EC5"/>
    <w:rsid w:val="00E524C6"/>
    <w:rsid w:val="00E536AC"/>
    <w:rsid w:val="00E53924"/>
    <w:rsid w:val="00E53A1F"/>
    <w:rsid w:val="00E5633D"/>
    <w:rsid w:val="00E563B5"/>
    <w:rsid w:val="00E56BD8"/>
    <w:rsid w:val="00E5783C"/>
    <w:rsid w:val="00E57C45"/>
    <w:rsid w:val="00E57DF1"/>
    <w:rsid w:val="00E57EFC"/>
    <w:rsid w:val="00E60839"/>
    <w:rsid w:val="00E60BCC"/>
    <w:rsid w:val="00E60FF2"/>
    <w:rsid w:val="00E6126C"/>
    <w:rsid w:val="00E6174D"/>
    <w:rsid w:val="00E61E52"/>
    <w:rsid w:val="00E624DE"/>
    <w:rsid w:val="00E62D29"/>
    <w:rsid w:val="00E64895"/>
    <w:rsid w:val="00E649B2"/>
    <w:rsid w:val="00E6514B"/>
    <w:rsid w:val="00E6550F"/>
    <w:rsid w:val="00E6670B"/>
    <w:rsid w:val="00E670C2"/>
    <w:rsid w:val="00E70D23"/>
    <w:rsid w:val="00E715EC"/>
    <w:rsid w:val="00E7199F"/>
    <w:rsid w:val="00E720B4"/>
    <w:rsid w:val="00E7217B"/>
    <w:rsid w:val="00E72C3D"/>
    <w:rsid w:val="00E746B7"/>
    <w:rsid w:val="00E74F39"/>
    <w:rsid w:val="00E755B2"/>
    <w:rsid w:val="00E75925"/>
    <w:rsid w:val="00E7592A"/>
    <w:rsid w:val="00E75F72"/>
    <w:rsid w:val="00E77126"/>
    <w:rsid w:val="00E803B2"/>
    <w:rsid w:val="00E859CF"/>
    <w:rsid w:val="00E85B52"/>
    <w:rsid w:val="00E86284"/>
    <w:rsid w:val="00E86D20"/>
    <w:rsid w:val="00E87832"/>
    <w:rsid w:val="00E901E2"/>
    <w:rsid w:val="00E916C4"/>
    <w:rsid w:val="00E9266E"/>
    <w:rsid w:val="00E929A1"/>
    <w:rsid w:val="00E932A9"/>
    <w:rsid w:val="00E94340"/>
    <w:rsid w:val="00E94B57"/>
    <w:rsid w:val="00E9555C"/>
    <w:rsid w:val="00E957AE"/>
    <w:rsid w:val="00E958B0"/>
    <w:rsid w:val="00E97C3B"/>
    <w:rsid w:val="00EA071C"/>
    <w:rsid w:val="00EA0C7B"/>
    <w:rsid w:val="00EA0EA7"/>
    <w:rsid w:val="00EA2136"/>
    <w:rsid w:val="00EA2AD2"/>
    <w:rsid w:val="00EA30DE"/>
    <w:rsid w:val="00EA32AE"/>
    <w:rsid w:val="00EA4187"/>
    <w:rsid w:val="00EA44AF"/>
    <w:rsid w:val="00EA4AD3"/>
    <w:rsid w:val="00EA4C24"/>
    <w:rsid w:val="00EA5A1D"/>
    <w:rsid w:val="00EA5E7E"/>
    <w:rsid w:val="00EA7C93"/>
    <w:rsid w:val="00EA7D59"/>
    <w:rsid w:val="00EA7F8C"/>
    <w:rsid w:val="00EB163A"/>
    <w:rsid w:val="00EB195A"/>
    <w:rsid w:val="00EB32AC"/>
    <w:rsid w:val="00EB3A4B"/>
    <w:rsid w:val="00EB578E"/>
    <w:rsid w:val="00EB5796"/>
    <w:rsid w:val="00EB59D9"/>
    <w:rsid w:val="00EB61E8"/>
    <w:rsid w:val="00EB664B"/>
    <w:rsid w:val="00EB7223"/>
    <w:rsid w:val="00EB7590"/>
    <w:rsid w:val="00EC0756"/>
    <w:rsid w:val="00EC08BC"/>
    <w:rsid w:val="00EC11EF"/>
    <w:rsid w:val="00EC1708"/>
    <w:rsid w:val="00EC1EC9"/>
    <w:rsid w:val="00EC2CD2"/>
    <w:rsid w:val="00EC3F61"/>
    <w:rsid w:val="00EC5968"/>
    <w:rsid w:val="00EC5A58"/>
    <w:rsid w:val="00EC78E8"/>
    <w:rsid w:val="00EC7BB9"/>
    <w:rsid w:val="00EC7F23"/>
    <w:rsid w:val="00ED05F9"/>
    <w:rsid w:val="00ED0E30"/>
    <w:rsid w:val="00ED17B0"/>
    <w:rsid w:val="00ED2851"/>
    <w:rsid w:val="00ED3DFD"/>
    <w:rsid w:val="00ED41D1"/>
    <w:rsid w:val="00ED4256"/>
    <w:rsid w:val="00ED5A48"/>
    <w:rsid w:val="00ED5EBD"/>
    <w:rsid w:val="00ED639F"/>
    <w:rsid w:val="00ED73EF"/>
    <w:rsid w:val="00ED795F"/>
    <w:rsid w:val="00EE0C4F"/>
    <w:rsid w:val="00EE18C9"/>
    <w:rsid w:val="00EE2615"/>
    <w:rsid w:val="00EE387B"/>
    <w:rsid w:val="00EE43A5"/>
    <w:rsid w:val="00EE526F"/>
    <w:rsid w:val="00EE6275"/>
    <w:rsid w:val="00EE6721"/>
    <w:rsid w:val="00EE75CD"/>
    <w:rsid w:val="00EE76F9"/>
    <w:rsid w:val="00EF1989"/>
    <w:rsid w:val="00EF2085"/>
    <w:rsid w:val="00EF35CF"/>
    <w:rsid w:val="00EF3608"/>
    <w:rsid w:val="00EF40BE"/>
    <w:rsid w:val="00EF5B4F"/>
    <w:rsid w:val="00EF5D0B"/>
    <w:rsid w:val="00EF6E27"/>
    <w:rsid w:val="00EF73F4"/>
    <w:rsid w:val="00EF7B27"/>
    <w:rsid w:val="00F0000D"/>
    <w:rsid w:val="00F014AF"/>
    <w:rsid w:val="00F01D8F"/>
    <w:rsid w:val="00F01F9D"/>
    <w:rsid w:val="00F0243C"/>
    <w:rsid w:val="00F024DE"/>
    <w:rsid w:val="00F02920"/>
    <w:rsid w:val="00F02CC6"/>
    <w:rsid w:val="00F02E05"/>
    <w:rsid w:val="00F035EE"/>
    <w:rsid w:val="00F03F4F"/>
    <w:rsid w:val="00F04391"/>
    <w:rsid w:val="00F04BA4"/>
    <w:rsid w:val="00F04F41"/>
    <w:rsid w:val="00F050EC"/>
    <w:rsid w:val="00F0668F"/>
    <w:rsid w:val="00F06944"/>
    <w:rsid w:val="00F06B73"/>
    <w:rsid w:val="00F07B3E"/>
    <w:rsid w:val="00F07D8F"/>
    <w:rsid w:val="00F07DF9"/>
    <w:rsid w:val="00F11DD3"/>
    <w:rsid w:val="00F14001"/>
    <w:rsid w:val="00F145A0"/>
    <w:rsid w:val="00F1556F"/>
    <w:rsid w:val="00F159C9"/>
    <w:rsid w:val="00F15E6F"/>
    <w:rsid w:val="00F16899"/>
    <w:rsid w:val="00F16CCF"/>
    <w:rsid w:val="00F176F9"/>
    <w:rsid w:val="00F17CDD"/>
    <w:rsid w:val="00F20A32"/>
    <w:rsid w:val="00F23703"/>
    <w:rsid w:val="00F241A7"/>
    <w:rsid w:val="00F24EF6"/>
    <w:rsid w:val="00F253B5"/>
    <w:rsid w:val="00F267EE"/>
    <w:rsid w:val="00F31BB9"/>
    <w:rsid w:val="00F31C5C"/>
    <w:rsid w:val="00F320C4"/>
    <w:rsid w:val="00F324CD"/>
    <w:rsid w:val="00F32E84"/>
    <w:rsid w:val="00F3354C"/>
    <w:rsid w:val="00F33C18"/>
    <w:rsid w:val="00F34309"/>
    <w:rsid w:val="00F3510C"/>
    <w:rsid w:val="00F354CD"/>
    <w:rsid w:val="00F3579B"/>
    <w:rsid w:val="00F35E43"/>
    <w:rsid w:val="00F361E7"/>
    <w:rsid w:val="00F36208"/>
    <w:rsid w:val="00F363AD"/>
    <w:rsid w:val="00F36625"/>
    <w:rsid w:val="00F36796"/>
    <w:rsid w:val="00F36F6E"/>
    <w:rsid w:val="00F373E8"/>
    <w:rsid w:val="00F375AD"/>
    <w:rsid w:val="00F379E8"/>
    <w:rsid w:val="00F4113D"/>
    <w:rsid w:val="00F4170C"/>
    <w:rsid w:val="00F426DA"/>
    <w:rsid w:val="00F428D3"/>
    <w:rsid w:val="00F42A0E"/>
    <w:rsid w:val="00F42ED1"/>
    <w:rsid w:val="00F431A0"/>
    <w:rsid w:val="00F4344F"/>
    <w:rsid w:val="00F44B10"/>
    <w:rsid w:val="00F45A6D"/>
    <w:rsid w:val="00F45DFB"/>
    <w:rsid w:val="00F468DB"/>
    <w:rsid w:val="00F478C0"/>
    <w:rsid w:val="00F50006"/>
    <w:rsid w:val="00F501E8"/>
    <w:rsid w:val="00F5031D"/>
    <w:rsid w:val="00F50D36"/>
    <w:rsid w:val="00F513E6"/>
    <w:rsid w:val="00F51FDD"/>
    <w:rsid w:val="00F52707"/>
    <w:rsid w:val="00F52A3C"/>
    <w:rsid w:val="00F52D55"/>
    <w:rsid w:val="00F52E87"/>
    <w:rsid w:val="00F53677"/>
    <w:rsid w:val="00F53942"/>
    <w:rsid w:val="00F54739"/>
    <w:rsid w:val="00F55135"/>
    <w:rsid w:val="00F55A33"/>
    <w:rsid w:val="00F55B27"/>
    <w:rsid w:val="00F55E62"/>
    <w:rsid w:val="00F55EA8"/>
    <w:rsid w:val="00F572DC"/>
    <w:rsid w:val="00F60A9F"/>
    <w:rsid w:val="00F61D2B"/>
    <w:rsid w:val="00F61D85"/>
    <w:rsid w:val="00F61F0D"/>
    <w:rsid w:val="00F62AD9"/>
    <w:rsid w:val="00F62D32"/>
    <w:rsid w:val="00F6317D"/>
    <w:rsid w:val="00F63B90"/>
    <w:rsid w:val="00F64387"/>
    <w:rsid w:val="00F6585F"/>
    <w:rsid w:val="00F66BF2"/>
    <w:rsid w:val="00F66C44"/>
    <w:rsid w:val="00F67A09"/>
    <w:rsid w:val="00F67A7C"/>
    <w:rsid w:val="00F67B91"/>
    <w:rsid w:val="00F70D99"/>
    <w:rsid w:val="00F713E1"/>
    <w:rsid w:val="00F71651"/>
    <w:rsid w:val="00F7197B"/>
    <w:rsid w:val="00F724E7"/>
    <w:rsid w:val="00F736D8"/>
    <w:rsid w:val="00F73C04"/>
    <w:rsid w:val="00F7417D"/>
    <w:rsid w:val="00F74428"/>
    <w:rsid w:val="00F74D0A"/>
    <w:rsid w:val="00F7511E"/>
    <w:rsid w:val="00F7541E"/>
    <w:rsid w:val="00F7560A"/>
    <w:rsid w:val="00F76B73"/>
    <w:rsid w:val="00F77891"/>
    <w:rsid w:val="00F80718"/>
    <w:rsid w:val="00F811A1"/>
    <w:rsid w:val="00F812B0"/>
    <w:rsid w:val="00F81542"/>
    <w:rsid w:val="00F8161E"/>
    <w:rsid w:val="00F81620"/>
    <w:rsid w:val="00F81ECB"/>
    <w:rsid w:val="00F82157"/>
    <w:rsid w:val="00F82279"/>
    <w:rsid w:val="00F82289"/>
    <w:rsid w:val="00F828B5"/>
    <w:rsid w:val="00F82D90"/>
    <w:rsid w:val="00F82E57"/>
    <w:rsid w:val="00F83CA9"/>
    <w:rsid w:val="00F84BD3"/>
    <w:rsid w:val="00F84CC2"/>
    <w:rsid w:val="00F85264"/>
    <w:rsid w:val="00F85E7F"/>
    <w:rsid w:val="00F861F4"/>
    <w:rsid w:val="00F86A18"/>
    <w:rsid w:val="00F90406"/>
    <w:rsid w:val="00F904C6"/>
    <w:rsid w:val="00F9052E"/>
    <w:rsid w:val="00F90889"/>
    <w:rsid w:val="00F92373"/>
    <w:rsid w:val="00F93924"/>
    <w:rsid w:val="00F9412C"/>
    <w:rsid w:val="00F96245"/>
    <w:rsid w:val="00F96448"/>
    <w:rsid w:val="00F96844"/>
    <w:rsid w:val="00F97511"/>
    <w:rsid w:val="00FA284C"/>
    <w:rsid w:val="00FA28F9"/>
    <w:rsid w:val="00FA3189"/>
    <w:rsid w:val="00FA373E"/>
    <w:rsid w:val="00FA45BE"/>
    <w:rsid w:val="00FA4C91"/>
    <w:rsid w:val="00FA51E0"/>
    <w:rsid w:val="00FA6E94"/>
    <w:rsid w:val="00FA70C3"/>
    <w:rsid w:val="00FA743B"/>
    <w:rsid w:val="00FA797B"/>
    <w:rsid w:val="00FA7B36"/>
    <w:rsid w:val="00FB0780"/>
    <w:rsid w:val="00FB07BE"/>
    <w:rsid w:val="00FB11CD"/>
    <w:rsid w:val="00FB17A3"/>
    <w:rsid w:val="00FB1945"/>
    <w:rsid w:val="00FB204D"/>
    <w:rsid w:val="00FB2C37"/>
    <w:rsid w:val="00FB31CE"/>
    <w:rsid w:val="00FB3BF6"/>
    <w:rsid w:val="00FB4089"/>
    <w:rsid w:val="00FB70E2"/>
    <w:rsid w:val="00FB70ED"/>
    <w:rsid w:val="00FC15C9"/>
    <w:rsid w:val="00FC23AE"/>
    <w:rsid w:val="00FC2946"/>
    <w:rsid w:val="00FC7CD1"/>
    <w:rsid w:val="00FD029E"/>
    <w:rsid w:val="00FD11E4"/>
    <w:rsid w:val="00FD1D1F"/>
    <w:rsid w:val="00FD25F5"/>
    <w:rsid w:val="00FD273D"/>
    <w:rsid w:val="00FD32F6"/>
    <w:rsid w:val="00FD3DA2"/>
    <w:rsid w:val="00FD3E55"/>
    <w:rsid w:val="00FD40AE"/>
    <w:rsid w:val="00FD4B95"/>
    <w:rsid w:val="00FD4F46"/>
    <w:rsid w:val="00FD530B"/>
    <w:rsid w:val="00FD6743"/>
    <w:rsid w:val="00FD6862"/>
    <w:rsid w:val="00FD6C5C"/>
    <w:rsid w:val="00FD6ED9"/>
    <w:rsid w:val="00FD7AE4"/>
    <w:rsid w:val="00FE03DC"/>
    <w:rsid w:val="00FE178F"/>
    <w:rsid w:val="00FE1A8B"/>
    <w:rsid w:val="00FE45D3"/>
    <w:rsid w:val="00FE65D1"/>
    <w:rsid w:val="00FE739A"/>
    <w:rsid w:val="00FF02EE"/>
    <w:rsid w:val="00FF0675"/>
    <w:rsid w:val="00FF0A74"/>
    <w:rsid w:val="00FF1632"/>
    <w:rsid w:val="00FF344E"/>
    <w:rsid w:val="00FF3EEF"/>
    <w:rsid w:val="00FF4ADE"/>
    <w:rsid w:val="00FF5655"/>
    <w:rsid w:val="00FF7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61D3BA6D"/>
  <w15:docId w15:val="{B08DF101-3FB1-483A-B34E-C9CC2F9DF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643E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643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C0643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0643E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C0643E"/>
  </w:style>
  <w:style w:type="character" w:customStyle="1" w:styleId="woj">
    <w:name w:val="woj"/>
    <w:basedOn w:val="DefaultParagraphFont"/>
    <w:rsid w:val="00C0643E"/>
  </w:style>
  <w:style w:type="paragraph" w:styleId="ListParagraph">
    <w:name w:val="List Paragraph"/>
    <w:basedOn w:val="Normal"/>
    <w:uiPriority w:val="34"/>
    <w:qFormat/>
    <w:rsid w:val="00C0643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64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4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lobalempowermentmovement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npcb.org/esv/search/?passage=Acts+20%3A3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npcb.org/esv/search/?passage=Acts+20%3A35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ehouse User</dc:creator>
  <cp:lastModifiedBy>Queen Blessing Itua</cp:lastModifiedBy>
  <cp:revision>3</cp:revision>
  <dcterms:created xsi:type="dcterms:W3CDTF">2017-05-30T12:47:00Z</dcterms:created>
  <dcterms:modified xsi:type="dcterms:W3CDTF">2018-02-24T21:06:00Z</dcterms:modified>
</cp:coreProperties>
</file>